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5366E" w14:textId="69E079AE" w:rsidR="001F4E6B" w:rsidRPr="009136D4" w:rsidRDefault="001F4E6B" w:rsidP="001B0D93">
      <w:pPr>
        <w:jc w:val="center"/>
        <w:outlineLvl w:val="0"/>
        <w:rPr>
          <w:b/>
          <w:sz w:val="28"/>
          <w:lang w:val="en-GB"/>
        </w:rPr>
      </w:pPr>
      <w:r w:rsidRPr="009136D4">
        <w:rPr>
          <w:b/>
          <w:sz w:val="28"/>
          <w:lang w:val="en-GB"/>
        </w:rPr>
        <w:t>GLASGOW AIRPORT CONSULTATIVE COMMITTEE</w:t>
      </w:r>
    </w:p>
    <w:p w14:paraId="65F605EE" w14:textId="77777777" w:rsidR="001F4E6B" w:rsidRPr="00C849DD" w:rsidRDefault="001F4E6B" w:rsidP="001F4E6B">
      <w:pPr>
        <w:ind w:left="720" w:firstLine="720"/>
        <w:jc w:val="both"/>
        <w:outlineLvl w:val="0"/>
        <w:rPr>
          <w:lang w:val="en-GB"/>
        </w:rPr>
      </w:pPr>
    </w:p>
    <w:p w14:paraId="2A4E71ED" w14:textId="7DD9B487" w:rsidR="001F4E6B" w:rsidRPr="00A46419" w:rsidRDefault="001F4E6B" w:rsidP="001F4E6B">
      <w:pPr>
        <w:jc w:val="both"/>
        <w:outlineLvl w:val="0"/>
        <w:rPr>
          <w:lang w:val="en-GB"/>
        </w:rPr>
      </w:pPr>
      <w:r w:rsidRPr="00A46419">
        <w:rPr>
          <w:lang w:val="en-GB"/>
        </w:rPr>
        <w:t xml:space="preserve">Minutes of the </w:t>
      </w:r>
      <w:r w:rsidR="00090D45" w:rsidRPr="00A46419">
        <w:rPr>
          <w:lang w:val="en-GB"/>
        </w:rPr>
        <w:t>18</w:t>
      </w:r>
      <w:r w:rsidR="0041361B" w:rsidRPr="00A46419">
        <w:rPr>
          <w:lang w:val="en-GB"/>
        </w:rPr>
        <w:t>9</w:t>
      </w:r>
      <w:r w:rsidRPr="00A46419">
        <w:rPr>
          <w:lang w:val="en-GB"/>
        </w:rPr>
        <w:t xml:space="preserve">th Quarterly Meeting held </w:t>
      </w:r>
      <w:r w:rsidR="00173AE2" w:rsidRPr="00A46419">
        <w:rPr>
          <w:lang w:val="en-GB"/>
        </w:rPr>
        <w:t>in the Sanderling, Glasgow Airport</w:t>
      </w:r>
    </w:p>
    <w:p w14:paraId="1E754B3F" w14:textId="331D2FE9" w:rsidR="001F4E6B" w:rsidRPr="00A46419" w:rsidRDefault="001F4E6B" w:rsidP="001F4E6B">
      <w:pPr>
        <w:jc w:val="both"/>
        <w:outlineLvl w:val="0"/>
        <w:rPr>
          <w:lang w:val="en-GB"/>
        </w:rPr>
      </w:pPr>
      <w:r w:rsidRPr="00A46419">
        <w:rPr>
          <w:lang w:val="en-GB"/>
        </w:rPr>
        <w:t xml:space="preserve">on Monday </w:t>
      </w:r>
      <w:r w:rsidR="0041361B" w:rsidRPr="00A46419">
        <w:rPr>
          <w:lang w:val="en-GB"/>
        </w:rPr>
        <w:t>18</w:t>
      </w:r>
      <w:r w:rsidR="0041361B" w:rsidRPr="00A46419">
        <w:rPr>
          <w:vertAlign w:val="superscript"/>
          <w:lang w:val="en-GB"/>
        </w:rPr>
        <w:t>th</w:t>
      </w:r>
      <w:r w:rsidR="0041361B" w:rsidRPr="00A46419">
        <w:rPr>
          <w:lang w:val="en-GB"/>
        </w:rPr>
        <w:t xml:space="preserve"> July</w:t>
      </w:r>
      <w:r w:rsidR="001642E5" w:rsidRPr="00A46419">
        <w:rPr>
          <w:lang w:val="en-GB"/>
        </w:rPr>
        <w:t xml:space="preserve"> 2022</w:t>
      </w:r>
      <w:r w:rsidRPr="00A46419">
        <w:rPr>
          <w:lang w:val="en-GB"/>
        </w:rPr>
        <w:t xml:space="preserve"> at 10.00 am</w:t>
      </w:r>
    </w:p>
    <w:p w14:paraId="14D46191" w14:textId="77777777" w:rsidR="001F4E6B" w:rsidRPr="00A46419" w:rsidRDefault="001F4E6B" w:rsidP="001F4E6B">
      <w:pPr>
        <w:jc w:val="both"/>
        <w:outlineLvl w:val="0"/>
        <w:rPr>
          <w:lang w:val="en-GB"/>
        </w:rPr>
      </w:pPr>
    </w:p>
    <w:p w14:paraId="5C584DBC" w14:textId="4BA0D72C" w:rsidR="001F4E6B" w:rsidRDefault="004115A0" w:rsidP="004115A0">
      <w:pPr>
        <w:jc w:val="center"/>
        <w:outlineLvl w:val="0"/>
        <w:rPr>
          <w:lang w:val="en-GB"/>
        </w:rPr>
      </w:pPr>
      <w:r>
        <w:rPr>
          <w:lang w:val="en-GB"/>
        </w:rPr>
        <w:t>-oOo-</w:t>
      </w:r>
    </w:p>
    <w:p w14:paraId="746B8447" w14:textId="77777777" w:rsidR="004115A0" w:rsidRPr="00A46419" w:rsidRDefault="004115A0" w:rsidP="004115A0">
      <w:pPr>
        <w:jc w:val="center"/>
        <w:outlineLvl w:val="0"/>
        <w:rPr>
          <w:lang w:val="en-GB"/>
        </w:rPr>
      </w:pPr>
    </w:p>
    <w:p w14:paraId="6F3AD01E" w14:textId="48D89B91" w:rsidR="000E190C" w:rsidRPr="00A46419" w:rsidRDefault="00AD2B67" w:rsidP="00AD2B67">
      <w:pPr>
        <w:shd w:val="clear" w:color="auto" w:fill="FFFFFF"/>
        <w:rPr>
          <w:color w:val="222222"/>
          <w:lang w:val="en-GB" w:eastAsia="en-GB"/>
        </w:rPr>
      </w:pPr>
      <w:r w:rsidRPr="00A46419">
        <w:rPr>
          <w:color w:val="222222"/>
          <w:lang w:val="en-GB" w:eastAsia="en-GB"/>
        </w:rPr>
        <w:t xml:space="preserve">The Chairman welcomed </w:t>
      </w:r>
      <w:r w:rsidR="00AF373F" w:rsidRPr="00A46419">
        <w:rPr>
          <w:color w:val="222222"/>
          <w:lang w:val="en-GB" w:eastAsia="en-GB"/>
        </w:rPr>
        <w:t>everyone</w:t>
      </w:r>
      <w:r w:rsidRPr="00A46419">
        <w:rPr>
          <w:color w:val="222222"/>
          <w:lang w:val="en-GB" w:eastAsia="en-GB"/>
        </w:rPr>
        <w:t xml:space="preserve"> to the 18</w:t>
      </w:r>
      <w:r w:rsidR="0041361B" w:rsidRPr="00A46419">
        <w:rPr>
          <w:color w:val="222222"/>
          <w:lang w:val="en-GB" w:eastAsia="en-GB"/>
        </w:rPr>
        <w:t>9</w:t>
      </w:r>
      <w:r w:rsidRPr="00A46419">
        <w:rPr>
          <w:color w:val="222222"/>
          <w:vertAlign w:val="superscript"/>
          <w:lang w:val="en-GB" w:eastAsia="en-GB"/>
        </w:rPr>
        <w:t>th</w:t>
      </w:r>
      <w:r w:rsidR="00AF373F" w:rsidRPr="00A46419">
        <w:rPr>
          <w:color w:val="222222"/>
          <w:lang w:val="en-GB" w:eastAsia="en-GB"/>
        </w:rPr>
        <w:t xml:space="preserve"> </w:t>
      </w:r>
      <w:r w:rsidRPr="00A46419">
        <w:rPr>
          <w:color w:val="222222"/>
          <w:lang w:val="en-GB" w:eastAsia="en-GB"/>
        </w:rPr>
        <w:t>GACC meeting</w:t>
      </w:r>
      <w:r w:rsidR="000E190C" w:rsidRPr="00A46419">
        <w:rPr>
          <w:color w:val="222222"/>
          <w:lang w:val="en-GB" w:eastAsia="en-GB"/>
        </w:rPr>
        <w:t xml:space="preserve"> </w:t>
      </w:r>
      <w:r w:rsidR="004115A0">
        <w:rPr>
          <w:color w:val="222222"/>
          <w:lang w:val="en-GB" w:eastAsia="en-GB"/>
        </w:rPr>
        <w:t>but expressed disappointment that</w:t>
      </w:r>
      <w:r w:rsidR="000E190C" w:rsidRPr="00A46419">
        <w:rPr>
          <w:color w:val="222222"/>
          <w:lang w:val="en-GB" w:eastAsia="en-GB"/>
        </w:rPr>
        <w:t xml:space="preserve"> </w:t>
      </w:r>
      <w:r w:rsidR="004115A0">
        <w:rPr>
          <w:color w:val="222222"/>
          <w:lang w:val="en-GB" w:eastAsia="en-GB"/>
        </w:rPr>
        <w:t>so few</w:t>
      </w:r>
      <w:r w:rsidR="000E190C" w:rsidRPr="00A46419">
        <w:rPr>
          <w:color w:val="222222"/>
          <w:lang w:val="en-GB" w:eastAsia="en-GB"/>
        </w:rPr>
        <w:t xml:space="preserve"> members were in attendance.</w:t>
      </w:r>
    </w:p>
    <w:p w14:paraId="61B26D4A" w14:textId="77777777" w:rsidR="00A90292" w:rsidRPr="00A46419" w:rsidRDefault="00A90292" w:rsidP="00AD2B67">
      <w:pPr>
        <w:shd w:val="clear" w:color="auto" w:fill="FFFFFF"/>
        <w:rPr>
          <w:color w:val="222222"/>
          <w:lang w:val="en-GB" w:eastAsia="en-GB"/>
        </w:rPr>
      </w:pPr>
    </w:p>
    <w:p w14:paraId="6B352715" w14:textId="0CCD3419" w:rsidR="006A3415" w:rsidRPr="00A46419" w:rsidRDefault="00024A7D" w:rsidP="00AD2B67">
      <w:pPr>
        <w:shd w:val="clear" w:color="auto" w:fill="FFFFFF"/>
        <w:rPr>
          <w:color w:val="222222"/>
          <w:lang w:val="en-GB" w:eastAsia="en-GB"/>
        </w:rPr>
      </w:pPr>
      <w:r w:rsidRPr="00A46419">
        <w:rPr>
          <w:color w:val="222222"/>
          <w:lang w:val="en-GB" w:eastAsia="en-GB"/>
        </w:rPr>
        <w:t xml:space="preserve">There are a significant number of </w:t>
      </w:r>
      <w:r w:rsidR="006A3415" w:rsidRPr="00A46419">
        <w:rPr>
          <w:color w:val="222222"/>
          <w:lang w:val="en-GB" w:eastAsia="en-GB"/>
        </w:rPr>
        <w:t>consultations,</w:t>
      </w:r>
      <w:r w:rsidR="00813EB1" w:rsidRPr="00A46419">
        <w:rPr>
          <w:color w:val="222222"/>
          <w:lang w:val="en-GB" w:eastAsia="en-GB"/>
        </w:rPr>
        <w:t xml:space="preserve"> and the Chairman would appreciate more interaction </w:t>
      </w:r>
      <w:r w:rsidR="0065074B" w:rsidRPr="00A46419">
        <w:rPr>
          <w:color w:val="222222"/>
          <w:lang w:val="en-GB" w:eastAsia="en-GB"/>
        </w:rPr>
        <w:t xml:space="preserve">and feedback </w:t>
      </w:r>
      <w:r w:rsidR="00813EB1" w:rsidRPr="00A46419">
        <w:rPr>
          <w:color w:val="222222"/>
          <w:lang w:val="en-GB" w:eastAsia="en-GB"/>
        </w:rPr>
        <w:t>from the committee</w:t>
      </w:r>
      <w:r w:rsidR="008E4BBD" w:rsidRPr="00A46419">
        <w:rPr>
          <w:color w:val="222222"/>
          <w:lang w:val="en-GB" w:eastAsia="en-GB"/>
        </w:rPr>
        <w:t xml:space="preserve"> to allow for a balanced view. </w:t>
      </w:r>
    </w:p>
    <w:p w14:paraId="087FA389" w14:textId="77777777" w:rsidR="00D054A3" w:rsidRPr="00A46419" w:rsidRDefault="00AD2B67" w:rsidP="00D054A3">
      <w:pPr>
        <w:shd w:val="clear" w:color="auto" w:fill="FFFFFF"/>
        <w:rPr>
          <w:color w:val="222222"/>
          <w:lang w:val="en-GB" w:eastAsia="en-GB"/>
        </w:rPr>
      </w:pPr>
      <w:r w:rsidRPr="00A46419">
        <w:rPr>
          <w:color w:val="222222"/>
          <w:lang w:val="en-GB" w:eastAsia="en-GB"/>
        </w:rPr>
        <w:t xml:space="preserve"> </w:t>
      </w:r>
    </w:p>
    <w:p w14:paraId="23B176D1" w14:textId="1DE52360" w:rsidR="00D054A3" w:rsidRPr="00A46419" w:rsidRDefault="004115A0" w:rsidP="00D054A3">
      <w:pPr>
        <w:shd w:val="clear" w:color="auto" w:fill="FFFFFF"/>
        <w:rPr>
          <w:color w:val="222222"/>
          <w:lang w:val="en-GB" w:eastAsia="en-GB"/>
        </w:rPr>
      </w:pPr>
      <w:r>
        <w:rPr>
          <w:color w:val="222222"/>
          <w:lang w:val="en-GB" w:eastAsia="en-GB"/>
        </w:rPr>
        <w:t>[             ]</w:t>
      </w:r>
      <w:r w:rsidR="00D054A3" w:rsidRPr="00A46419">
        <w:rPr>
          <w:color w:val="222222"/>
          <w:lang w:val="en-GB" w:eastAsia="en-GB"/>
        </w:rPr>
        <w:t xml:space="preserve"> requested regular communications, at least once a month.</w:t>
      </w:r>
    </w:p>
    <w:p w14:paraId="6A2804AB" w14:textId="130FE637" w:rsidR="00D054A3" w:rsidRPr="00A46419" w:rsidRDefault="00D054A3" w:rsidP="00D054A3">
      <w:pPr>
        <w:shd w:val="clear" w:color="auto" w:fill="FFFFFF"/>
        <w:rPr>
          <w:color w:val="222222"/>
          <w:lang w:val="en-GB" w:eastAsia="en-GB"/>
        </w:rPr>
      </w:pPr>
      <w:r w:rsidRPr="00A46419">
        <w:rPr>
          <w:color w:val="222222"/>
          <w:lang w:val="en-GB" w:eastAsia="en-GB"/>
        </w:rPr>
        <w:t xml:space="preserve">Action: </w:t>
      </w:r>
      <w:r w:rsidR="004115A0">
        <w:rPr>
          <w:color w:val="222222"/>
          <w:lang w:val="en-GB" w:eastAsia="en-GB"/>
        </w:rPr>
        <w:t>Chairman</w:t>
      </w:r>
      <w:r w:rsidRPr="00A46419">
        <w:rPr>
          <w:color w:val="222222"/>
          <w:lang w:val="en-GB" w:eastAsia="en-GB"/>
        </w:rPr>
        <w:t xml:space="preserve"> to circulate an abstract of CCUK newsletter once a month</w:t>
      </w:r>
    </w:p>
    <w:p w14:paraId="46C95FEF" w14:textId="18F071EA" w:rsidR="0041361B" w:rsidRPr="00A46419" w:rsidRDefault="0041361B" w:rsidP="00AD2B67">
      <w:pPr>
        <w:shd w:val="clear" w:color="auto" w:fill="FFFFFF"/>
        <w:rPr>
          <w:color w:val="222222"/>
          <w:lang w:val="en-GB" w:eastAsia="en-GB"/>
        </w:rPr>
      </w:pPr>
    </w:p>
    <w:p w14:paraId="5B4EDDEC" w14:textId="37EAC58D" w:rsidR="001138F7" w:rsidRPr="00A46419" w:rsidRDefault="001138F7" w:rsidP="00AD2B67">
      <w:pPr>
        <w:shd w:val="clear" w:color="auto" w:fill="FFFFFF"/>
        <w:rPr>
          <w:b/>
          <w:bCs/>
          <w:color w:val="222222"/>
          <w:lang w:val="en-GB" w:eastAsia="en-GB"/>
        </w:rPr>
      </w:pPr>
      <w:r w:rsidRPr="00A46419">
        <w:rPr>
          <w:b/>
          <w:bCs/>
          <w:color w:val="222222"/>
          <w:lang w:val="en-GB" w:eastAsia="en-GB"/>
        </w:rPr>
        <w:t>Membership</w:t>
      </w:r>
    </w:p>
    <w:p w14:paraId="52C221C9" w14:textId="2435B680" w:rsidR="0041361B" w:rsidRPr="00A46419" w:rsidRDefault="004115A0" w:rsidP="00AD2B67">
      <w:pPr>
        <w:shd w:val="clear" w:color="auto" w:fill="FFFFFF"/>
        <w:rPr>
          <w:color w:val="222222"/>
          <w:lang w:val="en-GB" w:eastAsia="en-GB"/>
        </w:rPr>
      </w:pPr>
      <w:r>
        <w:rPr>
          <w:color w:val="222222"/>
          <w:lang w:val="en-GB" w:eastAsia="en-GB"/>
        </w:rPr>
        <w:t>[             ]</w:t>
      </w:r>
      <w:r w:rsidRPr="00A46419">
        <w:rPr>
          <w:color w:val="222222"/>
          <w:lang w:val="en-GB" w:eastAsia="en-GB"/>
        </w:rPr>
        <w:t xml:space="preserve"> </w:t>
      </w:r>
      <w:r w:rsidR="004A6623" w:rsidRPr="00A46419">
        <w:rPr>
          <w:color w:val="222222"/>
          <w:lang w:val="en-GB" w:eastAsia="en-GB"/>
        </w:rPr>
        <w:t xml:space="preserve"> suggested a change of delegates </w:t>
      </w:r>
      <w:r w:rsidR="00494217" w:rsidRPr="00A46419">
        <w:rPr>
          <w:color w:val="222222"/>
          <w:lang w:val="en-GB" w:eastAsia="en-GB"/>
        </w:rPr>
        <w:t xml:space="preserve">from the Council </w:t>
      </w:r>
      <w:r w:rsidR="00D33990" w:rsidRPr="00A46419">
        <w:rPr>
          <w:color w:val="222222"/>
          <w:lang w:val="en-GB" w:eastAsia="en-GB"/>
        </w:rPr>
        <w:t xml:space="preserve">to someone </w:t>
      </w:r>
      <w:r w:rsidR="00494217" w:rsidRPr="00A46419">
        <w:rPr>
          <w:color w:val="222222"/>
          <w:lang w:val="en-GB" w:eastAsia="en-GB"/>
        </w:rPr>
        <w:t xml:space="preserve">who would </w:t>
      </w:r>
      <w:r w:rsidR="00046FA8" w:rsidRPr="00A46419">
        <w:rPr>
          <w:color w:val="222222"/>
          <w:lang w:val="en-GB" w:eastAsia="en-GB"/>
        </w:rPr>
        <w:t>interact with the Airport</w:t>
      </w:r>
    </w:p>
    <w:p w14:paraId="68E376E2" w14:textId="7954B422" w:rsidR="00046FA8" w:rsidRPr="00A46419" w:rsidRDefault="00046FA8" w:rsidP="00AD2B67">
      <w:pPr>
        <w:shd w:val="clear" w:color="auto" w:fill="FFFFFF"/>
        <w:rPr>
          <w:color w:val="222222"/>
          <w:lang w:val="en-GB" w:eastAsia="en-GB"/>
        </w:rPr>
      </w:pPr>
    </w:p>
    <w:p w14:paraId="418F7C1B" w14:textId="745FCE45" w:rsidR="00046FA8" w:rsidRPr="00A46419" w:rsidRDefault="004115A0" w:rsidP="00AD2B67">
      <w:pPr>
        <w:shd w:val="clear" w:color="auto" w:fill="FFFFFF"/>
        <w:rPr>
          <w:color w:val="222222"/>
          <w:lang w:val="en-GB" w:eastAsia="en-GB"/>
        </w:rPr>
      </w:pPr>
      <w:r>
        <w:rPr>
          <w:color w:val="222222"/>
          <w:lang w:val="en-GB" w:eastAsia="en-GB"/>
        </w:rPr>
        <w:t>[             ]</w:t>
      </w:r>
      <w:r w:rsidRPr="00A46419">
        <w:rPr>
          <w:color w:val="222222"/>
          <w:lang w:val="en-GB" w:eastAsia="en-GB"/>
        </w:rPr>
        <w:t xml:space="preserve"> </w:t>
      </w:r>
      <w:r w:rsidR="00046FA8" w:rsidRPr="00A46419">
        <w:rPr>
          <w:color w:val="222222"/>
          <w:lang w:val="en-GB" w:eastAsia="en-GB"/>
        </w:rPr>
        <w:t xml:space="preserve"> </w:t>
      </w:r>
      <w:r>
        <w:rPr>
          <w:color w:val="222222"/>
          <w:lang w:val="en-GB" w:eastAsia="en-GB"/>
        </w:rPr>
        <w:t>opined that</w:t>
      </w:r>
      <w:r w:rsidR="00046FA8" w:rsidRPr="00A46419">
        <w:rPr>
          <w:color w:val="222222"/>
          <w:lang w:val="en-GB" w:eastAsia="en-GB"/>
        </w:rPr>
        <w:t xml:space="preserve"> it should always be a C</w:t>
      </w:r>
      <w:r w:rsidR="003F356D" w:rsidRPr="00A46419">
        <w:rPr>
          <w:color w:val="222222"/>
          <w:lang w:val="en-GB" w:eastAsia="en-GB"/>
        </w:rPr>
        <w:t>ouncillor</w:t>
      </w:r>
    </w:p>
    <w:p w14:paraId="3998F667" w14:textId="77777777" w:rsidR="00D33990" w:rsidRPr="00A46419" w:rsidRDefault="00D33990" w:rsidP="00AD2B67">
      <w:pPr>
        <w:shd w:val="clear" w:color="auto" w:fill="FFFFFF"/>
        <w:rPr>
          <w:color w:val="222222"/>
          <w:lang w:val="en-GB" w:eastAsia="en-GB"/>
        </w:rPr>
      </w:pPr>
    </w:p>
    <w:p w14:paraId="39A11C75" w14:textId="39765DB6" w:rsidR="00525F48" w:rsidRPr="00A46419" w:rsidRDefault="00525F48" w:rsidP="00AD2B67">
      <w:pPr>
        <w:shd w:val="clear" w:color="auto" w:fill="FFFFFF"/>
        <w:rPr>
          <w:color w:val="222222"/>
          <w:lang w:val="en-GB" w:eastAsia="en-GB"/>
        </w:rPr>
      </w:pPr>
      <w:r w:rsidRPr="00A46419">
        <w:rPr>
          <w:color w:val="222222"/>
          <w:lang w:val="en-GB" w:eastAsia="en-GB"/>
        </w:rPr>
        <w:t xml:space="preserve">The Chairman </w:t>
      </w:r>
      <w:r w:rsidR="001138F7" w:rsidRPr="00A46419">
        <w:rPr>
          <w:color w:val="222222"/>
          <w:lang w:val="en-GB" w:eastAsia="en-GB"/>
        </w:rPr>
        <w:t xml:space="preserve">met with </w:t>
      </w:r>
      <w:r w:rsidR="004115A0">
        <w:rPr>
          <w:color w:val="222222"/>
          <w:lang w:val="en-GB" w:eastAsia="en-GB"/>
        </w:rPr>
        <w:t>[             ]</w:t>
      </w:r>
      <w:r w:rsidR="004115A0" w:rsidRPr="00A46419">
        <w:rPr>
          <w:color w:val="222222"/>
          <w:lang w:val="en-GB" w:eastAsia="en-GB"/>
        </w:rPr>
        <w:t xml:space="preserve"> </w:t>
      </w:r>
      <w:r w:rsidR="001138F7" w:rsidRPr="00A46419">
        <w:rPr>
          <w:color w:val="222222"/>
          <w:lang w:val="en-GB" w:eastAsia="en-GB"/>
        </w:rPr>
        <w:t xml:space="preserve"> and </w:t>
      </w:r>
      <w:r w:rsidR="004115A0">
        <w:rPr>
          <w:color w:val="222222"/>
          <w:lang w:val="en-GB" w:eastAsia="en-GB"/>
        </w:rPr>
        <w:t>[             ]</w:t>
      </w:r>
      <w:r w:rsidR="004115A0" w:rsidRPr="00A46419">
        <w:rPr>
          <w:color w:val="222222"/>
          <w:lang w:val="en-GB" w:eastAsia="en-GB"/>
        </w:rPr>
        <w:t xml:space="preserve"> </w:t>
      </w:r>
      <w:r w:rsidR="009969E9" w:rsidRPr="00A46419">
        <w:rPr>
          <w:color w:val="222222"/>
          <w:lang w:val="en-GB" w:eastAsia="en-GB"/>
        </w:rPr>
        <w:t>to</w:t>
      </w:r>
      <w:r w:rsidR="00042A90" w:rsidRPr="00A46419">
        <w:rPr>
          <w:color w:val="222222"/>
          <w:lang w:val="en-GB" w:eastAsia="en-GB"/>
        </w:rPr>
        <w:t xml:space="preserve"> </w:t>
      </w:r>
      <w:r w:rsidR="00254ADC" w:rsidRPr="00A46419">
        <w:rPr>
          <w:color w:val="222222"/>
          <w:lang w:val="en-GB" w:eastAsia="en-GB"/>
        </w:rPr>
        <w:t>discuss</w:t>
      </w:r>
      <w:r w:rsidR="009969E9" w:rsidRPr="00A46419">
        <w:rPr>
          <w:color w:val="222222"/>
          <w:lang w:val="en-GB" w:eastAsia="en-GB"/>
        </w:rPr>
        <w:t xml:space="preserve"> member</w:t>
      </w:r>
      <w:r w:rsidR="00042A90" w:rsidRPr="00A46419">
        <w:rPr>
          <w:color w:val="222222"/>
          <w:lang w:val="en-GB" w:eastAsia="en-GB"/>
        </w:rPr>
        <w:t xml:space="preserve">ship and </w:t>
      </w:r>
      <w:r w:rsidR="007D2B4D" w:rsidRPr="00A46419">
        <w:rPr>
          <w:color w:val="222222"/>
          <w:lang w:val="en-GB" w:eastAsia="en-GB"/>
        </w:rPr>
        <w:t>way</w:t>
      </w:r>
      <w:r w:rsidR="0048680C" w:rsidRPr="00A46419">
        <w:rPr>
          <w:color w:val="222222"/>
          <w:lang w:val="en-GB" w:eastAsia="en-GB"/>
        </w:rPr>
        <w:t>s</w:t>
      </w:r>
      <w:r w:rsidR="007D2B4D" w:rsidRPr="00A46419">
        <w:rPr>
          <w:color w:val="222222"/>
          <w:lang w:val="en-GB" w:eastAsia="en-GB"/>
        </w:rPr>
        <w:t xml:space="preserve"> in which to </w:t>
      </w:r>
      <w:r w:rsidR="001533B2" w:rsidRPr="00A46419">
        <w:rPr>
          <w:color w:val="222222"/>
          <w:lang w:val="en-GB" w:eastAsia="en-GB"/>
        </w:rPr>
        <w:t>encourage</w:t>
      </w:r>
      <w:r w:rsidR="009969E9" w:rsidRPr="00A46419">
        <w:rPr>
          <w:color w:val="222222"/>
          <w:lang w:val="en-GB" w:eastAsia="en-GB"/>
        </w:rPr>
        <w:t xml:space="preserve"> the public to join the committee to ensure we are </w:t>
      </w:r>
      <w:r w:rsidR="004E7E77" w:rsidRPr="00A46419">
        <w:rPr>
          <w:color w:val="222222"/>
          <w:lang w:val="en-GB" w:eastAsia="en-GB"/>
        </w:rPr>
        <w:t>covering</w:t>
      </w:r>
      <w:r w:rsidR="009969E9" w:rsidRPr="00A46419">
        <w:rPr>
          <w:color w:val="222222"/>
          <w:lang w:val="en-GB" w:eastAsia="en-GB"/>
        </w:rPr>
        <w:t xml:space="preserve"> all market groups </w:t>
      </w:r>
      <w:r w:rsidR="008523B2" w:rsidRPr="00A46419">
        <w:rPr>
          <w:color w:val="222222"/>
          <w:lang w:val="en-GB" w:eastAsia="en-GB"/>
        </w:rPr>
        <w:t>within the demographic of airport users</w:t>
      </w:r>
      <w:r w:rsidR="001533B2" w:rsidRPr="00A46419">
        <w:rPr>
          <w:color w:val="222222"/>
          <w:lang w:val="en-GB" w:eastAsia="en-GB"/>
        </w:rPr>
        <w:t>. The Chairman</w:t>
      </w:r>
      <w:r w:rsidR="008523B2" w:rsidRPr="00A46419">
        <w:rPr>
          <w:color w:val="222222"/>
          <w:lang w:val="en-GB" w:eastAsia="en-GB"/>
        </w:rPr>
        <w:t xml:space="preserve"> </w:t>
      </w:r>
      <w:r w:rsidRPr="00A46419">
        <w:rPr>
          <w:color w:val="222222"/>
          <w:lang w:val="en-GB" w:eastAsia="en-GB"/>
        </w:rPr>
        <w:t>asked member</w:t>
      </w:r>
      <w:r w:rsidR="004904F8" w:rsidRPr="00A46419">
        <w:rPr>
          <w:color w:val="222222"/>
          <w:lang w:val="en-GB" w:eastAsia="en-GB"/>
        </w:rPr>
        <w:t>s</w:t>
      </w:r>
      <w:r w:rsidRPr="00A46419">
        <w:rPr>
          <w:color w:val="222222"/>
          <w:lang w:val="en-GB" w:eastAsia="en-GB"/>
        </w:rPr>
        <w:t xml:space="preserve"> to consider</w:t>
      </w:r>
      <w:r w:rsidR="004904F8" w:rsidRPr="00A46419">
        <w:rPr>
          <w:color w:val="222222"/>
          <w:lang w:val="en-GB" w:eastAsia="en-GB"/>
        </w:rPr>
        <w:t xml:space="preserve"> nominations</w:t>
      </w:r>
      <w:r w:rsidR="00C517CB" w:rsidRPr="00A46419">
        <w:rPr>
          <w:color w:val="222222"/>
          <w:lang w:val="en-GB" w:eastAsia="en-GB"/>
        </w:rPr>
        <w:t xml:space="preserve"> to make the committee </w:t>
      </w:r>
      <w:r w:rsidR="009B4977" w:rsidRPr="00A46419">
        <w:rPr>
          <w:color w:val="222222"/>
          <w:lang w:val="en-GB" w:eastAsia="en-GB"/>
        </w:rPr>
        <w:t>more inclusive</w:t>
      </w:r>
      <w:r w:rsidR="00C517CB" w:rsidRPr="00A46419">
        <w:rPr>
          <w:color w:val="222222"/>
          <w:lang w:val="en-GB" w:eastAsia="en-GB"/>
        </w:rPr>
        <w:t xml:space="preserve"> to allow the ACC to move forward </w:t>
      </w:r>
      <w:r w:rsidR="007856F5" w:rsidRPr="00A46419">
        <w:rPr>
          <w:color w:val="222222"/>
          <w:lang w:val="en-GB" w:eastAsia="en-GB"/>
        </w:rPr>
        <w:t>with relative effectiveness</w:t>
      </w:r>
      <w:r w:rsidR="001138F7" w:rsidRPr="00A46419">
        <w:rPr>
          <w:color w:val="222222"/>
          <w:lang w:val="en-GB" w:eastAsia="en-GB"/>
        </w:rPr>
        <w:t>.</w:t>
      </w:r>
    </w:p>
    <w:p w14:paraId="19D32B59" w14:textId="50055B8A" w:rsidR="004E7E77" w:rsidRPr="00A46419" w:rsidRDefault="004115A0" w:rsidP="00AD2B67">
      <w:pPr>
        <w:shd w:val="clear" w:color="auto" w:fill="FFFFFF"/>
        <w:rPr>
          <w:color w:val="222222"/>
          <w:lang w:val="en-GB" w:eastAsia="en-GB"/>
        </w:rPr>
      </w:pPr>
      <w:r>
        <w:rPr>
          <w:color w:val="222222"/>
          <w:lang w:val="en-GB" w:eastAsia="en-GB"/>
        </w:rPr>
        <w:t>[             ]</w:t>
      </w:r>
      <w:r w:rsidRPr="00A46419">
        <w:rPr>
          <w:color w:val="222222"/>
          <w:lang w:val="en-GB" w:eastAsia="en-GB"/>
        </w:rPr>
        <w:t xml:space="preserve"> </w:t>
      </w:r>
      <w:r w:rsidR="004E7E77" w:rsidRPr="00A46419">
        <w:rPr>
          <w:color w:val="222222"/>
          <w:lang w:val="en-GB" w:eastAsia="en-GB"/>
        </w:rPr>
        <w:t>is</w:t>
      </w:r>
      <w:r w:rsidR="008A47A1" w:rsidRPr="00A46419">
        <w:rPr>
          <w:color w:val="222222"/>
          <w:lang w:val="en-GB" w:eastAsia="en-GB"/>
        </w:rPr>
        <w:t xml:space="preserve"> </w:t>
      </w:r>
      <w:r w:rsidR="004E7E77" w:rsidRPr="00A46419">
        <w:rPr>
          <w:color w:val="222222"/>
          <w:lang w:val="en-GB" w:eastAsia="en-GB"/>
        </w:rPr>
        <w:t>on the mobility</w:t>
      </w:r>
      <w:r w:rsidR="006E78AD" w:rsidRPr="00A46419">
        <w:rPr>
          <w:color w:val="222222"/>
          <w:lang w:val="en-GB" w:eastAsia="en-GB"/>
        </w:rPr>
        <w:t xml:space="preserve"> committee, however, there is a diversity deficit </w:t>
      </w:r>
      <w:r w:rsidR="00CD1919" w:rsidRPr="00A46419">
        <w:rPr>
          <w:color w:val="222222"/>
          <w:lang w:val="en-GB" w:eastAsia="en-GB"/>
        </w:rPr>
        <w:t xml:space="preserve">of women, young </w:t>
      </w:r>
      <w:r w:rsidR="00853BA8" w:rsidRPr="00A46419">
        <w:rPr>
          <w:color w:val="222222"/>
          <w:lang w:val="en-GB" w:eastAsia="en-GB"/>
        </w:rPr>
        <w:t>people,</w:t>
      </w:r>
      <w:r w:rsidR="00CD1919" w:rsidRPr="00A46419">
        <w:rPr>
          <w:color w:val="222222"/>
          <w:lang w:val="en-GB" w:eastAsia="en-GB"/>
        </w:rPr>
        <w:t xml:space="preserve"> </w:t>
      </w:r>
      <w:r w:rsidR="008A47A1" w:rsidRPr="00A46419">
        <w:rPr>
          <w:color w:val="222222"/>
          <w:lang w:val="en-GB" w:eastAsia="en-GB"/>
        </w:rPr>
        <w:t>and representatives</w:t>
      </w:r>
      <w:r w:rsidR="007B328D" w:rsidRPr="00A46419">
        <w:rPr>
          <w:color w:val="222222"/>
          <w:lang w:val="en-GB" w:eastAsia="en-GB"/>
        </w:rPr>
        <w:t xml:space="preserve"> of other groups</w:t>
      </w:r>
      <w:r w:rsidR="00412625" w:rsidRPr="00A46419">
        <w:rPr>
          <w:color w:val="222222"/>
          <w:lang w:val="en-GB" w:eastAsia="en-GB"/>
        </w:rPr>
        <w:t>.</w:t>
      </w:r>
    </w:p>
    <w:p w14:paraId="10CB5D03" w14:textId="77777777" w:rsidR="0041361B" w:rsidRPr="00A46419" w:rsidRDefault="0041361B" w:rsidP="00AD2B67">
      <w:pPr>
        <w:shd w:val="clear" w:color="auto" w:fill="FFFFFF"/>
        <w:rPr>
          <w:color w:val="222222"/>
          <w:lang w:val="en-GB" w:eastAsia="en-GB"/>
        </w:rPr>
      </w:pPr>
    </w:p>
    <w:p w14:paraId="1B4983AD" w14:textId="77777777" w:rsidR="0041361B" w:rsidRPr="00A46419" w:rsidRDefault="0041361B" w:rsidP="00AD2B67">
      <w:pPr>
        <w:shd w:val="clear" w:color="auto" w:fill="FFFFFF"/>
        <w:rPr>
          <w:color w:val="222222"/>
          <w:lang w:val="en-GB" w:eastAsia="en-GB"/>
        </w:rPr>
      </w:pPr>
    </w:p>
    <w:p w14:paraId="0A27B639" w14:textId="44407072" w:rsidR="004B0BFB" w:rsidRPr="004115A0" w:rsidRDefault="00AD2B67" w:rsidP="004115A0">
      <w:pPr>
        <w:shd w:val="clear" w:color="auto" w:fill="FFFFFF"/>
        <w:rPr>
          <w:color w:val="222222"/>
          <w:lang w:val="en-GB" w:eastAsia="en-GB"/>
        </w:rPr>
      </w:pPr>
      <w:r w:rsidRPr="00A46419">
        <w:rPr>
          <w:color w:val="222222"/>
          <w:lang w:val="en-GB" w:eastAsia="en-GB"/>
        </w:rPr>
        <w:t xml:space="preserve">The Minutes of the meeting held on </w:t>
      </w:r>
      <w:r w:rsidR="0041361B" w:rsidRPr="00A46419">
        <w:rPr>
          <w:color w:val="222222"/>
          <w:lang w:val="en-GB" w:eastAsia="en-GB"/>
        </w:rPr>
        <w:t>April</w:t>
      </w:r>
      <w:r w:rsidRPr="00A46419">
        <w:rPr>
          <w:color w:val="222222"/>
          <w:lang w:val="en-GB" w:eastAsia="en-GB"/>
        </w:rPr>
        <w:t xml:space="preserve"> 202</w:t>
      </w:r>
      <w:r w:rsidR="00DF4AC4" w:rsidRPr="00A46419">
        <w:rPr>
          <w:color w:val="222222"/>
          <w:lang w:val="en-GB" w:eastAsia="en-GB"/>
        </w:rPr>
        <w:t>2</w:t>
      </w:r>
      <w:r w:rsidRPr="00A46419">
        <w:rPr>
          <w:color w:val="222222"/>
          <w:lang w:val="en-GB" w:eastAsia="en-GB"/>
        </w:rPr>
        <w:t xml:space="preserve"> were </w:t>
      </w:r>
      <w:r w:rsidRPr="004115A0">
        <w:rPr>
          <w:color w:val="222222"/>
          <w:lang w:val="en-GB" w:eastAsia="en-GB"/>
        </w:rPr>
        <w:t>circulated</w:t>
      </w:r>
      <w:r w:rsidR="004115A0" w:rsidRPr="004115A0">
        <w:rPr>
          <w:color w:val="222222"/>
          <w:lang w:val="en-GB" w:eastAsia="en-GB"/>
        </w:rPr>
        <w:t xml:space="preserve"> and after amendment approved </w:t>
      </w:r>
    </w:p>
    <w:p w14:paraId="30866E51" w14:textId="77777777" w:rsidR="004B0BFB" w:rsidRPr="00A46419" w:rsidRDefault="004B0BFB" w:rsidP="004B0BFB">
      <w:pPr>
        <w:shd w:val="clear" w:color="auto" w:fill="FFFFFF"/>
        <w:rPr>
          <w:color w:val="222222"/>
          <w:lang w:val="en-GB" w:eastAsia="en-GB"/>
        </w:rPr>
      </w:pPr>
    </w:p>
    <w:p w14:paraId="57F50FF0" w14:textId="77777777" w:rsidR="0041361B" w:rsidRPr="00A46419" w:rsidRDefault="0041361B" w:rsidP="00AD2B67">
      <w:pPr>
        <w:shd w:val="clear" w:color="auto" w:fill="FFFFFF"/>
        <w:rPr>
          <w:b/>
          <w:bCs/>
          <w:color w:val="222222"/>
          <w:lang w:val="en-GB" w:eastAsia="en-GB"/>
        </w:rPr>
      </w:pPr>
    </w:p>
    <w:p w14:paraId="6AE25D46" w14:textId="54BC31E6" w:rsidR="00AD2B67" w:rsidRPr="00A46419" w:rsidRDefault="00B07832" w:rsidP="00AD2B67">
      <w:pPr>
        <w:shd w:val="clear" w:color="auto" w:fill="FFFFFF"/>
        <w:rPr>
          <w:color w:val="222222"/>
          <w:lang w:val="en-GB" w:eastAsia="en-GB"/>
        </w:rPr>
      </w:pPr>
      <w:r w:rsidRPr="00A46419">
        <w:rPr>
          <w:b/>
          <w:bCs/>
          <w:color w:val="222222"/>
          <w:lang w:val="en-GB" w:eastAsia="en-GB"/>
        </w:rPr>
        <w:t>Traffic Report and General Update</w:t>
      </w:r>
    </w:p>
    <w:p w14:paraId="44224053" w14:textId="09492E6F" w:rsidR="00597DA5" w:rsidRPr="00A46419" w:rsidRDefault="004115A0" w:rsidP="0041361B">
      <w:pPr>
        <w:shd w:val="clear" w:color="auto" w:fill="FFFFFF"/>
        <w:rPr>
          <w:color w:val="222222"/>
          <w:lang w:val="en-GB" w:eastAsia="en-GB"/>
        </w:rPr>
      </w:pPr>
      <w:r>
        <w:rPr>
          <w:color w:val="222222"/>
          <w:lang w:val="en-GB" w:eastAsia="en-GB"/>
        </w:rPr>
        <w:t>[             ]</w:t>
      </w:r>
      <w:r w:rsidRPr="00A46419">
        <w:rPr>
          <w:color w:val="222222"/>
          <w:lang w:val="en-GB" w:eastAsia="en-GB"/>
        </w:rPr>
        <w:t xml:space="preserve"> </w:t>
      </w:r>
      <w:r w:rsidR="00B756F2" w:rsidRPr="00A46419">
        <w:rPr>
          <w:color w:val="222222"/>
          <w:lang w:val="en-GB" w:eastAsia="en-GB"/>
        </w:rPr>
        <w:t xml:space="preserve"> advised</w:t>
      </w:r>
      <w:r w:rsidR="008A3E50" w:rsidRPr="00A46419">
        <w:rPr>
          <w:color w:val="222222"/>
          <w:lang w:val="en-GB" w:eastAsia="en-GB"/>
        </w:rPr>
        <w:t xml:space="preserve"> </w:t>
      </w:r>
      <w:r w:rsidR="002476F9" w:rsidRPr="00A46419">
        <w:rPr>
          <w:color w:val="222222"/>
          <w:lang w:val="en-GB" w:eastAsia="en-GB"/>
        </w:rPr>
        <w:t xml:space="preserve">domestic travellers </w:t>
      </w:r>
      <w:r w:rsidR="006675C0" w:rsidRPr="00A46419">
        <w:rPr>
          <w:color w:val="222222"/>
          <w:lang w:val="en-GB" w:eastAsia="en-GB"/>
        </w:rPr>
        <w:t xml:space="preserve">were </w:t>
      </w:r>
      <w:r w:rsidR="002476F9" w:rsidRPr="00A46419">
        <w:rPr>
          <w:color w:val="000000"/>
        </w:rPr>
        <w:t xml:space="preserve">792,214 and international </w:t>
      </w:r>
      <w:r w:rsidR="00FB34D3" w:rsidRPr="00A46419">
        <w:rPr>
          <w:color w:val="000000"/>
        </w:rPr>
        <w:t>1,076,044</w:t>
      </w:r>
      <w:r w:rsidR="002A796E" w:rsidRPr="00A46419">
        <w:rPr>
          <w:color w:val="000000"/>
        </w:rPr>
        <w:t>,</w:t>
      </w:r>
      <w:r w:rsidR="00830BC3" w:rsidRPr="00A46419">
        <w:rPr>
          <w:color w:val="000000"/>
        </w:rPr>
        <w:t xml:space="preserve"> </w:t>
      </w:r>
      <w:r w:rsidR="00EF7DE4" w:rsidRPr="00A46419">
        <w:rPr>
          <w:color w:val="000000"/>
        </w:rPr>
        <w:t>81% load factor totaling 1,868,258 passengers</w:t>
      </w:r>
      <w:r w:rsidR="00830BC3" w:rsidRPr="00A46419">
        <w:rPr>
          <w:color w:val="000000"/>
        </w:rPr>
        <w:t xml:space="preserve"> for Q2</w:t>
      </w:r>
      <w:r w:rsidR="006675C0" w:rsidRPr="00A46419">
        <w:rPr>
          <w:color w:val="000000"/>
        </w:rPr>
        <w:t>.</w:t>
      </w:r>
    </w:p>
    <w:p w14:paraId="50BDD834" w14:textId="77777777" w:rsidR="00252743" w:rsidRPr="00A46419" w:rsidRDefault="00252743" w:rsidP="0041361B">
      <w:pPr>
        <w:shd w:val="clear" w:color="auto" w:fill="FFFFFF"/>
        <w:rPr>
          <w:color w:val="222222"/>
          <w:lang w:val="en-GB" w:eastAsia="en-GB"/>
        </w:rPr>
      </w:pPr>
    </w:p>
    <w:p w14:paraId="460B53D0" w14:textId="041BAF13" w:rsidR="0041361B" w:rsidRPr="00A46419" w:rsidRDefault="004115A0" w:rsidP="0041361B">
      <w:pPr>
        <w:shd w:val="clear" w:color="auto" w:fill="FFFFFF"/>
        <w:rPr>
          <w:color w:val="222222"/>
          <w:lang w:val="en-GB" w:eastAsia="en-GB"/>
        </w:rPr>
      </w:pPr>
      <w:r>
        <w:rPr>
          <w:color w:val="222222"/>
          <w:lang w:val="en-GB" w:eastAsia="en-GB"/>
        </w:rPr>
        <w:t>[             ]</w:t>
      </w:r>
      <w:r w:rsidRPr="00A46419">
        <w:rPr>
          <w:color w:val="222222"/>
          <w:lang w:val="en-GB" w:eastAsia="en-GB"/>
        </w:rPr>
        <w:t xml:space="preserve"> </w:t>
      </w:r>
      <w:r w:rsidR="00886828" w:rsidRPr="00A46419">
        <w:rPr>
          <w:color w:val="222222"/>
          <w:lang w:val="en-GB" w:eastAsia="en-GB"/>
        </w:rPr>
        <w:t xml:space="preserve"> </w:t>
      </w:r>
      <w:r w:rsidR="003510D1" w:rsidRPr="00A46419">
        <w:rPr>
          <w:color w:val="222222"/>
          <w:lang w:val="en-GB" w:eastAsia="en-GB"/>
        </w:rPr>
        <w:t xml:space="preserve">advised that the Skyscanner link </w:t>
      </w:r>
      <w:r w:rsidR="00254ADC" w:rsidRPr="00A46419">
        <w:rPr>
          <w:color w:val="222222"/>
          <w:lang w:val="en-GB" w:eastAsia="en-GB"/>
        </w:rPr>
        <w:t>on Glasgow</w:t>
      </w:r>
      <w:r w:rsidR="00886828" w:rsidRPr="00A46419">
        <w:rPr>
          <w:color w:val="222222"/>
          <w:lang w:val="en-GB" w:eastAsia="en-GB"/>
        </w:rPr>
        <w:t xml:space="preserve"> Airport</w:t>
      </w:r>
      <w:r w:rsidR="003510D1" w:rsidRPr="00A46419">
        <w:rPr>
          <w:color w:val="222222"/>
          <w:lang w:val="en-GB" w:eastAsia="en-GB"/>
        </w:rPr>
        <w:t xml:space="preserve"> website</w:t>
      </w:r>
      <w:r w:rsidR="00886828" w:rsidRPr="00A46419">
        <w:rPr>
          <w:color w:val="222222"/>
          <w:lang w:val="en-GB" w:eastAsia="en-GB"/>
        </w:rPr>
        <w:t xml:space="preserve"> didn’t include Paris Orly, only Charles de Gaulle</w:t>
      </w:r>
    </w:p>
    <w:p w14:paraId="484E7C42" w14:textId="0601C519" w:rsidR="0041361B" w:rsidRPr="00A46419" w:rsidRDefault="0041361B" w:rsidP="0041361B">
      <w:pPr>
        <w:shd w:val="clear" w:color="auto" w:fill="FFFFFF"/>
        <w:rPr>
          <w:color w:val="222222"/>
          <w:lang w:val="en-GB" w:eastAsia="en-GB"/>
        </w:rPr>
      </w:pPr>
    </w:p>
    <w:p w14:paraId="182A97E8" w14:textId="6ECDA685" w:rsidR="00597DA5" w:rsidRPr="00A46419" w:rsidRDefault="003372C2" w:rsidP="00AD2B67">
      <w:pPr>
        <w:shd w:val="clear" w:color="auto" w:fill="FFFFFF"/>
        <w:rPr>
          <w:b/>
          <w:color w:val="222222"/>
          <w:lang w:val="en-GB" w:eastAsia="en-GB"/>
        </w:rPr>
      </w:pPr>
      <w:r w:rsidRPr="00A46419">
        <w:rPr>
          <w:b/>
          <w:color w:val="222222"/>
          <w:lang w:val="en-GB" w:eastAsia="en-GB"/>
        </w:rPr>
        <w:t>Airside</w:t>
      </w:r>
    </w:p>
    <w:p w14:paraId="71DBBEBB" w14:textId="2BAFD614" w:rsidR="004B7837" w:rsidRPr="00A46419" w:rsidRDefault="004115A0" w:rsidP="009E5539">
      <w:pPr>
        <w:jc w:val="both"/>
        <w:rPr>
          <w:color w:val="222222"/>
          <w:lang w:val="en-GB" w:eastAsia="en-GB"/>
        </w:rPr>
      </w:pPr>
      <w:r>
        <w:rPr>
          <w:color w:val="222222"/>
          <w:lang w:val="en-GB" w:eastAsia="en-GB"/>
        </w:rPr>
        <w:t>[             ]</w:t>
      </w:r>
      <w:r w:rsidRPr="00A46419">
        <w:rPr>
          <w:color w:val="222222"/>
          <w:lang w:val="en-GB" w:eastAsia="en-GB"/>
        </w:rPr>
        <w:t xml:space="preserve"> </w:t>
      </w:r>
      <w:r w:rsidR="003372C2" w:rsidRPr="00A46419">
        <w:rPr>
          <w:color w:val="222222"/>
          <w:lang w:val="en-GB" w:eastAsia="en-GB"/>
        </w:rPr>
        <w:t xml:space="preserve"> advised </w:t>
      </w:r>
      <w:r w:rsidR="009E5539" w:rsidRPr="00A46419">
        <w:rPr>
          <w:color w:val="222222"/>
          <w:lang w:val="en-GB" w:eastAsia="en-GB"/>
        </w:rPr>
        <w:t>t</w:t>
      </w:r>
      <w:r w:rsidR="00E02C1B" w:rsidRPr="00A46419">
        <w:t>here ha</w:t>
      </w:r>
      <w:r w:rsidR="00B6447F" w:rsidRPr="00A46419">
        <w:t>s</w:t>
      </w:r>
      <w:r w:rsidR="00E02C1B" w:rsidRPr="00A46419">
        <w:t xml:space="preserve"> been </w:t>
      </w:r>
      <w:r w:rsidR="0037649C" w:rsidRPr="00A46419">
        <w:t>sixteen</w:t>
      </w:r>
      <w:r w:rsidR="00E02C1B" w:rsidRPr="00A46419">
        <w:t xml:space="preserve"> recorded birdstrikes in the last 3 months.</w:t>
      </w:r>
      <w:r w:rsidR="0037649C" w:rsidRPr="00A46419">
        <w:t xml:space="preserve"> Nine</w:t>
      </w:r>
      <w:r w:rsidR="00E02C1B" w:rsidRPr="00A46419">
        <w:t xml:space="preserve"> were confirmed strikes with</w:t>
      </w:r>
      <w:r w:rsidR="0037649C" w:rsidRPr="00A46419">
        <w:t xml:space="preserve"> three</w:t>
      </w:r>
      <w:r w:rsidR="00E02C1B" w:rsidRPr="00A46419">
        <w:t xml:space="preserve"> recorded as a High / Medium strikes</w:t>
      </w:r>
    </w:p>
    <w:p w14:paraId="669BB888" w14:textId="77777777" w:rsidR="00B320C4" w:rsidRPr="00A46419" w:rsidRDefault="00B320C4" w:rsidP="004B7837">
      <w:pPr>
        <w:shd w:val="clear" w:color="auto" w:fill="FFFFFF"/>
        <w:rPr>
          <w:b/>
          <w:color w:val="222222"/>
          <w:lang w:val="en-GB" w:eastAsia="en-GB"/>
        </w:rPr>
      </w:pPr>
    </w:p>
    <w:p w14:paraId="0E9DC233" w14:textId="01CA38D0" w:rsidR="004B7837" w:rsidRPr="00A46419" w:rsidRDefault="00231A9A" w:rsidP="00AD2B67">
      <w:pPr>
        <w:shd w:val="clear" w:color="auto" w:fill="FFFFFF"/>
        <w:rPr>
          <w:color w:val="222222"/>
          <w:lang w:val="en-GB" w:eastAsia="en-GB"/>
        </w:rPr>
      </w:pPr>
      <w:r w:rsidRPr="00A46419">
        <w:rPr>
          <w:b/>
          <w:color w:val="222222"/>
          <w:lang w:val="en-GB" w:eastAsia="en-GB"/>
        </w:rPr>
        <w:t>Noise</w:t>
      </w:r>
    </w:p>
    <w:p w14:paraId="36294D0E" w14:textId="2066FC08" w:rsidR="00B320C4" w:rsidRPr="00A46419" w:rsidRDefault="0090656F" w:rsidP="00B320C4">
      <w:pPr>
        <w:jc w:val="both"/>
      </w:pPr>
      <w:r w:rsidRPr="00A46419">
        <w:t>W</w:t>
      </w:r>
      <w:r w:rsidR="00B320C4" w:rsidRPr="00A46419">
        <w:t xml:space="preserve">e had a total of 22 noise complaints </w:t>
      </w:r>
      <w:r w:rsidRPr="00A46419">
        <w:t xml:space="preserve">since March 22 </w:t>
      </w:r>
      <w:r w:rsidR="00DA6A9A" w:rsidRPr="00A46419">
        <w:t>mostly</w:t>
      </w:r>
      <w:r w:rsidR="00B320C4" w:rsidRPr="00A46419">
        <w:t xml:space="preserve"> due to </w:t>
      </w:r>
      <w:r w:rsidR="00635F07" w:rsidRPr="00A46419">
        <w:t xml:space="preserve">the </w:t>
      </w:r>
      <w:r w:rsidR="00B320C4" w:rsidRPr="00A46419">
        <w:t>increase in air traffic following covid restrictions.</w:t>
      </w:r>
    </w:p>
    <w:p w14:paraId="697DE15C" w14:textId="77777777" w:rsidR="00B320C4" w:rsidRPr="00A46419" w:rsidRDefault="00B320C4" w:rsidP="00B320C4">
      <w:pPr>
        <w:jc w:val="both"/>
      </w:pPr>
    </w:p>
    <w:p w14:paraId="0542D2A5" w14:textId="5E45DB49" w:rsidR="00B320C4" w:rsidRDefault="00B320C4" w:rsidP="00B320C4">
      <w:pPr>
        <w:jc w:val="both"/>
      </w:pPr>
      <w:r w:rsidRPr="00A46419">
        <w:t>Approx</w:t>
      </w:r>
      <w:r w:rsidR="00DA6A9A" w:rsidRPr="00A46419">
        <w:t>imately</w:t>
      </w:r>
      <w:r w:rsidRPr="00A46419">
        <w:t xml:space="preserve"> half </w:t>
      </w:r>
      <w:r w:rsidR="00DA6A9A" w:rsidRPr="00A46419">
        <w:t xml:space="preserve">of </w:t>
      </w:r>
      <w:r w:rsidR="000B03DE" w:rsidRPr="00A46419">
        <w:t>the complaints</w:t>
      </w:r>
      <w:r w:rsidRPr="00A46419">
        <w:t xml:space="preserve"> </w:t>
      </w:r>
      <w:r w:rsidR="00635F07" w:rsidRPr="00A46419">
        <w:t>were</w:t>
      </w:r>
      <w:r w:rsidRPr="00A46419">
        <w:t xml:space="preserve"> from the Bearsden and Clydebank area, with many of these residents querying night flights. </w:t>
      </w:r>
      <w:r w:rsidR="00AC1435" w:rsidRPr="00A46419">
        <w:t xml:space="preserve">We are a 24/7 operation and </w:t>
      </w:r>
      <w:r w:rsidR="00EA3197" w:rsidRPr="00A46419">
        <w:t xml:space="preserve">the </w:t>
      </w:r>
      <w:r w:rsidRPr="00A46419">
        <w:t xml:space="preserve">runway in use is based on prevailing wind conditions.  </w:t>
      </w:r>
    </w:p>
    <w:p w14:paraId="50533B03" w14:textId="77777777" w:rsidR="003D3A75" w:rsidRDefault="003D3A75" w:rsidP="00B320C4">
      <w:pPr>
        <w:jc w:val="both"/>
      </w:pPr>
    </w:p>
    <w:p w14:paraId="739C8F74" w14:textId="513E9E96" w:rsidR="003D3A75" w:rsidRPr="00A46419" w:rsidRDefault="003D3A75" w:rsidP="00B320C4">
      <w:pPr>
        <w:jc w:val="both"/>
      </w:pPr>
      <w:r>
        <w:t xml:space="preserve">The Committee had a </w:t>
      </w:r>
      <w:r w:rsidR="005F3EEE">
        <w:t>lengthy discussion on noise issues and it was agreed that we would have a presentation at the next meeting.</w:t>
      </w:r>
    </w:p>
    <w:p w14:paraId="66716FFC" w14:textId="77777777" w:rsidR="00F64657" w:rsidRPr="00A46419" w:rsidRDefault="00F64657" w:rsidP="00AD2B67">
      <w:pPr>
        <w:shd w:val="clear" w:color="auto" w:fill="FFFFFF"/>
      </w:pPr>
    </w:p>
    <w:p w14:paraId="706B84A6" w14:textId="3C9CCD01" w:rsidR="00231A9A" w:rsidRPr="00A46419" w:rsidRDefault="00876F55" w:rsidP="00AD2B67">
      <w:pPr>
        <w:shd w:val="clear" w:color="auto" w:fill="FFFFFF"/>
        <w:rPr>
          <w:b/>
          <w:color w:val="222222"/>
          <w:lang w:val="en-GB" w:eastAsia="en-GB"/>
        </w:rPr>
      </w:pPr>
      <w:r w:rsidRPr="00A46419">
        <w:rPr>
          <w:b/>
          <w:color w:val="222222"/>
          <w:lang w:val="en-GB" w:eastAsia="en-GB"/>
        </w:rPr>
        <w:lastRenderedPageBreak/>
        <w:t>Runway Incursions and Safety Events</w:t>
      </w:r>
    </w:p>
    <w:p w14:paraId="1E69EC08" w14:textId="7B4698EB" w:rsidR="004B7837" w:rsidRPr="00A46419" w:rsidRDefault="00023612" w:rsidP="003035AF">
      <w:pPr>
        <w:jc w:val="both"/>
      </w:pPr>
      <w:r w:rsidRPr="00A46419">
        <w:t>There was one very low level (no safety implications) runway incursion over the last three month</w:t>
      </w:r>
      <w:r w:rsidR="000B03DE" w:rsidRPr="00A46419">
        <w:t>s</w:t>
      </w:r>
      <w:r w:rsidR="003035AF" w:rsidRPr="00A46419">
        <w:t xml:space="preserve"> </w:t>
      </w:r>
      <w:r w:rsidRPr="00A46419">
        <w:t xml:space="preserve">Full investigation has taken place. Root Cause determined a misunderstanding between tractor driver and ATCO </w:t>
      </w:r>
      <w:r w:rsidR="00136FA0" w:rsidRPr="00A46419">
        <w:t xml:space="preserve">which </w:t>
      </w:r>
      <w:r w:rsidRPr="00A46419">
        <w:t>led to the incursion. Mitigation actions are being progressed with all parties with a focus on Radio Transmission skills</w:t>
      </w:r>
    </w:p>
    <w:p w14:paraId="271CE200" w14:textId="77777777" w:rsidR="004B7837" w:rsidRPr="00A46419" w:rsidRDefault="004B7837" w:rsidP="00AD2B67">
      <w:pPr>
        <w:shd w:val="clear" w:color="auto" w:fill="FFFFFF"/>
        <w:rPr>
          <w:color w:val="222222"/>
          <w:lang w:val="en-GB" w:eastAsia="en-GB"/>
        </w:rPr>
      </w:pPr>
    </w:p>
    <w:p w14:paraId="2807E479" w14:textId="604645FC" w:rsidR="00876F55" w:rsidRPr="00A46419" w:rsidRDefault="00876F55" w:rsidP="00AD2B67">
      <w:pPr>
        <w:shd w:val="clear" w:color="auto" w:fill="FFFFFF"/>
        <w:rPr>
          <w:b/>
          <w:color w:val="222222"/>
          <w:lang w:val="en-GB" w:eastAsia="en-GB"/>
        </w:rPr>
      </w:pPr>
      <w:r w:rsidRPr="00A46419">
        <w:rPr>
          <w:b/>
          <w:color w:val="222222"/>
          <w:lang w:val="en-GB" w:eastAsia="en-GB"/>
        </w:rPr>
        <w:t>Airside Developments/Works Streams</w:t>
      </w:r>
    </w:p>
    <w:p w14:paraId="7D776316" w14:textId="3D16D8FB" w:rsidR="00722259" w:rsidRPr="00A46419" w:rsidRDefault="00722259" w:rsidP="00722259">
      <w:pPr>
        <w:jc w:val="both"/>
        <w:rPr>
          <w:bCs/>
        </w:rPr>
      </w:pPr>
      <w:r w:rsidRPr="00A46419">
        <w:rPr>
          <w:bCs/>
        </w:rPr>
        <w:t xml:space="preserve">We </w:t>
      </w:r>
      <w:r w:rsidR="002A67D3" w:rsidRPr="00A46419">
        <w:rPr>
          <w:bCs/>
        </w:rPr>
        <w:t>are p</w:t>
      </w:r>
      <w:r w:rsidRPr="00A46419">
        <w:rPr>
          <w:bCs/>
        </w:rPr>
        <w:t>reparing for 2022/23 winter operations.</w:t>
      </w:r>
    </w:p>
    <w:p w14:paraId="12E4D0DD" w14:textId="77777777" w:rsidR="004B7837" w:rsidRPr="00A46419" w:rsidRDefault="004B7837" w:rsidP="00AD2B67">
      <w:pPr>
        <w:shd w:val="clear" w:color="auto" w:fill="FFFFFF"/>
        <w:rPr>
          <w:color w:val="222222"/>
          <w:lang w:val="en-GB" w:eastAsia="en-GB"/>
        </w:rPr>
      </w:pPr>
    </w:p>
    <w:p w14:paraId="4AC162C1" w14:textId="77777777" w:rsidR="00A46419" w:rsidRDefault="00A46419" w:rsidP="00AD2B67">
      <w:pPr>
        <w:shd w:val="clear" w:color="auto" w:fill="FFFFFF"/>
        <w:rPr>
          <w:b/>
          <w:color w:val="222222"/>
          <w:lang w:val="en-GB" w:eastAsia="en-GB"/>
        </w:rPr>
      </w:pPr>
    </w:p>
    <w:p w14:paraId="41788910" w14:textId="77777777" w:rsidR="00A46419" w:rsidRDefault="00A46419" w:rsidP="00AD2B67">
      <w:pPr>
        <w:shd w:val="clear" w:color="auto" w:fill="FFFFFF"/>
        <w:rPr>
          <w:b/>
          <w:color w:val="222222"/>
          <w:lang w:val="en-GB" w:eastAsia="en-GB"/>
        </w:rPr>
      </w:pPr>
    </w:p>
    <w:p w14:paraId="4F6D855B" w14:textId="77777777" w:rsidR="00A46419" w:rsidRDefault="00A46419" w:rsidP="00AD2B67">
      <w:pPr>
        <w:shd w:val="clear" w:color="auto" w:fill="FFFFFF"/>
        <w:rPr>
          <w:b/>
          <w:color w:val="222222"/>
          <w:lang w:val="en-GB" w:eastAsia="en-GB"/>
        </w:rPr>
      </w:pPr>
    </w:p>
    <w:p w14:paraId="5678B5CF" w14:textId="77777777" w:rsidR="00A46419" w:rsidRDefault="00A46419" w:rsidP="00AD2B67">
      <w:pPr>
        <w:shd w:val="clear" w:color="auto" w:fill="FFFFFF"/>
        <w:rPr>
          <w:b/>
          <w:color w:val="222222"/>
          <w:lang w:val="en-GB" w:eastAsia="en-GB"/>
        </w:rPr>
      </w:pPr>
    </w:p>
    <w:p w14:paraId="2BEE5C91" w14:textId="37A1D517" w:rsidR="00CA6A05" w:rsidRPr="00A46419" w:rsidRDefault="00CA6A05" w:rsidP="00AD2B67">
      <w:pPr>
        <w:shd w:val="clear" w:color="auto" w:fill="FFFFFF"/>
        <w:rPr>
          <w:b/>
          <w:color w:val="222222"/>
          <w:lang w:val="en-GB" w:eastAsia="en-GB"/>
        </w:rPr>
      </w:pPr>
      <w:r w:rsidRPr="00A46419">
        <w:rPr>
          <w:b/>
          <w:color w:val="222222"/>
          <w:lang w:val="en-GB" w:eastAsia="en-GB"/>
        </w:rPr>
        <w:t>Security</w:t>
      </w:r>
    </w:p>
    <w:p w14:paraId="0341701C" w14:textId="77777777" w:rsidR="00CA17C3" w:rsidRDefault="00D31CB3" w:rsidP="00D31CB3">
      <w:pPr>
        <w:pStyle w:val="Default"/>
        <w:rPr>
          <w:rFonts w:ascii="Times New Roman" w:hAnsi="Times New Roman" w:cs="Times New Roman"/>
        </w:rPr>
      </w:pPr>
      <w:r w:rsidRPr="00A46419">
        <w:rPr>
          <w:rFonts w:ascii="Times New Roman" w:hAnsi="Times New Roman" w:cs="Times New Roman"/>
        </w:rPr>
        <w:t>ICTS are continuing to recruit officers</w:t>
      </w:r>
      <w:r w:rsidR="007C1371" w:rsidRPr="00A46419">
        <w:rPr>
          <w:rFonts w:ascii="Times New Roman" w:hAnsi="Times New Roman" w:cs="Times New Roman"/>
        </w:rPr>
        <w:t xml:space="preserve"> </w:t>
      </w:r>
      <w:r w:rsidR="00CA17C3">
        <w:rPr>
          <w:rFonts w:ascii="Times New Roman" w:hAnsi="Times New Roman" w:cs="Times New Roman"/>
        </w:rPr>
        <w:t xml:space="preserve">and are </w:t>
      </w:r>
      <w:r w:rsidR="007C1371" w:rsidRPr="00A46419">
        <w:rPr>
          <w:rFonts w:ascii="Times New Roman" w:hAnsi="Times New Roman" w:cs="Times New Roman"/>
        </w:rPr>
        <w:t>taking advantage of the DfT alleviations. Glasgow Airport ID team are supporting the wider airport campus to enable right first time ID applications</w:t>
      </w:r>
      <w:r w:rsidR="004F2C02" w:rsidRPr="00A46419">
        <w:rPr>
          <w:rFonts w:ascii="Times New Roman" w:hAnsi="Times New Roman" w:cs="Times New Roman"/>
        </w:rPr>
        <w:t xml:space="preserve">. </w:t>
      </w:r>
    </w:p>
    <w:p w14:paraId="61F8A03A" w14:textId="77777777" w:rsidR="00CA17C3" w:rsidRDefault="00CA17C3" w:rsidP="00D31CB3">
      <w:pPr>
        <w:pStyle w:val="Default"/>
        <w:rPr>
          <w:rFonts w:ascii="Times New Roman" w:hAnsi="Times New Roman" w:cs="Times New Roman"/>
        </w:rPr>
      </w:pPr>
    </w:p>
    <w:p w14:paraId="4338041E" w14:textId="0076A084" w:rsidR="00D31CB3" w:rsidRPr="00A46419" w:rsidRDefault="000052BE" w:rsidP="00D31CB3">
      <w:pPr>
        <w:pStyle w:val="Default"/>
        <w:rPr>
          <w:rFonts w:ascii="Times New Roman" w:hAnsi="Times New Roman" w:cs="Times New Roman"/>
        </w:rPr>
      </w:pPr>
      <w:r w:rsidRPr="00A46419">
        <w:rPr>
          <w:rFonts w:ascii="Times New Roman" w:hAnsi="Times New Roman" w:cs="Times New Roman"/>
        </w:rPr>
        <w:t xml:space="preserve">Glasgow Airport and AGS staff </w:t>
      </w:r>
      <w:r w:rsidR="00F13B96" w:rsidRPr="00A46419">
        <w:rPr>
          <w:rFonts w:ascii="Times New Roman" w:hAnsi="Times New Roman" w:cs="Times New Roman"/>
        </w:rPr>
        <w:t>continue</w:t>
      </w:r>
      <w:r w:rsidR="004F2C02" w:rsidRPr="00A46419">
        <w:rPr>
          <w:rFonts w:ascii="Times New Roman" w:hAnsi="Times New Roman" w:cs="Times New Roman"/>
        </w:rPr>
        <w:t xml:space="preserve"> to support </w:t>
      </w:r>
      <w:r w:rsidR="007C1371" w:rsidRPr="00A46419">
        <w:rPr>
          <w:rFonts w:ascii="Times New Roman" w:hAnsi="Times New Roman" w:cs="Times New Roman"/>
        </w:rPr>
        <w:t xml:space="preserve">security </w:t>
      </w:r>
      <w:r w:rsidRPr="00A46419">
        <w:rPr>
          <w:rFonts w:ascii="Times New Roman" w:hAnsi="Times New Roman" w:cs="Times New Roman"/>
        </w:rPr>
        <w:t xml:space="preserve">during peak </w:t>
      </w:r>
      <w:r w:rsidR="00D90796" w:rsidRPr="00A46419">
        <w:rPr>
          <w:rFonts w:ascii="Times New Roman" w:hAnsi="Times New Roman" w:cs="Times New Roman"/>
        </w:rPr>
        <w:t>times.</w:t>
      </w:r>
      <w:r w:rsidR="00D31CB3" w:rsidRPr="00A46419">
        <w:rPr>
          <w:rFonts w:ascii="Times New Roman" w:hAnsi="Times New Roman" w:cs="Times New Roman"/>
        </w:rPr>
        <w:t xml:space="preserve">  </w:t>
      </w:r>
    </w:p>
    <w:p w14:paraId="5702CE03" w14:textId="77777777" w:rsidR="00D31CB3" w:rsidRPr="00A46419" w:rsidRDefault="00D31CB3" w:rsidP="00D31CB3">
      <w:pPr>
        <w:pStyle w:val="Default"/>
        <w:rPr>
          <w:rFonts w:ascii="Times New Roman" w:hAnsi="Times New Roman" w:cs="Times New Roman"/>
        </w:rPr>
      </w:pPr>
    </w:p>
    <w:p w14:paraId="7CDEDE68" w14:textId="4F040723" w:rsidR="00D31CB3" w:rsidRPr="00A46419" w:rsidRDefault="00D31CB3" w:rsidP="00D31CB3">
      <w:pPr>
        <w:pStyle w:val="Default"/>
        <w:rPr>
          <w:rFonts w:ascii="Times New Roman" w:hAnsi="Times New Roman" w:cs="Times New Roman"/>
          <w:b/>
          <w:bCs/>
        </w:rPr>
      </w:pPr>
      <w:r w:rsidRPr="00A46419">
        <w:rPr>
          <w:rFonts w:ascii="Times New Roman" w:hAnsi="Times New Roman" w:cs="Times New Roman"/>
        </w:rPr>
        <w:t>Next Generation Security Trial</w:t>
      </w:r>
      <w:r w:rsidR="00BD00FB" w:rsidRPr="00A46419">
        <w:rPr>
          <w:rFonts w:ascii="Times New Roman" w:hAnsi="Times New Roman" w:cs="Times New Roman"/>
        </w:rPr>
        <w:t xml:space="preserve"> of</w:t>
      </w:r>
      <w:r w:rsidR="00BD00FB" w:rsidRPr="00A46419">
        <w:rPr>
          <w:rFonts w:ascii="Times New Roman" w:hAnsi="Times New Roman" w:cs="Times New Roman"/>
          <w:b/>
          <w:bCs/>
        </w:rPr>
        <w:t xml:space="preserve"> </w:t>
      </w:r>
      <w:r w:rsidRPr="00A46419">
        <w:rPr>
          <w:rFonts w:ascii="Times New Roman" w:hAnsi="Times New Roman" w:cs="Times New Roman"/>
        </w:rPr>
        <w:t xml:space="preserve">new x ray technology will allow passengers and staff to keep liquids and large electrical items in their cabin baggage.  The trial will start </w:t>
      </w:r>
      <w:r w:rsidR="00BD00FB" w:rsidRPr="00A46419">
        <w:rPr>
          <w:rFonts w:ascii="Times New Roman" w:hAnsi="Times New Roman" w:cs="Times New Roman"/>
        </w:rPr>
        <w:t>at the end</w:t>
      </w:r>
      <w:r w:rsidRPr="00A46419">
        <w:rPr>
          <w:rFonts w:ascii="Times New Roman" w:hAnsi="Times New Roman" w:cs="Times New Roman"/>
        </w:rPr>
        <w:t xml:space="preserve"> July for 3 months.</w:t>
      </w:r>
    </w:p>
    <w:p w14:paraId="0EB0F5B1" w14:textId="77777777" w:rsidR="00E02090" w:rsidRPr="00A46419" w:rsidRDefault="00E02090" w:rsidP="00D31CB3">
      <w:pPr>
        <w:pStyle w:val="Default"/>
        <w:rPr>
          <w:rFonts w:ascii="Times New Roman" w:hAnsi="Times New Roman" w:cs="Times New Roman"/>
          <w:b/>
          <w:bCs/>
        </w:rPr>
      </w:pPr>
    </w:p>
    <w:p w14:paraId="6D919D41" w14:textId="35B99E9A" w:rsidR="00D31CB3" w:rsidRPr="00A46419" w:rsidRDefault="00D31CB3" w:rsidP="00D31CB3">
      <w:pPr>
        <w:pStyle w:val="Default"/>
        <w:rPr>
          <w:rFonts w:ascii="Times New Roman" w:hAnsi="Times New Roman" w:cs="Times New Roman"/>
        </w:rPr>
      </w:pPr>
      <w:r w:rsidRPr="00A46419">
        <w:rPr>
          <w:rFonts w:ascii="Times New Roman" w:hAnsi="Times New Roman" w:cs="Times New Roman"/>
        </w:rPr>
        <w:t xml:space="preserve">Glasgow Airport have now deployed Insider </w:t>
      </w:r>
      <w:r w:rsidR="00073183">
        <w:rPr>
          <w:rFonts w:ascii="Times New Roman" w:hAnsi="Times New Roman" w:cs="Times New Roman"/>
        </w:rPr>
        <w:t>T</w:t>
      </w:r>
      <w:r w:rsidRPr="00A46419">
        <w:rPr>
          <w:rFonts w:ascii="Times New Roman" w:hAnsi="Times New Roman" w:cs="Times New Roman"/>
        </w:rPr>
        <w:t xml:space="preserve">hreat training and </w:t>
      </w:r>
      <w:r w:rsidR="00073183">
        <w:rPr>
          <w:rFonts w:ascii="Times New Roman" w:hAnsi="Times New Roman" w:cs="Times New Roman"/>
        </w:rPr>
        <w:t>C</w:t>
      </w:r>
      <w:r w:rsidRPr="00A46419">
        <w:rPr>
          <w:rFonts w:ascii="Times New Roman" w:hAnsi="Times New Roman" w:cs="Times New Roman"/>
        </w:rPr>
        <w:t xml:space="preserve">yber </w:t>
      </w:r>
      <w:r w:rsidR="00073183">
        <w:rPr>
          <w:rFonts w:ascii="Times New Roman" w:hAnsi="Times New Roman" w:cs="Times New Roman"/>
        </w:rPr>
        <w:t>S</w:t>
      </w:r>
      <w:r w:rsidRPr="00A46419">
        <w:rPr>
          <w:rFonts w:ascii="Times New Roman" w:hAnsi="Times New Roman" w:cs="Times New Roman"/>
        </w:rPr>
        <w:t>ecurity training for all AGS staff</w:t>
      </w:r>
      <w:r w:rsidR="004745F5" w:rsidRPr="00A46419">
        <w:rPr>
          <w:rFonts w:ascii="Times New Roman" w:hAnsi="Times New Roman" w:cs="Times New Roman"/>
        </w:rPr>
        <w:t xml:space="preserve"> which</w:t>
      </w:r>
      <w:r w:rsidRPr="00A46419">
        <w:rPr>
          <w:rFonts w:ascii="Times New Roman" w:hAnsi="Times New Roman" w:cs="Times New Roman"/>
        </w:rPr>
        <w:t xml:space="preserve"> is especially important as companies struggle to recruit and utilise alleviations.</w:t>
      </w:r>
    </w:p>
    <w:p w14:paraId="6E5038AB" w14:textId="77777777" w:rsidR="00D31CB3" w:rsidRPr="00A46419" w:rsidRDefault="00D31CB3" w:rsidP="00D31CB3">
      <w:pPr>
        <w:pStyle w:val="Default"/>
        <w:rPr>
          <w:rFonts w:ascii="Times New Roman" w:hAnsi="Times New Roman" w:cs="Times New Roman"/>
        </w:rPr>
      </w:pPr>
    </w:p>
    <w:p w14:paraId="1ABD3DB1" w14:textId="46914B81" w:rsidR="00D31CB3" w:rsidRPr="00A46419" w:rsidRDefault="005E3774" w:rsidP="00D31CB3">
      <w:r w:rsidRPr="00A46419">
        <w:t>There were</w:t>
      </w:r>
      <w:r w:rsidRPr="00A46419">
        <w:rPr>
          <w:b/>
          <w:bCs/>
        </w:rPr>
        <w:t xml:space="preserve"> </w:t>
      </w:r>
      <w:r w:rsidR="00D31CB3" w:rsidRPr="00A46419">
        <w:t>49 disruptive passengers, 38 were outbound passengers with 19 related to alcohol.</w:t>
      </w:r>
      <w:r w:rsidRPr="00A46419">
        <w:t xml:space="preserve"> </w:t>
      </w:r>
      <w:r w:rsidR="003E568C" w:rsidRPr="00A46419">
        <w:t>This is not related to early morning serving of alcohol</w:t>
      </w:r>
      <w:r w:rsidR="00B65CFD" w:rsidRPr="00A46419">
        <w:t xml:space="preserve"> at bars</w:t>
      </w:r>
    </w:p>
    <w:p w14:paraId="4AC77F5B" w14:textId="1CF18097" w:rsidR="00A74C93" w:rsidRPr="00A46419" w:rsidRDefault="00A74C93" w:rsidP="00D31CB3"/>
    <w:p w14:paraId="34E96D4E" w14:textId="56CABD07" w:rsidR="00CA41CC" w:rsidRPr="00A46419" w:rsidRDefault="00CA41CC" w:rsidP="00AD2B67">
      <w:pPr>
        <w:shd w:val="clear" w:color="auto" w:fill="FFFFFF"/>
        <w:rPr>
          <w:b/>
          <w:color w:val="222222"/>
          <w:lang w:val="en-GB" w:eastAsia="en-GB"/>
        </w:rPr>
      </w:pPr>
      <w:r w:rsidRPr="00A46419">
        <w:rPr>
          <w:b/>
          <w:color w:val="222222"/>
          <w:lang w:val="en-GB" w:eastAsia="en-GB"/>
        </w:rPr>
        <w:t>Terminal Update</w:t>
      </w:r>
    </w:p>
    <w:p w14:paraId="0EB787F5" w14:textId="1246A9B5" w:rsidR="000F2636" w:rsidRPr="00A46419" w:rsidRDefault="004115A0" w:rsidP="00C65CAE">
      <w:pPr>
        <w:shd w:val="clear" w:color="auto" w:fill="FFFFFF"/>
        <w:rPr>
          <w:color w:val="000000" w:themeColor="text1"/>
        </w:rPr>
      </w:pPr>
      <w:r>
        <w:rPr>
          <w:color w:val="222222"/>
          <w:lang w:val="en-GB" w:eastAsia="en-GB"/>
        </w:rPr>
        <w:t>[             ]</w:t>
      </w:r>
      <w:r w:rsidRPr="00A46419">
        <w:rPr>
          <w:color w:val="222222"/>
          <w:lang w:val="en-GB" w:eastAsia="en-GB"/>
        </w:rPr>
        <w:t xml:space="preserve"> </w:t>
      </w:r>
      <w:r w:rsidR="00C65CAE" w:rsidRPr="00A46419">
        <w:rPr>
          <w:color w:val="222222"/>
          <w:lang w:val="en-GB" w:eastAsia="en-GB"/>
        </w:rPr>
        <w:t xml:space="preserve"> </w:t>
      </w:r>
      <w:r w:rsidR="00AB0A30" w:rsidRPr="00A46419">
        <w:rPr>
          <w:color w:val="222222"/>
          <w:lang w:val="en-GB" w:eastAsia="en-GB"/>
        </w:rPr>
        <w:t>advised w</w:t>
      </w:r>
      <w:r w:rsidR="000E128E">
        <w:rPr>
          <w:color w:val="222222"/>
          <w:lang w:val="en-GB" w:eastAsia="en-GB"/>
        </w:rPr>
        <w:t>e</w:t>
      </w:r>
      <w:r w:rsidR="00AB0A30" w:rsidRPr="00A46419">
        <w:rPr>
          <w:color w:val="000000" w:themeColor="text1"/>
        </w:rPr>
        <w:t xml:space="preserve"> had</w:t>
      </w:r>
      <w:r w:rsidR="000F2636" w:rsidRPr="00A46419">
        <w:rPr>
          <w:color w:val="000000" w:themeColor="text1"/>
        </w:rPr>
        <w:t xml:space="preserve"> received 527 complaints via our website between April and June, the highest being car-parking at 144, followed by baggage delivery at 109. </w:t>
      </w:r>
    </w:p>
    <w:p w14:paraId="70C43D55" w14:textId="77777777" w:rsidR="00FE1CE4" w:rsidRPr="00A46419" w:rsidRDefault="00FE1CE4" w:rsidP="00C65CAE">
      <w:pPr>
        <w:shd w:val="clear" w:color="auto" w:fill="FFFFFF"/>
        <w:rPr>
          <w:color w:val="000000" w:themeColor="text1"/>
        </w:rPr>
      </w:pPr>
    </w:p>
    <w:p w14:paraId="5D00198A" w14:textId="645532DD" w:rsidR="00AE4498" w:rsidRPr="00A46419" w:rsidRDefault="00AE4498" w:rsidP="00AE4498">
      <w:pPr>
        <w:shd w:val="clear" w:color="auto" w:fill="FFFFFF"/>
        <w:rPr>
          <w:color w:val="222222"/>
          <w:lang w:val="en-GB" w:eastAsia="en-GB"/>
        </w:rPr>
      </w:pPr>
      <w:r w:rsidRPr="00A46419">
        <w:rPr>
          <w:color w:val="222222"/>
          <w:lang w:val="en-GB" w:eastAsia="en-GB"/>
        </w:rPr>
        <w:t xml:space="preserve">We have a challenge with </w:t>
      </w:r>
      <w:r w:rsidR="00D825EF" w:rsidRPr="00A46419">
        <w:rPr>
          <w:color w:val="000000" w:themeColor="text1"/>
        </w:rPr>
        <w:t>b</w:t>
      </w:r>
      <w:r w:rsidR="007220B3" w:rsidRPr="00A46419">
        <w:rPr>
          <w:color w:val="000000" w:themeColor="text1"/>
        </w:rPr>
        <w:t xml:space="preserve">aggage waiting times </w:t>
      </w:r>
      <w:r w:rsidR="00D825EF" w:rsidRPr="00A46419">
        <w:rPr>
          <w:color w:val="000000" w:themeColor="text1"/>
        </w:rPr>
        <w:t xml:space="preserve">and </w:t>
      </w:r>
      <w:r w:rsidRPr="00A46419">
        <w:rPr>
          <w:color w:val="222222"/>
          <w:lang w:val="en-GB" w:eastAsia="en-GB"/>
        </w:rPr>
        <w:t xml:space="preserve">misplaced bags </w:t>
      </w:r>
      <w:r w:rsidR="00D825EF" w:rsidRPr="00A46419">
        <w:rPr>
          <w:color w:val="000000" w:themeColor="text1"/>
        </w:rPr>
        <w:t>due to industry wide challenges in recruitment</w:t>
      </w:r>
      <w:r w:rsidRPr="00A46419">
        <w:rPr>
          <w:color w:val="222222"/>
          <w:lang w:val="en-GB" w:eastAsia="en-GB"/>
        </w:rPr>
        <w:t xml:space="preserve">. The airport has employed an agency to help </w:t>
      </w:r>
      <w:r w:rsidR="009724F6">
        <w:rPr>
          <w:color w:val="222222"/>
          <w:lang w:val="en-GB" w:eastAsia="en-GB"/>
        </w:rPr>
        <w:t>baggage handling</w:t>
      </w:r>
      <w:r w:rsidR="00133BF8">
        <w:rPr>
          <w:color w:val="222222"/>
          <w:lang w:val="en-GB" w:eastAsia="en-GB"/>
        </w:rPr>
        <w:t xml:space="preserve"> </w:t>
      </w:r>
      <w:r w:rsidRPr="00A46419">
        <w:rPr>
          <w:color w:val="222222"/>
          <w:lang w:val="en-GB" w:eastAsia="en-GB"/>
        </w:rPr>
        <w:t xml:space="preserve">and the airlines are also looking at self-handling to avoid reputational damage. </w:t>
      </w:r>
    </w:p>
    <w:p w14:paraId="31E783CB" w14:textId="77777777" w:rsidR="000F2636" w:rsidRPr="00A46419" w:rsidRDefault="000F2636" w:rsidP="000F2636">
      <w:pPr>
        <w:rPr>
          <w:color w:val="000000" w:themeColor="text1"/>
        </w:rPr>
      </w:pPr>
    </w:p>
    <w:p w14:paraId="19B7C8A8" w14:textId="0D0FEEA0" w:rsidR="000F2636" w:rsidRPr="00A46419" w:rsidRDefault="00133BF8" w:rsidP="000F2636">
      <w:pPr>
        <w:rPr>
          <w:color w:val="000000" w:themeColor="text1"/>
        </w:rPr>
      </w:pPr>
      <w:r>
        <w:rPr>
          <w:color w:val="000000" w:themeColor="text1"/>
        </w:rPr>
        <w:t>D</w:t>
      </w:r>
      <w:r w:rsidRPr="00A46419">
        <w:rPr>
          <w:color w:val="000000" w:themeColor="text1"/>
        </w:rPr>
        <w:t xml:space="preserve">ue to UK wide press coverage on airport disruption at non AGS airports </w:t>
      </w:r>
      <w:r w:rsidR="000F2636" w:rsidRPr="00A46419">
        <w:rPr>
          <w:color w:val="000000" w:themeColor="text1"/>
        </w:rPr>
        <w:t xml:space="preserve">Car Parking has seen a significant challenge with passengers arriving up to 5 hours before </w:t>
      </w:r>
      <w:r w:rsidR="00867C3A" w:rsidRPr="00A46419">
        <w:rPr>
          <w:color w:val="000000" w:themeColor="text1"/>
        </w:rPr>
        <w:t>their</w:t>
      </w:r>
      <w:r w:rsidR="0052284D" w:rsidRPr="00A46419">
        <w:rPr>
          <w:color w:val="000000" w:themeColor="text1"/>
        </w:rPr>
        <w:t xml:space="preserve"> </w:t>
      </w:r>
      <w:r w:rsidR="000F2636" w:rsidRPr="00A46419">
        <w:rPr>
          <w:color w:val="000000" w:themeColor="text1"/>
        </w:rPr>
        <w:t xml:space="preserve">departing flight.  </w:t>
      </w:r>
      <w:r w:rsidR="006B0024" w:rsidRPr="00A46419">
        <w:rPr>
          <w:color w:val="000000" w:themeColor="text1"/>
        </w:rPr>
        <w:t>This has eased due to</w:t>
      </w:r>
      <w:r w:rsidR="000F2636" w:rsidRPr="00A46419">
        <w:rPr>
          <w:color w:val="000000" w:themeColor="text1"/>
        </w:rPr>
        <w:t xml:space="preserve"> the long stay car park reopening and our own media campaign to remind passengers </w:t>
      </w:r>
      <w:r w:rsidR="0052284D" w:rsidRPr="00A46419">
        <w:rPr>
          <w:color w:val="000000" w:themeColor="text1"/>
        </w:rPr>
        <w:t>check in times of</w:t>
      </w:r>
      <w:r w:rsidR="000F2636" w:rsidRPr="00A46419">
        <w:rPr>
          <w:color w:val="000000" w:themeColor="text1"/>
        </w:rPr>
        <w:t xml:space="preserve"> 3hrs for international and 2hrs for domestic.</w:t>
      </w:r>
    </w:p>
    <w:p w14:paraId="43426DFE" w14:textId="77777777" w:rsidR="00403692" w:rsidRPr="00A46419" w:rsidRDefault="00403692" w:rsidP="00AE4498"/>
    <w:p w14:paraId="2248ABF8" w14:textId="63AE9C49" w:rsidR="00AE4498" w:rsidRPr="00A46419" w:rsidRDefault="00AE4498" w:rsidP="00AE4498">
      <w:r w:rsidRPr="00A46419">
        <w:t xml:space="preserve">In January 2022, we established a multi-agency governance group </w:t>
      </w:r>
      <w:r w:rsidR="0018444E" w:rsidRPr="00A46419">
        <w:t xml:space="preserve">working with our </w:t>
      </w:r>
      <w:r w:rsidRPr="00A46419">
        <w:t>campus partners</w:t>
      </w:r>
      <w:r w:rsidR="00A608D0" w:rsidRPr="00A46419">
        <w:t xml:space="preserve"> to</w:t>
      </w:r>
      <w:r w:rsidRPr="00A46419">
        <w:t xml:space="preserve"> focus on the recovery of operations and protect the customer journey.  Glasgow Airport has faced challenging media coverage which in most cases has been inaccurate and we have challenged the press</w:t>
      </w:r>
      <w:r w:rsidR="00EE6F4A" w:rsidRPr="00A46419">
        <w:t>.</w:t>
      </w:r>
    </w:p>
    <w:p w14:paraId="577E6879" w14:textId="277ACDC4" w:rsidR="004B7837" w:rsidRPr="00A46419" w:rsidRDefault="004B7837" w:rsidP="004B7837">
      <w:pPr>
        <w:shd w:val="clear" w:color="auto" w:fill="FFFFFF"/>
        <w:rPr>
          <w:color w:val="222222"/>
          <w:lang w:val="en-GB" w:eastAsia="en-GB"/>
        </w:rPr>
      </w:pPr>
    </w:p>
    <w:p w14:paraId="3894FD12" w14:textId="251E3521" w:rsidR="00E65512" w:rsidRDefault="00974B3A" w:rsidP="00E65512">
      <w:r w:rsidRPr="00A46419">
        <w:lastRenderedPageBreak/>
        <w:t>We launched</w:t>
      </w:r>
      <w:r w:rsidR="003545CD" w:rsidRPr="00A46419">
        <w:t xml:space="preserve"> a</w:t>
      </w:r>
      <w:r w:rsidR="00E65512" w:rsidRPr="00A46419">
        <w:t xml:space="preserve"> priority</w:t>
      </w:r>
      <w:r w:rsidR="00E56EF5" w:rsidRPr="00A46419">
        <w:t xml:space="preserve"> service</w:t>
      </w:r>
      <w:r w:rsidR="00E65512" w:rsidRPr="00A46419">
        <w:t xml:space="preserve"> at immigration between the hours of </w:t>
      </w:r>
      <w:r w:rsidR="00E15EC4" w:rsidRPr="00A46419">
        <w:t xml:space="preserve">1200-1600 and 0000-0400 at a cost of £6.99, </w:t>
      </w:r>
      <w:r w:rsidR="00E65512" w:rsidRPr="00A46419">
        <w:t xml:space="preserve">giving pax the ability to get to the front of the queue. We don’t oversell the product thereby we don’t dilute the market. </w:t>
      </w:r>
      <w:r w:rsidR="004115A0">
        <w:rPr>
          <w:color w:val="222222"/>
          <w:lang w:val="en-GB" w:eastAsia="en-GB"/>
        </w:rPr>
        <w:t>[             ]</w:t>
      </w:r>
      <w:r w:rsidR="004115A0" w:rsidRPr="00A46419">
        <w:rPr>
          <w:color w:val="222222"/>
          <w:lang w:val="en-GB" w:eastAsia="en-GB"/>
        </w:rPr>
        <w:t xml:space="preserve"> </w:t>
      </w:r>
      <w:r w:rsidR="00E65512" w:rsidRPr="00A46419">
        <w:t xml:space="preserve"> advised we are looking into a trusted traveller scheme similar to TSA clearance.</w:t>
      </w:r>
    </w:p>
    <w:p w14:paraId="09183B8B" w14:textId="01B0EC69" w:rsidR="00CA58B7" w:rsidRDefault="00CA58B7" w:rsidP="00E65512"/>
    <w:p w14:paraId="7B6A325C" w14:textId="341AF8CC" w:rsidR="00CA58B7" w:rsidRDefault="00CA58B7" w:rsidP="00E65512"/>
    <w:p w14:paraId="09C780F4" w14:textId="45AAD81F" w:rsidR="00CA58B7" w:rsidRDefault="00CA58B7" w:rsidP="00E65512"/>
    <w:p w14:paraId="4632020A" w14:textId="07851F3D" w:rsidR="00CA58B7" w:rsidRDefault="00CA58B7" w:rsidP="00E65512"/>
    <w:p w14:paraId="190C2654" w14:textId="77777777" w:rsidR="00CA58B7" w:rsidRPr="00A46419" w:rsidRDefault="00CA58B7" w:rsidP="00E65512">
      <w:pPr>
        <w:rPr>
          <w:b/>
          <w:bCs/>
        </w:rPr>
      </w:pPr>
    </w:p>
    <w:p w14:paraId="297F5FFA" w14:textId="77777777" w:rsidR="004B7837" w:rsidRPr="00A46419" w:rsidRDefault="004B7837" w:rsidP="004B7837">
      <w:pPr>
        <w:shd w:val="clear" w:color="auto" w:fill="FFFFFF"/>
        <w:rPr>
          <w:color w:val="222222"/>
          <w:lang w:val="en-GB" w:eastAsia="en-GB"/>
        </w:rPr>
      </w:pPr>
    </w:p>
    <w:p w14:paraId="167927CA" w14:textId="77777777" w:rsidR="000E128E" w:rsidRDefault="000E128E" w:rsidP="00AD2B67">
      <w:pPr>
        <w:shd w:val="clear" w:color="auto" w:fill="FFFFFF"/>
        <w:rPr>
          <w:b/>
          <w:color w:val="222222"/>
          <w:lang w:val="en-GB" w:eastAsia="en-GB"/>
        </w:rPr>
      </w:pPr>
    </w:p>
    <w:p w14:paraId="0E55D4A0" w14:textId="77777777" w:rsidR="000E128E" w:rsidRDefault="000E128E" w:rsidP="00AD2B67">
      <w:pPr>
        <w:shd w:val="clear" w:color="auto" w:fill="FFFFFF"/>
        <w:rPr>
          <w:b/>
          <w:color w:val="222222"/>
          <w:lang w:val="en-GB" w:eastAsia="en-GB"/>
        </w:rPr>
      </w:pPr>
    </w:p>
    <w:p w14:paraId="20C393DE" w14:textId="1F38250C" w:rsidR="000E128E" w:rsidRDefault="000E128E" w:rsidP="00AD2B67">
      <w:pPr>
        <w:shd w:val="clear" w:color="auto" w:fill="FFFFFF"/>
        <w:rPr>
          <w:b/>
          <w:color w:val="222222"/>
          <w:lang w:val="en-GB" w:eastAsia="en-GB"/>
        </w:rPr>
      </w:pPr>
    </w:p>
    <w:p w14:paraId="47F208BD" w14:textId="77777777" w:rsidR="000E128E" w:rsidRDefault="000E128E" w:rsidP="00AD2B67">
      <w:pPr>
        <w:shd w:val="clear" w:color="auto" w:fill="FFFFFF"/>
        <w:rPr>
          <w:b/>
          <w:color w:val="222222"/>
          <w:lang w:val="en-GB" w:eastAsia="en-GB"/>
        </w:rPr>
      </w:pPr>
    </w:p>
    <w:p w14:paraId="0DD9ABA6" w14:textId="587522C4" w:rsidR="00EF4906" w:rsidRPr="00A46419" w:rsidRDefault="00EF4906" w:rsidP="00AD2B67">
      <w:pPr>
        <w:shd w:val="clear" w:color="auto" w:fill="FFFFFF"/>
        <w:rPr>
          <w:b/>
          <w:color w:val="222222"/>
          <w:lang w:val="en-GB" w:eastAsia="en-GB"/>
        </w:rPr>
      </w:pPr>
      <w:r w:rsidRPr="00A46419">
        <w:rPr>
          <w:b/>
          <w:color w:val="222222"/>
          <w:lang w:val="en-GB" w:eastAsia="en-GB"/>
        </w:rPr>
        <w:t>Retail</w:t>
      </w:r>
    </w:p>
    <w:p w14:paraId="1B9BA96B" w14:textId="6308140B" w:rsidR="00811A50" w:rsidRDefault="004115A0" w:rsidP="00B94E64">
      <w:pPr>
        <w:autoSpaceDE w:val="0"/>
        <w:autoSpaceDN w:val="0"/>
        <w:adjustRightInd w:val="0"/>
        <w:rPr>
          <w:bCs/>
          <w:color w:val="000000"/>
        </w:rPr>
      </w:pPr>
      <w:r>
        <w:rPr>
          <w:color w:val="222222"/>
          <w:lang w:val="en-GB" w:eastAsia="en-GB"/>
        </w:rPr>
        <w:t>[             ]</w:t>
      </w:r>
      <w:r w:rsidRPr="00A46419">
        <w:rPr>
          <w:color w:val="222222"/>
          <w:lang w:val="en-GB" w:eastAsia="en-GB"/>
        </w:rPr>
        <w:t xml:space="preserve"> </w:t>
      </w:r>
      <w:r w:rsidR="00D2495B" w:rsidRPr="00A46419">
        <w:rPr>
          <w:bCs/>
          <w:color w:val="000000"/>
        </w:rPr>
        <w:t xml:space="preserve"> </w:t>
      </w:r>
      <w:r w:rsidR="00DA77F8" w:rsidRPr="00A46419">
        <w:rPr>
          <w:bCs/>
          <w:color w:val="000000"/>
        </w:rPr>
        <w:t>advised we have opened 23 new units</w:t>
      </w:r>
      <w:r w:rsidR="00811A50" w:rsidRPr="00A46419">
        <w:rPr>
          <w:bCs/>
          <w:color w:val="000000"/>
        </w:rPr>
        <w:t xml:space="preserve"> </w:t>
      </w:r>
      <w:r w:rsidR="00DA77F8" w:rsidRPr="00A46419">
        <w:rPr>
          <w:bCs/>
          <w:color w:val="000000"/>
        </w:rPr>
        <w:t>in the past year</w:t>
      </w:r>
      <w:r w:rsidR="00811A50" w:rsidRPr="00A46419">
        <w:rPr>
          <w:bCs/>
          <w:color w:val="000000"/>
        </w:rPr>
        <w:t xml:space="preserve"> the biggest challenge being recruitment.</w:t>
      </w:r>
    </w:p>
    <w:p w14:paraId="09B014E4" w14:textId="77777777" w:rsidR="00720C48" w:rsidRPr="00A46419" w:rsidRDefault="00720C48" w:rsidP="00B94E64">
      <w:pPr>
        <w:autoSpaceDE w:val="0"/>
        <w:autoSpaceDN w:val="0"/>
        <w:adjustRightInd w:val="0"/>
        <w:rPr>
          <w:bCs/>
          <w:color w:val="000000"/>
        </w:rPr>
      </w:pPr>
    </w:p>
    <w:p w14:paraId="021F267B" w14:textId="3AAB13B1" w:rsidR="00EC3771" w:rsidRPr="00A46419" w:rsidRDefault="00B94E64" w:rsidP="00B94E64">
      <w:pPr>
        <w:autoSpaceDE w:val="0"/>
        <w:autoSpaceDN w:val="0"/>
        <w:adjustRightInd w:val="0"/>
        <w:rPr>
          <w:bCs/>
          <w:color w:val="000000"/>
        </w:rPr>
      </w:pPr>
      <w:r w:rsidRPr="00A46419">
        <w:rPr>
          <w:bCs/>
          <w:color w:val="000000"/>
        </w:rPr>
        <w:t xml:space="preserve">All partners pulled together during May to provide extended opening hours and pop-up facilities to accommodate the huge upturn in traffic from Rangers fans travelling to Seville. </w:t>
      </w:r>
    </w:p>
    <w:p w14:paraId="0773AC00" w14:textId="3AD812FF" w:rsidR="00B94E64" w:rsidRPr="00A46419" w:rsidRDefault="00B94E64" w:rsidP="00B94E64">
      <w:pPr>
        <w:autoSpaceDE w:val="0"/>
        <w:autoSpaceDN w:val="0"/>
        <w:adjustRightInd w:val="0"/>
        <w:rPr>
          <w:b/>
          <w:color w:val="000000"/>
        </w:rPr>
      </w:pPr>
    </w:p>
    <w:p w14:paraId="63981E73" w14:textId="107BA5C5" w:rsidR="00B94E64" w:rsidRPr="00A46419" w:rsidRDefault="00B94E64" w:rsidP="00B94E64">
      <w:pPr>
        <w:autoSpaceDE w:val="0"/>
        <w:autoSpaceDN w:val="0"/>
        <w:adjustRightInd w:val="0"/>
        <w:rPr>
          <w:bCs/>
          <w:color w:val="000000"/>
        </w:rPr>
      </w:pPr>
      <w:r w:rsidRPr="00A46419">
        <w:rPr>
          <w:bCs/>
          <w:color w:val="000000"/>
        </w:rPr>
        <w:t>Building Warrant</w:t>
      </w:r>
      <w:r w:rsidR="00DA184E" w:rsidRPr="00A46419">
        <w:rPr>
          <w:bCs/>
          <w:color w:val="000000"/>
        </w:rPr>
        <w:t>s</w:t>
      </w:r>
      <w:r w:rsidRPr="00A46419">
        <w:rPr>
          <w:bCs/>
          <w:color w:val="000000"/>
        </w:rPr>
        <w:t xml:space="preserve"> and works have commenced on JD Sports </w:t>
      </w:r>
      <w:r w:rsidR="00E5663B" w:rsidRPr="00A46419">
        <w:rPr>
          <w:bCs/>
          <w:color w:val="000000"/>
        </w:rPr>
        <w:t xml:space="preserve">who are </w:t>
      </w:r>
      <w:r w:rsidRPr="00A46419">
        <w:rPr>
          <w:bCs/>
          <w:color w:val="000000"/>
        </w:rPr>
        <w:t>moving to a larger unit, previously housed by The Fashion Place</w:t>
      </w:r>
      <w:r w:rsidR="000D38B4" w:rsidRPr="00A46419">
        <w:rPr>
          <w:bCs/>
          <w:color w:val="000000"/>
        </w:rPr>
        <w:t xml:space="preserve"> and </w:t>
      </w:r>
      <w:r w:rsidRPr="00A46419">
        <w:rPr>
          <w:bCs/>
          <w:color w:val="000000"/>
        </w:rPr>
        <w:t>The Bird &amp; Signet bar &amp; Kitchen, run by SSP to be housed in the space previously home to JD Wetherspoon.</w:t>
      </w:r>
    </w:p>
    <w:p w14:paraId="519A0D7B" w14:textId="77777777" w:rsidR="00B94E64" w:rsidRPr="00A46419" w:rsidRDefault="00B94E64" w:rsidP="00B94E64">
      <w:pPr>
        <w:autoSpaceDE w:val="0"/>
        <w:autoSpaceDN w:val="0"/>
        <w:adjustRightInd w:val="0"/>
        <w:rPr>
          <w:bCs/>
          <w:color w:val="000000"/>
        </w:rPr>
      </w:pPr>
    </w:p>
    <w:p w14:paraId="1A4288C9" w14:textId="1EFD70D4" w:rsidR="00B94E64" w:rsidRPr="00A46419" w:rsidRDefault="009420FF" w:rsidP="00B94E64">
      <w:pPr>
        <w:autoSpaceDE w:val="0"/>
        <w:autoSpaceDN w:val="0"/>
        <w:adjustRightInd w:val="0"/>
        <w:rPr>
          <w:bCs/>
          <w:color w:val="000000"/>
        </w:rPr>
      </w:pPr>
      <w:r w:rsidRPr="00A46419">
        <w:rPr>
          <w:bCs/>
          <w:color w:val="000000"/>
        </w:rPr>
        <w:t xml:space="preserve">The </w:t>
      </w:r>
      <w:r w:rsidR="000E128E" w:rsidRPr="00A46419">
        <w:rPr>
          <w:bCs/>
          <w:color w:val="000000"/>
        </w:rPr>
        <w:t>ATMs</w:t>
      </w:r>
      <w:r w:rsidR="00B94E64" w:rsidRPr="00A46419">
        <w:rPr>
          <w:bCs/>
          <w:color w:val="000000"/>
        </w:rPr>
        <w:t xml:space="preserve"> </w:t>
      </w:r>
      <w:r w:rsidRPr="00A46419">
        <w:rPr>
          <w:bCs/>
          <w:color w:val="000000"/>
        </w:rPr>
        <w:t xml:space="preserve">are </w:t>
      </w:r>
      <w:r w:rsidR="00B94E64" w:rsidRPr="00A46419">
        <w:rPr>
          <w:bCs/>
          <w:color w:val="000000"/>
        </w:rPr>
        <w:t>back in operation</w:t>
      </w:r>
      <w:r w:rsidR="008421F8" w:rsidRPr="00A46419">
        <w:rPr>
          <w:bCs/>
          <w:color w:val="000000"/>
        </w:rPr>
        <w:t xml:space="preserve"> and Travelex </w:t>
      </w:r>
      <w:r w:rsidR="00B94E64" w:rsidRPr="00A46419">
        <w:rPr>
          <w:bCs/>
          <w:color w:val="000000"/>
        </w:rPr>
        <w:t xml:space="preserve">have </w:t>
      </w:r>
      <w:r w:rsidR="008421F8" w:rsidRPr="00A46419">
        <w:rPr>
          <w:bCs/>
          <w:color w:val="000000"/>
        </w:rPr>
        <w:t>opened</w:t>
      </w:r>
      <w:r w:rsidR="00B94E64" w:rsidRPr="00A46419">
        <w:rPr>
          <w:bCs/>
          <w:color w:val="000000"/>
        </w:rPr>
        <w:t xml:space="preserve"> in Domestic Arrivals</w:t>
      </w:r>
      <w:r w:rsidR="00846F63" w:rsidRPr="00A46419">
        <w:rPr>
          <w:bCs/>
          <w:color w:val="000000"/>
        </w:rPr>
        <w:t>.</w:t>
      </w:r>
    </w:p>
    <w:p w14:paraId="05864DAE" w14:textId="77777777" w:rsidR="00B94E64" w:rsidRPr="00A46419" w:rsidRDefault="00B94E64" w:rsidP="00B94E64">
      <w:pPr>
        <w:autoSpaceDE w:val="0"/>
        <w:autoSpaceDN w:val="0"/>
        <w:adjustRightInd w:val="0"/>
        <w:rPr>
          <w:bCs/>
          <w:color w:val="000000"/>
        </w:rPr>
      </w:pPr>
    </w:p>
    <w:p w14:paraId="2B93219A" w14:textId="1C2DAC4F" w:rsidR="00B94E64" w:rsidRPr="00A46419" w:rsidRDefault="00B94E64" w:rsidP="00B94E64">
      <w:pPr>
        <w:autoSpaceDE w:val="0"/>
        <w:autoSpaceDN w:val="0"/>
        <w:adjustRightInd w:val="0"/>
        <w:rPr>
          <w:bCs/>
          <w:color w:val="000000"/>
        </w:rPr>
      </w:pPr>
      <w:r w:rsidRPr="00A46419">
        <w:rPr>
          <w:bCs/>
          <w:color w:val="000000"/>
        </w:rPr>
        <w:t xml:space="preserve">Elliot </w:t>
      </w:r>
      <w:r w:rsidR="00B30EE7" w:rsidRPr="00A46419">
        <w:rPr>
          <w:bCs/>
          <w:color w:val="000000"/>
        </w:rPr>
        <w:t>Johnston, Head</w:t>
      </w:r>
      <w:r w:rsidRPr="00A46419">
        <w:rPr>
          <w:bCs/>
          <w:color w:val="000000"/>
        </w:rPr>
        <w:t xml:space="preserve"> of Retail for AGS</w:t>
      </w:r>
      <w:r w:rsidR="00DA7954" w:rsidRPr="00A46419">
        <w:rPr>
          <w:bCs/>
          <w:color w:val="000000"/>
        </w:rPr>
        <w:t xml:space="preserve">, joined the team </w:t>
      </w:r>
      <w:r w:rsidRPr="00A46419">
        <w:rPr>
          <w:bCs/>
          <w:color w:val="000000"/>
        </w:rPr>
        <w:t>in June.</w:t>
      </w:r>
    </w:p>
    <w:p w14:paraId="467CCBFD" w14:textId="77777777" w:rsidR="00B94E64" w:rsidRPr="00A46419" w:rsidRDefault="00B94E64" w:rsidP="00B94E64">
      <w:pPr>
        <w:autoSpaceDE w:val="0"/>
        <w:autoSpaceDN w:val="0"/>
        <w:adjustRightInd w:val="0"/>
        <w:rPr>
          <w:bCs/>
          <w:color w:val="000000"/>
        </w:rPr>
      </w:pPr>
    </w:p>
    <w:p w14:paraId="47F70812" w14:textId="52CBCF2B" w:rsidR="00DA7BEC" w:rsidRPr="00A46419" w:rsidRDefault="0049478F" w:rsidP="00AD2B67">
      <w:pPr>
        <w:shd w:val="clear" w:color="auto" w:fill="FFFFFF"/>
        <w:rPr>
          <w:b/>
          <w:bCs/>
          <w:color w:val="222222"/>
          <w:lang w:val="en-GB" w:eastAsia="en-GB"/>
        </w:rPr>
      </w:pPr>
      <w:r w:rsidRPr="00A46419">
        <w:rPr>
          <w:b/>
          <w:bCs/>
          <w:color w:val="222222"/>
          <w:lang w:val="en-GB" w:eastAsia="en-GB"/>
        </w:rPr>
        <w:t>Community</w:t>
      </w:r>
    </w:p>
    <w:p w14:paraId="6FD77E75" w14:textId="0BBF8017" w:rsidR="0049478F" w:rsidRDefault="004932D3" w:rsidP="00AD2B67">
      <w:pPr>
        <w:shd w:val="clear" w:color="auto" w:fill="FFFFFF"/>
        <w:rPr>
          <w:color w:val="222222"/>
          <w:lang w:val="en-GB" w:eastAsia="en-GB"/>
        </w:rPr>
      </w:pPr>
      <w:r w:rsidRPr="00A46419">
        <w:rPr>
          <w:color w:val="000000"/>
        </w:rPr>
        <w:t>T</w:t>
      </w:r>
      <w:r w:rsidR="00310F22" w:rsidRPr="00A46419">
        <w:rPr>
          <w:color w:val="000000"/>
        </w:rPr>
        <w:t xml:space="preserve">he communications team has been pro-active </w:t>
      </w:r>
      <w:r w:rsidRPr="00A46419">
        <w:rPr>
          <w:color w:val="000000"/>
        </w:rPr>
        <w:t xml:space="preserve">with </w:t>
      </w:r>
      <w:r w:rsidR="0057421B" w:rsidRPr="00A46419">
        <w:rPr>
          <w:color w:val="222222"/>
          <w:lang w:val="en-GB" w:eastAsia="en-GB"/>
        </w:rPr>
        <w:t>the message to travellers to:</w:t>
      </w:r>
    </w:p>
    <w:p w14:paraId="4CA1B903" w14:textId="77777777" w:rsidR="009241A8" w:rsidRPr="00A46419" w:rsidRDefault="009241A8" w:rsidP="00AD2B67">
      <w:pPr>
        <w:shd w:val="clear" w:color="auto" w:fill="FFFFFF"/>
        <w:rPr>
          <w:color w:val="222222"/>
          <w:lang w:val="en-GB" w:eastAsia="en-GB"/>
        </w:rPr>
      </w:pPr>
    </w:p>
    <w:p w14:paraId="1DE75F7C" w14:textId="14D7663A" w:rsidR="0057421B" w:rsidRPr="00A46419" w:rsidRDefault="0057421B" w:rsidP="0057421B">
      <w:pPr>
        <w:pStyle w:val="ListParagraph"/>
        <w:numPr>
          <w:ilvl w:val="0"/>
          <w:numId w:val="2"/>
        </w:numPr>
        <w:shd w:val="clear" w:color="auto" w:fill="FFFFFF"/>
        <w:rPr>
          <w:color w:val="222222"/>
          <w:lang w:val="en-GB" w:eastAsia="en-GB"/>
        </w:rPr>
      </w:pPr>
      <w:r w:rsidRPr="00A46419">
        <w:rPr>
          <w:color w:val="222222"/>
          <w:lang w:val="en-GB" w:eastAsia="en-GB"/>
        </w:rPr>
        <w:t>Be on time</w:t>
      </w:r>
    </w:p>
    <w:p w14:paraId="26798AC0" w14:textId="256C7837" w:rsidR="0057421B" w:rsidRPr="00A46419" w:rsidRDefault="0057421B" w:rsidP="0057421B">
      <w:pPr>
        <w:pStyle w:val="ListParagraph"/>
        <w:numPr>
          <w:ilvl w:val="0"/>
          <w:numId w:val="2"/>
        </w:numPr>
        <w:shd w:val="clear" w:color="auto" w:fill="FFFFFF"/>
        <w:rPr>
          <w:color w:val="222222"/>
          <w:lang w:val="en-GB" w:eastAsia="en-GB"/>
        </w:rPr>
      </w:pPr>
      <w:r w:rsidRPr="00A46419">
        <w:rPr>
          <w:color w:val="222222"/>
          <w:lang w:val="en-GB" w:eastAsia="en-GB"/>
        </w:rPr>
        <w:t>Be organised</w:t>
      </w:r>
    </w:p>
    <w:p w14:paraId="20F9B02C" w14:textId="77777777" w:rsidR="003D7417" w:rsidRPr="00A46419" w:rsidRDefault="00E76DE6" w:rsidP="003D7417">
      <w:pPr>
        <w:pStyle w:val="ListParagraph"/>
        <w:numPr>
          <w:ilvl w:val="0"/>
          <w:numId w:val="2"/>
        </w:numPr>
        <w:shd w:val="clear" w:color="auto" w:fill="FFFFFF"/>
        <w:rPr>
          <w:color w:val="222222"/>
          <w:lang w:val="en-GB" w:eastAsia="en-GB"/>
        </w:rPr>
      </w:pPr>
      <w:r w:rsidRPr="00A46419">
        <w:rPr>
          <w:color w:val="222222"/>
          <w:lang w:val="en-GB" w:eastAsia="en-GB"/>
        </w:rPr>
        <w:t>Be patient</w:t>
      </w:r>
    </w:p>
    <w:p w14:paraId="0A269E30" w14:textId="77777777" w:rsidR="003D7417" w:rsidRPr="00A46419" w:rsidRDefault="003D7417" w:rsidP="003D7417">
      <w:pPr>
        <w:shd w:val="clear" w:color="auto" w:fill="FFFFFF"/>
        <w:rPr>
          <w:color w:val="000000"/>
        </w:rPr>
      </w:pPr>
    </w:p>
    <w:p w14:paraId="508ECE1D" w14:textId="21378785" w:rsidR="00880317" w:rsidRPr="00A46419" w:rsidRDefault="00880317" w:rsidP="003D7417">
      <w:pPr>
        <w:shd w:val="clear" w:color="auto" w:fill="FFFFFF"/>
        <w:rPr>
          <w:color w:val="000000"/>
        </w:rPr>
      </w:pPr>
      <w:r w:rsidRPr="00A46419">
        <w:rPr>
          <w:color w:val="000000"/>
        </w:rPr>
        <w:t xml:space="preserve">The FlightPath Fund has awarded approx. £40k to more than 25 local charities and community groups. </w:t>
      </w:r>
      <w:r w:rsidR="003D7417" w:rsidRPr="00A46419">
        <w:rPr>
          <w:color w:val="000000"/>
        </w:rPr>
        <w:t>Which includes</w:t>
      </w:r>
      <w:r w:rsidRPr="00A46419">
        <w:rPr>
          <w:color w:val="000000"/>
        </w:rPr>
        <w:t xml:space="preserve"> helping a local Scout group install new kitchen equipment in its hall, funding a community food larder that supports 165 families per week and funding for a charity called Bikes for Refugees Scotland. </w:t>
      </w:r>
    </w:p>
    <w:p w14:paraId="6A56B854" w14:textId="1BEA6581" w:rsidR="00FA0F56" w:rsidRPr="00A46419" w:rsidRDefault="00FA0F56" w:rsidP="003D7417">
      <w:pPr>
        <w:shd w:val="clear" w:color="auto" w:fill="FFFFFF"/>
        <w:rPr>
          <w:color w:val="000000"/>
        </w:rPr>
      </w:pPr>
    </w:p>
    <w:p w14:paraId="0A44CA6D" w14:textId="2E657CE8" w:rsidR="00FA0F56" w:rsidRPr="00A46419" w:rsidRDefault="00FA0F56" w:rsidP="00F801D6">
      <w:pPr>
        <w:jc w:val="both"/>
        <w:rPr>
          <w:color w:val="222222"/>
          <w:lang w:val="en-GB" w:eastAsia="en-GB"/>
        </w:rPr>
      </w:pPr>
      <w:r w:rsidRPr="00A46419">
        <w:t xml:space="preserve">Glasgow Airport is part of a multi-billion-pound bid for an ambitious air, sea and rail economic zone on the River Clyde to become one of Scotland’s two Green Freeports </w:t>
      </w:r>
    </w:p>
    <w:p w14:paraId="7A899355" w14:textId="77777777" w:rsidR="004B7837" w:rsidRPr="00A46419" w:rsidRDefault="004B7837" w:rsidP="00AD2B67">
      <w:pPr>
        <w:shd w:val="clear" w:color="auto" w:fill="FFFFFF"/>
        <w:rPr>
          <w:color w:val="222222"/>
          <w:lang w:val="en-GB" w:eastAsia="en-GB"/>
        </w:rPr>
      </w:pPr>
    </w:p>
    <w:p w14:paraId="0B69F3CC" w14:textId="1B1446CE" w:rsidR="004B7837" w:rsidRPr="00A46419" w:rsidRDefault="000D37A6" w:rsidP="00421001">
      <w:pPr>
        <w:shd w:val="clear" w:color="auto" w:fill="FFFFFF"/>
        <w:rPr>
          <w:b/>
          <w:color w:val="222222"/>
          <w:lang w:val="en-GB" w:eastAsia="en-GB"/>
        </w:rPr>
      </w:pPr>
      <w:r w:rsidRPr="00A46419">
        <w:rPr>
          <w:b/>
          <w:color w:val="222222"/>
          <w:lang w:val="en-GB" w:eastAsia="en-GB"/>
        </w:rPr>
        <w:t>Car Parking/PUDO</w:t>
      </w:r>
    </w:p>
    <w:p w14:paraId="290F7E4B" w14:textId="2C08AE76" w:rsidR="004B7837" w:rsidRPr="00A46419" w:rsidRDefault="000D37A6" w:rsidP="00421001">
      <w:pPr>
        <w:shd w:val="clear" w:color="auto" w:fill="FFFFFF"/>
        <w:rPr>
          <w:bCs/>
          <w:color w:val="222222"/>
          <w:lang w:val="en-GB" w:eastAsia="en-GB"/>
        </w:rPr>
      </w:pPr>
      <w:r w:rsidRPr="00A46419">
        <w:rPr>
          <w:bCs/>
          <w:color w:val="222222"/>
          <w:lang w:val="en-GB" w:eastAsia="en-GB"/>
        </w:rPr>
        <w:t>Prese</w:t>
      </w:r>
      <w:r w:rsidR="0041694B" w:rsidRPr="00A46419">
        <w:rPr>
          <w:bCs/>
          <w:color w:val="222222"/>
          <w:lang w:val="en-GB" w:eastAsia="en-GB"/>
        </w:rPr>
        <w:t>n</w:t>
      </w:r>
      <w:r w:rsidRPr="00A46419">
        <w:rPr>
          <w:bCs/>
          <w:color w:val="222222"/>
          <w:lang w:val="en-GB" w:eastAsia="en-GB"/>
        </w:rPr>
        <w:t xml:space="preserve">tation by </w:t>
      </w:r>
      <w:r w:rsidR="004115A0">
        <w:rPr>
          <w:color w:val="222222"/>
          <w:lang w:val="en-GB" w:eastAsia="en-GB"/>
        </w:rPr>
        <w:t>[             ]</w:t>
      </w:r>
      <w:r w:rsidR="004115A0" w:rsidRPr="00A46419">
        <w:rPr>
          <w:color w:val="222222"/>
          <w:lang w:val="en-GB" w:eastAsia="en-GB"/>
        </w:rPr>
        <w:t xml:space="preserve"> </w:t>
      </w:r>
    </w:p>
    <w:p w14:paraId="6ABD7BD1" w14:textId="77777777" w:rsidR="005B1957" w:rsidRPr="00A46419" w:rsidRDefault="005B1957" w:rsidP="00421001">
      <w:pPr>
        <w:shd w:val="clear" w:color="auto" w:fill="FFFFFF"/>
        <w:rPr>
          <w:bCs/>
          <w:color w:val="222222"/>
          <w:lang w:val="en-GB" w:eastAsia="en-GB"/>
        </w:rPr>
      </w:pPr>
    </w:p>
    <w:p w14:paraId="31489642" w14:textId="4723E08D" w:rsidR="004B7837" w:rsidRDefault="004115A0" w:rsidP="00421001">
      <w:pPr>
        <w:shd w:val="clear" w:color="auto" w:fill="FFFFFF"/>
        <w:rPr>
          <w:bCs/>
          <w:color w:val="222222"/>
          <w:lang w:val="en-GB" w:eastAsia="en-GB"/>
        </w:rPr>
      </w:pPr>
      <w:r>
        <w:rPr>
          <w:color w:val="222222"/>
          <w:lang w:val="en-GB" w:eastAsia="en-GB"/>
        </w:rPr>
        <w:t>[             ]</w:t>
      </w:r>
      <w:r w:rsidRPr="00A46419">
        <w:rPr>
          <w:color w:val="222222"/>
          <w:lang w:val="en-GB" w:eastAsia="en-GB"/>
        </w:rPr>
        <w:t xml:space="preserve"> </w:t>
      </w:r>
      <w:r w:rsidR="00416EB6" w:rsidRPr="00A46419">
        <w:rPr>
          <w:bCs/>
          <w:color w:val="222222"/>
          <w:lang w:val="en-GB" w:eastAsia="en-GB"/>
        </w:rPr>
        <w:t xml:space="preserve"> advised</w:t>
      </w:r>
      <w:r w:rsidR="00320DCE" w:rsidRPr="00A46419">
        <w:rPr>
          <w:bCs/>
          <w:color w:val="222222"/>
          <w:lang w:val="en-GB" w:eastAsia="en-GB"/>
        </w:rPr>
        <w:t xml:space="preserve"> a commercial decision</w:t>
      </w:r>
      <w:r w:rsidR="00416EB6" w:rsidRPr="00A46419">
        <w:rPr>
          <w:bCs/>
          <w:color w:val="222222"/>
          <w:lang w:val="en-GB" w:eastAsia="en-GB"/>
        </w:rPr>
        <w:t xml:space="preserve"> was made</w:t>
      </w:r>
      <w:r w:rsidR="00320DCE" w:rsidRPr="00A46419">
        <w:rPr>
          <w:bCs/>
          <w:color w:val="222222"/>
          <w:lang w:val="en-GB" w:eastAsia="en-GB"/>
        </w:rPr>
        <w:t xml:space="preserve"> to increase PUDO from £2 to £4 as we</w:t>
      </w:r>
      <w:r w:rsidR="00652141" w:rsidRPr="00A46419">
        <w:rPr>
          <w:bCs/>
          <w:color w:val="222222"/>
          <w:lang w:val="en-GB" w:eastAsia="en-GB"/>
        </w:rPr>
        <w:t xml:space="preserve"> don’t make as much as we previously did from the airlines</w:t>
      </w:r>
      <w:r w:rsidR="00416EB6" w:rsidRPr="00A46419">
        <w:rPr>
          <w:bCs/>
          <w:color w:val="222222"/>
          <w:lang w:val="en-GB" w:eastAsia="en-GB"/>
        </w:rPr>
        <w:t xml:space="preserve"> and </w:t>
      </w:r>
      <w:r w:rsidR="00420C6D" w:rsidRPr="00A46419">
        <w:rPr>
          <w:bCs/>
          <w:color w:val="222222"/>
          <w:lang w:val="en-GB" w:eastAsia="en-GB"/>
        </w:rPr>
        <w:t xml:space="preserve">money goes back </w:t>
      </w:r>
      <w:r w:rsidR="00773251" w:rsidRPr="00A46419">
        <w:rPr>
          <w:bCs/>
          <w:color w:val="222222"/>
          <w:lang w:val="en-GB" w:eastAsia="en-GB"/>
        </w:rPr>
        <w:t>to build infrastructure</w:t>
      </w:r>
      <w:r w:rsidR="003C3B01">
        <w:rPr>
          <w:bCs/>
          <w:color w:val="222222"/>
          <w:lang w:val="en-GB" w:eastAsia="en-GB"/>
        </w:rPr>
        <w:t>.</w:t>
      </w:r>
    </w:p>
    <w:p w14:paraId="5EFA67D5" w14:textId="77777777" w:rsidR="006B6057" w:rsidRPr="00A46419" w:rsidRDefault="006B6057" w:rsidP="00421001">
      <w:pPr>
        <w:shd w:val="clear" w:color="auto" w:fill="FFFFFF"/>
        <w:rPr>
          <w:bCs/>
          <w:color w:val="222222"/>
          <w:lang w:val="en-GB" w:eastAsia="en-GB"/>
        </w:rPr>
      </w:pPr>
    </w:p>
    <w:p w14:paraId="0275726A" w14:textId="308356EB" w:rsidR="004B7837" w:rsidRDefault="00CC30A2" w:rsidP="00421001">
      <w:pPr>
        <w:shd w:val="clear" w:color="auto" w:fill="FFFFFF"/>
        <w:rPr>
          <w:bCs/>
          <w:color w:val="222222"/>
          <w:lang w:val="en-GB" w:eastAsia="en-GB"/>
        </w:rPr>
      </w:pPr>
      <w:r w:rsidRPr="00A46419">
        <w:rPr>
          <w:bCs/>
          <w:color w:val="222222"/>
          <w:lang w:val="en-GB" w:eastAsia="en-GB"/>
        </w:rPr>
        <w:lastRenderedPageBreak/>
        <w:t>We offer</w:t>
      </w:r>
      <w:r w:rsidR="003D1E19" w:rsidRPr="00A46419">
        <w:rPr>
          <w:bCs/>
          <w:color w:val="222222"/>
          <w:lang w:val="en-GB" w:eastAsia="en-GB"/>
        </w:rPr>
        <w:t xml:space="preserve"> long stay, short stay</w:t>
      </w:r>
      <w:r w:rsidR="006B6057">
        <w:rPr>
          <w:bCs/>
          <w:color w:val="222222"/>
          <w:lang w:val="en-GB" w:eastAsia="en-GB"/>
        </w:rPr>
        <w:t xml:space="preserve">, </w:t>
      </w:r>
      <w:r w:rsidR="003D1E19" w:rsidRPr="00A46419">
        <w:rPr>
          <w:bCs/>
          <w:color w:val="222222"/>
          <w:lang w:val="en-GB" w:eastAsia="en-GB"/>
        </w:rPr>
        <w:t>valet parking</w:t>
      </w:r>
      <w:r w:rsidR="006B6057">
        <w:rPr>
          <w:bCs/>
          <w:color w:val="222222"/>
          <w:lang w:val="en-GB" w:eastAsia="en-GB"/>
        </w:rPr>
        <w:t xml:space="preserve"> and t</w:t>
      </w:r>
      <w:r w:rsidR="00337CD3" w:rsidRPr="00A46419">
        <w:rPr>
          <w:bCs/>
          <w:color w:val="222222"/>
          <w:lang w:val="en-GB" w:eastAsia="en-GB"/>
        </w:rPr>
        <w:t xml:space="preserve">here is always </w:t>
      </w:r>
      <w:r w:rsidR="007B671A" w:rsidRPr="00A46419">
        <w:rPr>
          <w:bCs/>
          <w:color w:val="222222"/>
          <w:lang w:val="en-GB" w:eastAsia="en-GB"/>
        </w:rPr>
        <w:t>a</w:t>
      </w:r>
      <w:r w:rsidR="00337CD3" w:rsidRPr="00A46419">
        <w:rPr>
          <w:bCs/>
          <w:color w:val="222222"/>
          <w:lang w:val="en-GB" w:eastAsia="en-GB"/>
        </w:rPr>
        <w:t xml:space="preserve"> </w:t>
      </w:r>
      <w:r w:rsidR="004F4C69" w:rsidRPr="00A46419">
        <w:rPr>
          <w:bCs/>
          <w:color w:val="222222"/>
          <w:lang w:val="en-GB" w:eastAsia="en-GB"/>
        </w:rPr>
        <w:t>one-hour</w:t>
      </w:r>
      <w:r w:rsidR="00337CD3" w:rsidRPr="00A46419">
        <w:rPr>
          <w:bCs/>
          <w:color w:val="222222"/>
          <w:lang w:val="en-GB" w:eastAsia="en-GB"/>
        </w:rPr>
        <w:t xml:space="preserve"> option available.</w:t>
      </w:r>
    </w:p>
    <w:p w14:paraId="39AA324A" w14:textId="77777777" w:rsidR="006B6057" w:rsidRPr="00A46419" w:rsidRDefault="006B6057" w:rsidP="00421001">
      <w:pPr>
        <w:shd w:val="clear" w:color="auto" w:fill="FFFFFF"/>
        <w:rPr>
          <w:bCs/>
          <w:color w:val="222222"/>
          <w:lang w:val="en-GB" w:eastAsia="en-GB"/>
        </w:rPr>
      </w:pPr>
    </w:p>
    <w:p w14:paraId="53264BC0" w14:textId="2B460A29" w:rsidR="00337CD3" w:rsidRPr="00A46419" w:rsidRDefault="00337CD3" w:rsidP="00421001">
      <w:pPr>
        <w:shd w:val="clear" w:color="auto" w:fill="FFFFFF"/>
        <w:rPr>
          <w:bCs/>
          <w:color w:val="222222"/>
          <w:lang w:val="en-GB" w:eastAsia="en-GB"/>
        </w:rPr>
      </w:pPr>
      <w:r w:rsidRPr="00A46419">
        <w:rPr>
          <w:bCs/>
          <w:color w:val="222222"/>
          <w:lang w:val="en-GB" w:eastAsia="en-GB"/>
        </w:rPr>
        <w:t xml:space="preserve">There are grace periods </w:t>
      </w:r>
      <w:r w:rsidR="00A116E5" w:rsidRPr="00A46419">
        <w:rPr>
          <w:bCs/>
          <w:color w:val="222222"/>
          <w:lang w:val="en-GB" w:eastAsia="en-GB"/>
        </w:rPr>
        <w:t xml:space="preserve">as we have a </w:t>
      </w:r>
      <w:r w:rsidR="003C3B01" w:rsidRPr="00A46419">
        <w:rPr>
          <w:bCs/>
          <w:color w:val="222222"/>
          <w:lang w:val="en-GB" w:eastAsia="en-GB"/>
        </w:rPr>
        <w:t>sw</w:t>
      </w:r>
      <w:r w:rsidR="003C3B01">
        <w:rPr>
          <w:bCs/>
          <w:color w:val="222222"/>
          <w:lang w:val="en-GB" w:eastAsia="en-GB"/>
        </w:rPr>
        <w:t>a</w:t>
      </w:r>
      <w:r w:rsidR="003C3B01" w:rsidRPr="00A46419">
        <w:rPr>
          <w:bCs/>
          <w:color w:val="222222"/>
          <w:lang w:val="en-GB" w:eastAsia="en-GB"/>
        </w:rPr>
        <w:t xml:space="preserve">p </w:t>
      </w:r>
      <w:r w:rsidR="00A116E5" w:rsidRPr="00A46419">
        <w:rPr>
          <w:bCs/>
          <w:color w:val="222222"/>
          <w:lang w:val="en-GB" w:eastAsia="en-GB"/>
        </w:rPr>
        <w:t xml:space="preserve">over challenge. </w:t>
      </w:r>
      <w:r w:rsidR="003E253E" w:rsidRPr="00A46419">
        <w:rPr>
          <w:bCs/>
          <w:color w:val="222222"/>
          <w:lang w:val="en-GB" w:eastAsia="en-GB"/>
        </w:rPr>
        <w:t>We are l</w:t>
      </w:r>
      <w:r w:rsidR="00A116E5" w:rsidRPr="00A46419">
        <w:rPr>
          <w:bCs/>
          <w:color w:val="222222"/>
          <w:lang w:val="en-GB" w:eastAsia="en-GB"/>
        </w:rPr>
        <w:t xml:space="preserve">ooking at a product where people can input their flight </w:t>
      </w:r>
      <w:r w:rsidR="00376AE3" w:rsidRPr="00A46419">
        <w:rPr>
          <w:bCs/>
          <w:color w:val="222222"/>
          <w:lang w:val="en-GB" w:eastAsia="en-GB"/>
        </w:rPr>
        <w:t>details so we can match the booking with the flight</w:t>
      </w:r>
      <w:r w:rsidR="001915FA" w:rsidRPr="00A46419">
        <w:rPr>
          <w:bCs/>
          <w:color w:val="222222"/>
          <w:lang w:val="en-GB" w:eastAsia="en-GB"/>
        </w:rPr>
        <w:t xml:space="preserve"> so there a</w:t>
      </w:r>
      <w:r w:rsidR="003E253E" w:rsidRPr="00A46419">
        <w:rPr>
          <w:bCs/>
          <w:color w:val="222222"/>
          <w:lang w:val="en-GB" w:eastAsia="en-GB"/>
        </w:rPr>
        <w:t>r</w:t>
      </w:r>
      <w:r w:rsidR="001915FA" w:rsidRPr="00A46419">
        <w:rPr>
          <w:bCs/>
          <w:color w:val="222222"/>
          <w:lang w:val="en-GB" w:eastAsia="en-GB"/>
        </w:rPr>
        <w:t xml:space="preserve">e no penalties </w:t>
      </w:r>
      <w:r w:rsidR="003E253E" w:rsidRPr="00A46419">
        <w:rPr>
          <w:bCs/>
          <w:color w:val="222222"/>
          <w:lang w:val="en-GB" w:eastAsia="en-GB"/>
        </w:rPr>
        <w:t xml:space="preserve">for </w:t>
      </w:r>
      <w:r w:rsidR="004F4C69" w:rsidRPr="00A46419">
        <w:rPr>
          <w:bCs/>
          <w:color w:val="222222"/>
          <w:lang w:val="en-GB" w:eastAsia="en-GB"/>
        </w:rPr>
        <w:t>a delayed</w:t>
      </w:r>
      <w:r w:rsidR="003E253E" w:rsidRPr="00A46419">
        <w:rPr>
          <w:bCs/>
          <w:color w:val="222222"/>
          <w:lang w:val="en-GB" w:eastAsia="en-GB"/>
        </w:rPr>
        <w:t xml:space="preserve"> </w:t>
      </w:r>
      <w:r w:rsidR="001915FA" w:rsidRPr="00A46419">
        <w:rPr>
          <w:bCs/>
          <w:color w:val="222222"/>
          <w:lang w:val="en-GB" w:eastAsia="en-GB"/>
        </w:rPr>
        <w:t>flight.</w:t>
      </w:r>
      <w:r w:rsidR="00403C78" w:rsidRPr="00A46419">
        <w:rPr>
          <w:bCs/>
          <w:color w:val="222222"/>
          <w:lang w:val="en-GB" w:eastAsia="en-GB"/>
        </w:rPr>
        <w:t xml:space="preserve"> We give people comfort behind the scenes as every </w:t>
      </w:r>
      <w:r w:rsidR="007B671A" w:rsidRPr="00A46419">
        <w:rPr>
          <w:bCs/>
          <w:color w:val="222222"/>
          <w:lang w:val="en-GB" w:eastAsia="en-GB"/>
        </w:rPr>
        <w:t>b</w:t>
      </w:r>
      <w:r w:rsidR="00403C78" w:rsidRPr="00A46419">
        <w:rPr>
          <w:bCs/>
          <w:color w:val="222222"/>
          <w:lang w:val="en-GB" w:eastAsia="en-GB"/>
        </w:rPr>
        <w:t xml:space="preserve">ooking is amendable. Blue badge holders no longer have to get out their car and validate their parking they can now simply </w:t>
      </w:r>
      <w:r w:rsidR="007B671A" w:rsidRPr="00A46419">
        <w:rPr>
          <w:bCs/>
          <w:color w:val="222222"/>
          <w:lang w:val="en-GB" w:eastAsia="en-GB"/>
        </w:rPr>
        <w:t xml:space="preserve">roll down their window and show their </w:t>
      </w:r>
      <w:r w:rsidR="003341C2" w:rsidRPr="00A46419">
        <w:rPr>
          <w:bCs/>
          <w:color w:val="222222"/>
          <w:lang w:val="en-GB" w:eastAsia="en-GB"/>
        </w:rPr>
        <w:t>badge</w:t>
      </w:r>
      <w:r w:rsidR="007B671A" w:rsidRPr="00A46419">
        <w:rPr>
          <w:bCs/>
          <w:color w:val="222222"/>
          <w:lang w:val="en-GB" w:eastAsia="en-GB"/>
        </w:rPr>
        <w:t xml:space="preserve"> on camera.</w:t>
      </w:r>
    </w:p>
    <w:p w14:paraId="0EC1A208" w14:textId="3571D656" w:rsidR="004F4C69" w:rsidRPr="00A46419" w:rsidRDefault="004F4C69" w:rsidP="00421001">
      <w:pPr>
        <w:shd w:val="clear" w:color="auto" w:fill="FFFFFF"/>
        <w:rPr>
          <w:bCs/>
          <w:color w:val="222222"/>
          <w:lang w:val="en-GB" w:eastAsia="en-GB"/>
        </w:rPr>
      </w:pPr>
    </w:p>
    <w:p w14:paraId="6B387B61" w14:textId="27864B5B" w:rsidR="004F4C69" w:rsidRDefault="004F4C69" w:rsidP="00421001">
      <w:pPr>
        <w:shd w:val="clear" w:color="auto" w:fill="FFFFFF"/>
        <w:rPr>
          <w:bCs/>
          <w:color w:val="222222"/>
          <w:lang w:val="en-GB" w:eastAsia="en-GB"/>
        </w:rPr>
      </w:pPr>
      <w:r w:rsidRPr="00A46419">
        <w:rPr>
          <w:bCs/>
          <w:color w:val="222222"/>
          <w:lang w:val="en-GB" w:eastAsia="en-GB"/>
        </w:rPr>
        <w:t xml:space="preserve">Electric vehicles </w:t>
      </w:r>
      <w:r w:rsidR="002E15A9" w:rsidRPr="00A46419">
        <w:rPr>
          <w:bCs/>
          <w:color w:val="222222"/>
          <w:lang w:val="en-GB" w:eastAsia="en-GB"/>
        </w:rPr>
        <w:t>are allowed 10minutes free parking, this does n</w:t>
      </w:r>
      <w:r w:rsidR="00C03D7D">
        <w:rPr>
          <w:bCs/>
          <w:color w:val="222222"/>
          <w:lang w:val="en-GB" w:eastAsia="en-GB"/>
        </w:rPr>
        <w:t>o</w:t>
      </w:r>
      <w:r w:rsidR="002E15A9" w:rsidRPr="00A46419">
        <w:rPr>
          <w:bCs/>
          <w:color w:val="222222"/>
          <w:lang w:val="en-GB" w:eastAsia="en-GB"/>
        </w:rPr>
        <w:t>t extend to commercial vehicles.</w:t>
      </w:r>
    </w:p>
    <w:p w14:paraId="6605B1B5" w14:textId="037F49D2" w:rsidR="00C03D7D" w:rsidRDefault="00C03D7D" w:rsidP="00421001">
      <w:pPr>
        <w:shd w:val="clear" w:color="auto" w:fill="FFFFFF"/>
        <w:rPr>
          <w:bCs/>
          <w:color w:val="222222"/>
          <w:lang w:val="en-GB" w:eastAsia="en-GB"/>
        </w:rPr>
      </w:pPr>
    </w:p>
    <w:p w14:paraId="0447AA1D" w14:textId="6D57575F" w:rsidR="00703CD8" w:rsidRPr="00A46419" w:rsidRDefault="00570721" w:rsidP="00421001">
      <w:pPr>
        <w:shd w:val="clear" w:color="auto" w:fill="FFFFFF"/>
        <w:rPr>
          <w:bCs/>
          <w:color w:val="222222"/>
          <w:lang w:val="en-GB" w:eastAsia="en-GB"/>
        </w:rPr>
      </w:pPr>
      <w:r w:rsidRPr="00A46419">
        <w:rPr>
          <w:bCs/>
          <w:color w:val="222222"/>
          <w:lang w:val="en-GB" w:eastAsia="en-GB"/>
        </w:rPr>
        <w:t>The new barrier system is moving away from cash</w:t>
      </w:r>
      <w:r w:rsidR="00451502" w:rsidRPr="00A46419">
        <w:rPr>
          <w:bCs/>
          <w:color w:val="222222"/>
          <w:lang w:val="en-GB" w:eastAsia="en-GB"/>
        </w:rPr>
        <w:t xml:space="preserve"> as there is a charge for cash handling</w:t>
      </w:r>
      <w:r w:rsidR="00703CD8" w:rsidRPr="00A46419">
        <w:rPr>
          <w:bCs/>
          <w:color w:val="222222"/>
          <w:lang w:val="en-GB" w:eastAsia="en-GB"/>
        </w:rPr>
        <w:t>, however there will always be a cash option.</w:t>
      </w:r>
    </w:p>
    <w:p w14:paraId="749E828F" w14:textId="77777777" w:rsidR="009D6FF6" w:rsidRPr="00A46419" w:rsidRDefault="009D6FF6" w:rsidP="00421001">
      <w:pPr>
        <w:shd w:val="clear" w:color="auto" w:fill="FFFFFF"/>
        <w:rPr>
          <w:bCs/>
          <w:color w:val="222222"/>
          <w:lang w:val="en-GB" w:eastAsia="en-GB"/>
        </w:rPr>
      </w:pPr>
    </w:p>
    <w:p w14:paraId="26FABA09" w14:textId="59A7CDB7" w:rsidR="00B31A65" w:rsidRDefault="009D6FF6" w:rsidP="00421001">
      <w:pPr>
        <w:shd w:val="clear" w:color="auto" w:fill="FFFFFF"/>
        <w:rPr>
          <w:bCs/>
          <w:color w:val="222222"/>
          <w:lang w:val="en-GB" w:eastAsia="en-GB"/>
        </w:rPr>
      </w:pPr>
      <w:r w:rsidRPr="00A46419">
        <w:rPr>
          <w:bCs/>
          <w:color w:val="222222"/>
          <w:lang w:val="en-GB" w:eastAsia="en-GB"/>
        </w:rPr>
        <w:t>There is no charge for someone who has entered the CP in error.</w:t>
      </w:r>
    </w:p>
    <w:p w14:paraId="20DAE218" w14:textId="77777777" w:rsidR="00303F84" w:rsidRPr="00A46419" w:rsidRDefault="00303F84" w:rsidP="00421001">
      <w:pPr>
        <w:shd w:val="clear" w:color="auto" w:fill="FFFFFF"/>
        <w:rPr>
          <w:bCs/>
          <w:color w:val="222222"/>
          <w:lang w:val="en-GB" w:eastAsia="en-GB"/>
        </w:rPr>
      </w:pPr>
    </w:p>
    <w:p w14:paraId="081E3BD1" w14:textId="708800E9" w:rsidR="000E2BF8" w:rsidRDefault="004115A0" w:rsidP="00421001">
      <w:pPr>
        <w:shd w:val="clear" w:color="auto" w:fill="FFFFFF"/>
        <w:rPr>
          <w:bCs/>
          <w:color w:val="222222"/>
          <w:lang w:val="en-GB" w:eastAsia="en-GB"/>
        </w:rPr>
      </w:pPr>
      <w:r>
        <w:rPr>
          <w:color w:val="222222"/>
          <w:lang w:val="en-GB" w:eastAsia="en-GB"/>
        </w:rPr>
        <w:t>[             ]</w:t>
      </w:r>
      <w:r w:rsidRPr="00A46419">
        <w:rPr>
          <w:color w:val="222222"/>
          <w:lang w:val="en-GB" w:eastAsia="en-GB"/>
        </w:rPr>
        <w:t xml:space="preserve"> </w:t>
      </w:r>
      <w:r w:rsidR="003627EE" w:rsidRPr="00A46419">
        <w:rPr>
          <w:bCs/>
          <w:color w:val="222222"/>
          <w:lang w:val="en-GB" w:eastAsia="en-GB"/>
        </w:rPr>
        <w:t xml:space="preserve"> asked what other options were available</w:t>
      </w:r>
      <w:r w:rsidR="009D0F0A" w:rsidRPr="00A46419">
        <w:rPr>
          <w:bCs/>
          <w:color w:val="222222"/>
          <w:lang w:val="en-GB" w:eastAsia="en-GB"/>
        </w:rPr>
        <w:t xml:space="preserve"> other than arriving in a vehicle. </w:t>
      </w:r>
    </w:p>
    <w:p w14:paraId="0075DFB2" w14:textId="3F17CEAF" w:rsidR="003627EE" w:rsidRPr="00A46419" w:rsidRDefault="004115A0" w:rsidP="00421001">
      <w:pPr>
        <w:shd w:val="clear" w:color="auto" w:fill="FFFFFF"/>
        <w:rPr>
          <w:bCs/>
          <w:color w:val="222222"/>
          <w:lang w:val="en-GB" w:eastAsia="en-GB"/>
        </w:rPr>
      </w:pPr>
      <w:r>
        <w:rPr>
          <w:color w:val="222222"/>
          <w:lang w:val="en-GB" w:eastAsia="en-GB"/>
        </w:rPr>
        <w:t>[             ]</w:t>
      </w:r>
      <w:r w:rsidRPr="00A46419">
        <w:rPr>
          <w:color w:val="222222"/>
          <w:lang w:val="en-GB" w:eastAsia="en-GB"/>
        </w:rPr>
        <w:t xml:space="preserve"> </w:t>
      </w:r>
      <w:r w:rsidR="009D0F0A" w:rsidRPr="00A46419">
        <w:rPr>
          <w:bCs/>
          <w:color w:val="222222"/>
          <w:lang w:val="en-GB" w:eastAsia="en-GB"/>
        </w:rPr>
        <w:t xml:space="preserve"> advised the First 500</w:t>
      </w:r>
      <w:r w:rsidR="00204BD3" w:rsidRPr="00A46419">
        <w:rPr>
          <w:bCs/>
          <w:color w:val="222222"/>
          <w:lang w:val="en-GB" w:eastAsia="en-GB"/>
        </w:rPr>
        <w:t xml:space="preserve"> linked the trains to the airport and the airport were looking at a more direct bus service from Paisley</w:t>
      </w:r>
    </w:p>
    <w:p w14:paraId="58BF22D1" w14:textId="0DB5C857" w:rsidR="00570721" w:rsidRPr="00A46419" w:rsidRDefault="00451502" w:rsidP="00421001">
      <w:pPr>
        <w:shd w:val="clear" w:color="auto" w:fill="FFFFFF"/>
        <w:rPr>
          <w:bCs/>
          <w:color w:val="222222"/>
          <w:lang w:val="en-GB" w:eastAsia="en-GB"/>
        </w:rPr>
      </w:pPr>
      <w:r w:rsidRPr="00A46419">
        <w:rPr>
          <w:bCs/>
          <w:color w:val="222222"/>
          <w:lang w:val="en-GB" w:eastAsia="en-GB"/>
        </w:rPr>
        <w:t xml:space="preserve"> </w:t>
      </w:r>
    </w:p>
    <w:p w14:paraId="62F7957C" w14:textId="77777777" w:rsidR="002A67D3" w:rsidRPr="00A46419" w:rsidRDefault="002A67D3" w:rsidP="002A67D3">
      <w:pPr>
        <w:shd w:val="clear" w:color="auto" w:fill="FFFFFF"/>
        <w:rPr>
          <w:b/>
          <w:color w:val="222222"/>
          <w:lang w:val="en-GB" w:eastAsia="en-GB"/>
        </w:rPr>
      </w:pPr>
      <w:r w:rsidRPr="00A46419">
        <w:rPr>
          <w:b/>
          <w:color w:val="222222"/>
          <w:lang w:val="en-GB" w:eastAsia="en-GB"/>
        </w:rPr>
        <w:t>Airspace Change Programme</w:t>
      </w:r>
    </w:p>
    <w:p w14:paraId="4F2E98BA" w14:textId="2D1FEE21" w:rsidR="002A67D3" w:rsidRPr="00A46419" w:rsidRDefault="004115A0" w:rsidP="002A67D3">
      <w:pPr>
        <w:shd w:val="clear" w:color="auto" w:fill="FFFFFF"/>
        <w:rPr>
          <w:color w:val="222222"/>
          <w:lang w:val="en-GB" w:eastAsia="en-GB"/>
        </w:rPr>
      </w:pPr>
      <w:r>
        <w:rPr>
          <w:color w:val="222222"/>
          <w:lang w:val="en-GB" w:eastAsia="en-GB"/>
        </w:rPr>
        <w:t>[             ]</w:t>
      </w:r>
      <w:r w:rsidRPr="00A46419">
        <w:rPr>
          <w:color w:val="222222"/>
          <w:lang w:val="en-GB" w:eastAsia="en-GB"/>
        </w:rPr>
        <w:t xml:space="preserve"> </w:t>
      </w:r>
      <w:r w:rsidR="002A67D3" w:rsidRPr="00A46419">
        <w:rPr>
          <w:color w:val="222222"/>
          <w:lang w:val="en-GB" w:eastAsia="en-GB"/>
        </w:rPr>
        <w:t>from TRAX pr</w:t>
      </w:r>
      <w:r w:rsidR="002E357E" w:rsidRPr="00A46419">
        <w:rPr>
          <w:color w:val="222222"/>
          <w:lang w:val="en-GB" w:eastAsia="en-GB"/>
        </w:rPr>
        <w:t>esented ACP (Presentation attached)</w:t>
      </w:r>
    </w:p>
    <w:p w14:paraId="1D3853D4" w14:textId="77777777" w:rsidR="004B7837" w:rsidRPr="00A46419" w:rsidRDefault="004B7837" w:rsidP="00421001">
      <w:pPr>
        <w:shd w:val="clear" w:color="auto" w:fill="FFFFFF"/>
        <w:rPr>
          <w:b/>
          <w:color w:val="222222"/>
          <w:lang w:val="en-GB" w:eastAsia="en-GB"/>
        </w:rPr>
      </w:pPr>
    </w:p>
    <w:p w14:paraId="09802077" w14:textId="08A6C442" w:rsidR="004B7837" w:rsidRPr="00A46419" w:rsidRDefault="00FC38D4" w:rsidP="00421001">
      <w:pPr>
        <w:shd w:val="clear" w:color="auto" w:fill="FFFFFF"/>
        <w:rPr>
          <w:bCs/>
          <w:color w:val="222222"/>
          <w:lang w:val="en-GB" w:eastAsia="en-GB"/>
        </w:rPr>
      </w:pPr>
      <w:r w:rsidRPr="00A46419">
        <w:rPr>
          <w:bCs/>
          <w:color w:val="222222"/>
          <w:lang w:val="en-GB" w:eastAsia="en-GB"/>
        </w:rPr>
        <w:t xml:space="preserve">There </w:t>
      </w:r>
      <w:r w:rsidR="00052641">
        <w:rPr>
          <w:bCs/>
          <w:color w:val="222222"/>
          <w:lang w:val="en-GB" w:eastAsia="en-GB"/>
        </w:rPr>
        <w:t xml:space="preserve">are </w:t>
      </w:r>
      <w:r w:rsidRPr="00A46419">
        <w:rPr>
          <w:bCs/>
          <w:color w:val="222222"/>
          <w:lang w:val="en-GB" w:eastAsia="en-GB"/>
        </w:rPr>
        <w:t>21 airports</w:t>
      </w:r>
      <w:r w:rsidR="0028117A" w:rsidRPr="00A46419">
        <w:rPr>
          <w:bCs/>
          <w:color w:val="222222"/>
          <w:lang w:val="en-GB" w:eastAsia="en-GB"/>
        </w:rPr>
        <w:t xml:space="preserve"> affected by the </w:t>
      </w:r>
      <w:r w:rsidR="00B32F4A" w:rsidRPr="00A46419">
        <w:rPr>
          <w:bCs/>
          <w:color w:val="222222"/>
          <w:lang w:val="en-GB" w:eastAsia="en-GB"/>
        </w:rPr>
        <w:t>redesign of Airspace</w:t>
      </w:r>
      <w:r w:rsidR="00F23DE6" w:rsidRPr="00A46419">
        <w:rPr>
          <w:bCs/>
          <w:color w:val="222222"/>
          <w:lang w:val="en-GB" w:eastAsia="en-GB"/>
        </w:rPr>
        <w:t xml:space="preserve"> which are</w:t>
      </w:r>
      <w:r w:rsidR="0028117A" w:rsidRPr="00A46419">
        <w:rPr>
          <w:bCs/>
          <w:color w:val="222222"/>
          <w:lang w:val="en-GB" w:eastAsia="en-GB"/>
        </w:rPr>
        <w:t xml:space="preserve"> divided into north </w:t>
      </w:r>
      <w:r w:rsidR="00DA1FA4" w:rsidRPr="00A46419">
        <w:rPr>
          <w:bCs/>
          <w:color w:val="222222"/>
          <w:lang w:val="en-GB" w:eastAsia="en-GB"/>
        </w:rPr>
        <w:t xml:space="preserve">and </w:t>
      </w:r>
      <w:r w:rsidR="00DD774B" w:rsidRPr="00A46419">
        <w:rPr>
          <w:bCs/>
          <w:color w:val="222222"/>
          <w:lang w:val="en-GB" w:eastAsia="en-GB"/>
        </w:rPr>
        <w:t xml:space="preserve">south </w:t>
      </w:r>
      <w:r w:rsidR="0028117A" w:rsidRPr="00A46419">
        <w:rPr>
          <w:bCs/>
          <w:color w:val="222222"/>
          <w:lang w:val="en-GB" w:eastAsia="en-GB"/>
        </w:rPr>
        <w:t xml:space="preserve">of Birmingham. </w:t>
      </w:r>
      <w:r w:rsidR="000B439F" w:rsidRPr="00A46419">
        <w:rPr>
          <w:bCs/>
          <w:color w:val="222222"/>
          <w:lang w:val="en-GB" w:eastAsia="en-GB"/>
        </w:rPr>
        <w:t xml:space="preserve">Each sponsor is </w:t>
      </w:r>
      <w:r w:rsidR="00F23DE6" w:rsidRPr="00A46419">
        <w:rPr>
          <w:bCs/>
          <w:color w:val="222222"/>
          <w:lang w:val="en-GB" w:eastAsia="en-GB"/>
        </w:rPr>
        <w:t>dependent</w:t>
      </w:r>
      <w:r w:rsidR="000B439F" w:rsidRPr="00A46419">
        <w:rPr>
          <w:bCs/>
          <w:color w:val="222222"/>
          <w:lang w:val="en-GB" w:eastAsia="en-GB"/>
        </w:rPr>
        <w:t xml:space="preserve"> on one another</w:t>
      </w:r>
      <w:r w:rsidR="00F23DE6" w:rsidRPr="00A46419">
        <w:rPr>
          <w:bCs/>
          <w:color w:val="222222"/>
          <w:lang w:val="en-GB" w:eastAsia="en-GB"/>
        </w:rPr>
        <w:t xml:space="preserve"> when engaging </w:t>
      </w:r>
      <w:r w:rsidR="00E0139D" w:rsidRPr="00A46419">
        <w:rPr>
          <w:bCs/>
          <w:color w:val="222222"/>
          <w:lang w:val="en-GB" w:eastAsia="en-GB"/>
        </w:rPr>
        <w:t>with groups, shareholders a</w:t>
      </w:r>
      <w:r w:rsidR="00DD774B" w:rsidRPr="00A46419">
        <w:rPr>
          <w:bCs/>
          <w:color w:val="222222"/>
          <w:lang w:val="en-GB" w:eastAsia="en-GB"/>
        </w:rPr>
        <w:t>n</w:t>
      </w:r>
      <w:r w:rsidR="00E0139D" w:rsidRPr="00A46419">
        <w:rPr>
          <w:bCs/>
          <w:color w:val="222222"/>
          <w:lang w:val="en-GB" w:eastAsia="en-GB"/>
        </w:rPr>
        <w:t>d representatives. The process restarted in May 2021</w:t>
      </w:r>
      <w:r w:rsidR="007939B2" w:rsidRPr="00A46419">
        <w:rPr>
          <w:bCs/>
          <w:color w:val="222222"/>
          <w:lang w:val="en-GB" w:eastAsia="en-GB"/>
        </w:rPr>
        <w:t xml:space="preserve"> and at the end of stage 2 we will begin the commencement</w:t>
      </w:r>
      <w:r w:rsidR="004B1DEB" w:rsidRPr="00A46419">
        <w:rPr>
          <w:bCs/>
          <w:color w:val="222222"/>
          <w:lang w:val="en-GB" w:eastAsia="en-GB"/>
        </w:rPr>
        <w:t xml:space="preserve"> of public consultation Q4 2023.</w:t>
      </w:r>
    </w:p>
    <w:p w14:paraId="300B7AFB" w14:textId="77777777" w:rsidR="004B7837" w:rsidRPr="00A46419" w:rsidRDefault="004B7837" w:rsidP="00421001">
      <w:pPr>
        <w:shd w:val="clear" w:color="auto" w:fill="FFFFFF"/>
        <w:rPr>
          <w:b/>
          <w:color w:val="222222"/>
          <w:lang w:val="en-GB" w:eastAsia="en-GB"/>
        </w:rPr>
      </w:pPr>
    </w:p>
    <w:p w14:paraId="6442FBA8" w14:textId="77777777" w:rsidR="00421001" w:rsidRPr="00A46419" w:rsidRDefault="00421001" w:rsidP="00421001">
      <w:pPr>
        <w:shd w:val="clear" w:color="auto" w:fill="FFFFFF"/>
        <w:rPr>
          <w:color w:val="222222"/>
          <w:lang w:val="en-GB" w:eastAsia="en-GB"/>
        </w:rPr>
      </w:pPr>
      <w:r w:rsidRPr="00A46419">
        <w:rPr>
          <w:b/>
          <w:bCs/>
          <w:color w:val="222222"/>
          <w:lang w:val="en-GB" w:eastAsia="en-GB"/>
        </w:rPr>
        <w:t>Any other business</w:t>
      </w:r>
    </w:p>
    <w:p w14:paraId="3D9366FA" w14:textId="60D80A11" w:rsidR="004B7837" w:rsidRPr="00A46419" w:rsidRDefault="00DD774B" w:rsidP="00421001">
      <w:pPr>
        <w:shd w:val="clear" w:color="auto" w:fill="FFFFFF"/>
        <w:rPr>
          <w:color w:val="222222"/>
          <w:lang w:val="en-GB" w:eastAsia="en-GB"/>
        </w:rPr>
      </w:pPr>
      <w:r w:rsidRPr="00A46419">
        <w:rPr>
          <w:color w:val="222222"/>
          <w:lang w:val="en-GB" w:eastAsia="en-GB"/>
        </w:rPr>
        <w:t>Derek Provan will be leaving the business March 2023</w:t>
      </w:r>
    </w:p>
    <w:p w14:paraId="5B070DDC" w14:textId="38AB890A" w:rsidR="00DD774B" w:rsidRPr="00A46419" w:rsidRDefault="00DD774B" w:rsidP="00421001">
      <w:pPr>
        <w:shd w:val="clear" w:color="auto" w:fill="FFFFFF"/>
        <w:rPr>
          <w:color w:val="222222"/>
          <w:lang w:val="en-GB" w:eastAsia="en-GB"/>
        </w:rPr>
      </w:pPr>
    </w:p>
    <w:p w14:paraId="702EEC92" w14:textId="5EB4EA24" w:rsidR="00DB00D2" w:rsidRDefault="004115A0" w:rsidP="00421001">
      <w:pPr>
        <w:shd w:val="clear" w:color="auto" w:fill="FFFFFF"/>
        <w:rPr>
          <w:color w:val="222222"/>
          <w:lang w:val="en-GB" w:eastAsia="en-GB"/>
        </w:rPr>
      </w:pPr>
      <w:r>
        <w:rPr>
          <w:color w:val="222222"/>
          <w:lang w:val="en-GB" w:eastAsia="en-GB"/>
        </w:rPr>
        <w:t>[             ]</w:t>
      </w:r>
      <w:r w:rsidRPr="00A46419">
        <w:rPr>
          <w:color w:val="222222"/>
          <w:lang w:val="en-GB" w:eastAsia="en-GB"/>
        </w:rPr>
        <w:t xml:space="preserve"> </w:t>
      </w:r>
      <w:r w:rsidR="00545321" w:rsidRPr="00A46419">
        <w:rPr>
          <w:color w:val="222222"/>
          <w:lang w:val="en-GB" w:eastAsia="en-GB"/>
        </w:rPr>
        <w:t>querie</w:t>
      </w:r>
      <w:r w:rsidR="00DB00D2">
        <w:rPr>
          <w:color w:val="222222"/>
          <w:lang w:val="en-GB" w:eastAsia="en-GB"/>
        </w:rPr>
        <w:t>d</w:t>
      </w:r>
      <w:r w:rsidR="00545321" w:rsidRPr="00A46419">
        <w:rPr>
          <w:color w:val="222222"/>
          <w:lang w:val="en-GB" w:eastAsia="en-GB"/>
        </w:rPr>
        <w:t xml:space="preserve"> the reduce</w:t>
      </w:r>
      <w:r>
        <w:rPr>
          <w:color w:val="222222"/>
          <w:lang w:val="en-GB" w:eastAsia="en-GB"/>
        </w:rPr>
        <w:t>d</w:t>
      </w:r>
      <w:r w:rsidR="00545321" w:rsidRPr="00A46419">
        <w:rPr>
          <w:color w:val="222222"/>
          <w:lang w:val="en-GB" w:eastAsia="en-GB"/>
        </w:rPr>
        <w:t xml:space="preserve"> capacity of flights. </w:t>
      </w:r>
    </w:p>
    <w:p w14:paraId="27B50F7D" w14:textId="63E80ECE" w:rsidR="00DD774B" w:rsidRPr="00A46419" w:rsidRDefault="004115A0" w:rsidP="00421001">
      <w:pPr>
        <w:shd w:val="clear" w:color="auto" w:fill="FFFFFF"/>
        <w:rPr>
          <w:color w:val="222222"/>
          <w:lang w:val="en-GB" w:eastAsia="en-GB"/>
        </w:rPr>
      </w:pPr>
      <w:r>
        <w:rPr>
          <w:color w:val="222222"/>
          <w:lang w:val="en-GB" w:eastAsia="en-GB"/>
        </w:rPr>
        <w:t>[             ]</w:t>
      </w:r>
      <w:r w:rsidRPr="00A46419">
        <w:rPr>
          <w:color w:val="222222"/>
          <w:lang w:val="en-GB" w:eastAsia="en-GB"/>
        </w:rPr>
        <w:t xml:space="preserve"> </w:t>
      </w:r>
      <w:r w:rsidR="00191FFE" w:rsidRPr="00A46419">
        <w:rPr>
          <w:color w:val="222222"/>
          <w:lang w:val="en-GB" w:eastAsia="en-GB"/>
        </w:rPr>
        <w:t xml:space="preserve"> advise airlines had looked at ground handling and staff</w:t>
      </w:r>
      <w:r w:rsidR="00A8692B" w:rsidRPr="00A46419">
        <w:rPr>
          <w:color w:val="222222"/>
          <w:lang w:val="en-GB" w:eastAsia="en-GB"/>
        </w:rPr>
        <w:t>ing</w:t>
      </w:r>
      <w:r w:rsidR="00191FFE" w:rsidRPr="00A46419">
        <w:rPr>
          <w:color w:val="222222"/>
          <w:lang w:val="en-GB" w:eastAsia="en-GB"/>
        </w:rPr>
        <w:t xml:space="preserve"> issue</w:t>
      </w:r>
      <w:r w:rsidR="00A8692B" w:rsidRPr="00A46419">
        <w:rPr>
          <w:color w:val="222222"/>
          <w:lang w:val="en-GB" w:eastAsia="en-GB"/>
        </w:rPr>
        <w:t xml:space="preserve">s as there are not enough people </w:t>
      </w:r>
      <w:r w:rsidR="00BB60B2" w:rsidRPr="00A46419">
        <w:rPr>
          <w:color w:val="222222"/>
          <w:lang w:val="en-GB" w:eastAsia="en-GB"/>
        </w:rPr>
        <w:t>to turn aircrafts around. Airlines decided to</w:t>
      </w:r>
      <w:r w:rsidR="00191FFE" w:rsidRPr="00A46419">
        <w:rPr>
          <w:color w:val="222222"/>
          <w:lang w:val="en-GB" w:eastAsia="en-GB"/>
        </w:rPr>
        <w:t xml:space="preserve"> </w:t>
      </w:r>
      <w:r w:rsidR="00C6781A" w:rsidRPr="00A46419">
        <w:rPr>
          <w:color w:val="222222"/>
          <w:lang w:val="en-GB" w:eastAsia="en-GB"/>
        </w:rPr>
        <w:t>drop</w:t>
      </w:r>
      <w:r w:rsidR="00191FFE" w:rsidRPr="00A46419">
        <w:rPr>
          <w:color w:val="222222"/>
          <w:lang w:val="en-GB" w:eastAsia="en-GB"/>
        </w:rPr>
        <w:t xml:space="preserve"> flights.</w:t>
      </w:r>
      <w:r w:rsidR="00C6781A" w:rsidRPr="00A46419">
        <w:rPr>
          <w:color w:val="222222"/>
          <w:lang w:val="en-GB" w:eastAsia="en-GB"/>
        </w:rPr>
        <w:t xml:space="preserve"> The result at Glasgow Airport is 600 less flights</w:t>
      </w:r>
      <w:r w:rsidR="00EF06CC" w:rsidRPr="00A46419">
        <w:rPr>
          <w:color w:val="222222"/>
          <w:lang w:val="en-GB" w:eastAsia="en-GB"/>
        </w:rPr>
        <w:t xml:space="preserve"> amounting to 100k passengers between now and October 2022.</w:t>
      </w:r>
    </w:p>
    <w:p w14:paraId="1212B5F8" w14:textId="77777777" w:rsidR="00662418" w:rsidRPr="00A46419" w:rsidRDefault="00662418" w:rsidP="00AD2B67">
      <w:pPr>
        <w:shd w:val="clear" w:color="auto" w:fill="FFFFFF"/>
        <w:rPr>
          <w:color w:val="222222"/>
          <w:lang w:val="en-GB" w:eastAsia="en-GB"/>
        </w:rPr>
      </w:pPr>
    </w:p>
    <w:sectPr w:rsidR="00662418" w:rsidRPr="00A46419" w:rsidSect="00AF0ADD">
      <w:headerReference w:type="even" r:id="rId7"/>
      <w:headerReference w:type="default" r:id="rId8"/>
      <w:footerReference w:type="default" r:id="rId9"/>
      <w:pgSz w:w="11906" w:h="16838" w:code="9"/>
      <w:pgMar w:top="567" w:right="1797" w:bottom="284"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86E2D" w14:textId="77777777" w:rsidR="004F5A30" w:rsidRDefault="004F5A30">
      <w:r>
        <w:separator/>
      </w:r>
    </w:p>
  </w:endnote>
  <w:endnote w:type="continuationSeparator" w:id="0">
    <w:p w14:paraId="1DC092E7" w14:textId="77777777" w:rsidR="004F5A30" w:rsidRDefault="004F5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F2BB3" w14:textId="77777777" w:rsidR="006E5EBA" w:rsidRDefault="00000000" w:rsidP="006E5EB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3A2CD" w14:textId="77777777" w:rsidR="004F5A30" w:rsidRDefault="004F5A30">
      <w:r>
        <w:separator/>
      </w:r>
    </w:p>
  </w:footnote>
  <w:footnote w:type="continuationSeparator" w:id="0">
    <w:p w14:paraId="399BA627" w14:textId="77777777" w:rsidR="004F5A30" w:rsidRDefault="004F5A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ADEE5" w14:textId="77777777" w:rsidR="006E5EBA" w:rsidRDefault="00DF7D27" w:rsidP="006E5EB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6F5DA53" w14:textId="77777777" w:rsidR="006E5EBA"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BDE99" w14:textId="77777777" w:rsidR="006E5EBA" w:rsidRDefault="00DF7D27" w:rsidP="006E5EB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E0AB4">
      <w:rPr>
        <w:rStyle w:val="PageNumber"/>
        <w:noProof/>
      </w:rPr>
      <w:t>5</w:t>
    </w:r>
    <w:r>
      <w:rPr>
        <w:rStyle w:val="PageNumber"/>
      </w:rPr>
      <w:fldChar w:fldCharType="end"/>
    </w:r>
  </w:p>
  <w:p w14:paraId="16D769FA" w14:textId="77777777" w:rsidR="006E5EBA" w:rsidRDefault="00000000" w:rsidP="006E5E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37311"/>
    <w:multiLevelType w:val="hybridMultilevel"/>
    <w:tmpl w:val="42840EA2"/>
    <w:lvl w:ilvl="0" w:tplc="DC02E906">
      <w:start w:val="1"/>
      <w:numFmt w:val="bullet"/>
      <w:lvlText w:val="•"/>
      <w:lvlJc w:val="left"/>
      <w:pPr>
        <w:tabs>
          <w:tab w:val="num" w:pos="720"/>
        </w:tabs>
        <w:ind w:left="720" w:hanging="360"/>
      </w:pPr>
      <w:rPr>
        <w:rFonts w:ascii="Arial" w:hAnsi="Arial" w:hint="default"/>
      </w:rPr>
    </w:lvl>
    <w:lvl w:ilvl="1" w:tplc="310A9A3C" w:tentative="1">
      <w:start w:val="1"/>
      <w:numFmt w:val="bullet"/>
      <w:lvlText w:val="•"/>
      <w:lvlJc w:val="left"/>
      <w:pPr>
        <w:tabs>
          <w:tab w:val="num" w:pos="1440"/>
        </w:tabs>
        <w:ind w:left="1440" w:hanging="360"/>
      </w:pPr>
      <w:rPr>
        <w:rFonts w:ascii="Arial" w:hAnsi="Arial" w:hint="default"/>
      </w:rPr>
    </w:lvl>
    <w:lvl w:ilvl="2" w:tplc="5D3E9C02" w:tentative="1">
      <w:start w:val="1"/>
      <w:numFmt w:val="bullet"/>
      <w:lvlText w:val="•"/>
      <w:lvlJc w:val="left"/>
      <w:pPr>
        <w:tabs>
          <w:tab w:val="num" w:pos="2160"/>
        </w:tabs>
        <w:ind w:left="2160" w:hanging="360"/>
      </w:pPr>
      <w:rPr>
        <w:rFonts w:ascii="Arial" w:hAnsi="Arial" w:hint="default"/>
      </w:rPr>
    </w:lvl>
    <w:lvl w:ilvl="3" w:tplc="7676F35A" w:tentative="1">
      <w:start w:val="1"/>
      <w:numFmt w:val="bullet"/>
      <w:lvlText w:val="•"/>
      <w:lvlJc w:val="left"/>
      <w:pPr>
        <w:tabs>
          <w:tab w:val="num" w:pos="2880"/>
        </w:tabs>
        <w:ind w:left="2880" w:hanging="360"/>
      </w:pPr>
      <w:rPr>
        <w:rFonts w:ascii="Arial" w:hAnsi="Arial" w:hint="default"/>
      </w:rPr>
    </w:lvl>
    <w:lvl w:ilvl="4" w:tplc="7FECDDB2" w:tentative="1">
      <w:start w:val="1"/>
      <w:numFmt w:val="bullet"/>
      <w:lvlText w:val="•"/>
      <w:lvlJc w:val="left"/>
      <w:pPr>
        <w:tabs>
          <w:tab w:val="num" w:pos="3600"/>
        </w:tabs>
        <w:ind w:left="3600" w:hanging="360"/>
      </w:pPr>
      <w:rPr>
        <w:rFonts w:ascii="Arial" w:hAnsi="Arial" w:hint="default"/>
      </w:rPr>
    </w:lvl>
    <w:lvl w:ilvl="5" w:tplc="9D0A2F0A" w:tentative="1">
      <w:start w:val="1"/>
      <w:numFmt w:val="bullet"/>
      <w:lvlText w:val="•"/>
      <w:lvlJc w:val="left"/>
      <w:pPr>
        <w:tabs>
          <w:tab w:val="num" w:pos="4320"/>
        </w:tabs>
        <w:ind w:left="4320" w:hanging="360"/>
      </w:pPr>
      <w:rPr>
        <w:rFonts w:ascii="Arial" w:hAnsi="Arial" w:hint="default"/>
      </w:rPr>
    </w:lvl>
    <w:lvl w:ilvl="6" w:tplc="15E8D0A0" w:tentative="1">
      <w:start w:val="1"/>
      <w:numFmt w:val="bullet"/>
      <w:lvlText w:val="•"/>
      <w:lvlJc w:val="left"/>
      <w:pPr>
        <w:tabs>
          <w:tab w:val="num" w:pos="5040"/>
        </w:tabs>
        <w:ind w:left="5040" w:hanging="360"/>
      </w:pPr>
      <w:rPr>
        <w:rFonts w:ascii="Arial" w:hAnsi="Arial" w:hint="default"/>
      </w:rPr>
    </w:lvl>
    <w:lvl w:ilvl="7" w:tplc="3F726F2C" w:tentative="1">
      <w:start w:val="1"/>
      <w:numFmt w:val="bullet"/>
      <w:lvlText w:val="•"/>
      <w:lvlJc w:val="left"/>
      <w:pPr>
        <w:tabs>
          <w:tab w:val="num" w:pos="5760"/>
        </w:tabs>
        <w:ind w:left="5760" w:hanging="360"/>
      </w:pPr>
      <w:rPr>
        <w:rFonts w:ascii="Arial" w:hAnsi="Arial" w:hint="default"/>
      </w:rPr>
    </w:lvl>
    <w:lvl w:ilvl="8" w:tplc="8E72466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0464875"/>
    <w:multiLevelType w:val="hybridMultilevel"/>
    <w:tmpl w:val="E9E6E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04706372">
    <w:abstractNumId w:val="0"/>
  </w:num>
  <w:num w:numId="2" w16cid:durableId="5355112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MTWyMDYwNjYxMjBU0lEKTi0uzszPAykwrAUAfyu/dSwAAAA="/>
  </w:docVars>
  <w:rsids>
    <w:rsidRoot w:val="001F4E6B"/>
    <w:rsid w:val="000052BE"/>
    <w:rsid w:val="00023612"/>
    <w:rsid w:val="00024A7D"/>
    <w:rsid w:val="00027906"/>
    <w:rsid w:val="00042A90"/>
    <w:rsid w:val="00046FA8"/>
    <w:rsid w:val="00052641"/>
    <w:rsid w:val="00065816"/>
    <w:rsid w:val="00073183"/>
    <w:rsid w:val="00084B68"/>
    <w:rsid w:val="00090D45"/>
    <w:rsid w:val="0009359F"/>
    <w:rsid w:val="000A4F69"/>
    <w:rsid w:val="000B03DE"/>
    <w:rsid w:val="000B439F"/>
    <w:rsid w:val="000B5583"/>
    <w:rsid w:val="000C5422"/>
    <w:rsid w:val="000D29D4"/>
    <w:rsid w:val="000D37A6"/>
    <w:rsid w:val="000D38B4"/>
    <w:rsid w:val="000D3E8D"/>
    <w:rsid w:val="000E128E"/>
    <w:rsid w:val="000E190C"/>
    <w:rsid w:val="000E2BF8"/>
    <w:rsid w:val="000F2636"/>
    <w:rsid w:val="000F4A30"/>
    <w:rsid w:val="000F5BAD"/>
    <w:rsid w:val="001138F7"/>
    <w:rsid w:val="001303CF"/>
    <w:rsid w:val="00133BF8"/>
    <w:rsid w:val="00136FA0"/>
    <w:rsid w:val="00140451"/>
    <w:rsid w:val="001464AB"/>
    <w:rsid w:val="001533B2"/>
    <w:rsid w:val="001642E5"/>
    <w:rsid w:val="00172EDE"/>
    <w:rsid w:val="00173AE2"/>
    <w:rsid w:val="00180FDF"/>
    <w:rsid w:val="0018444E"/>
    <w:rsid w:val="001915FA"/>
    <w:rsid w:val="00191FFE"/>
    <w:rsid w:val="00196451"/>
    <w:rsid w:val="001A11F8"/>
    <w:rsid w:val="001A4D0A"/>
    <w:rsid w:val="001B0D93"/>
    <w:rsid w:val="001D0ECC"/>
    <w:rsid w:val="001D5B9E"/>
    <w:rsid w:val="001F4E6B"/>
    <w:rsid w:val="001F6E87"/>
    <w:rsid w:val="00204BD3"/>
    <w:rsid w:val="00210E03"/>
    <w:rsid w:val="00220AAE"/>
    <w:rsid w:val="00231A9A"/>
    <w:rsid w:val="002332DE"/>
    <w:rsid w:val="00233F0D"/>
    <w:rsid w:val="002476F9"/>
    <w:rsid w:val="00252743"/>
    <w:rsid w:val="00254ADC"/>
    <w:rsid w:val="002564DB"/>
    <w:rsid w:val="00276481"/>
    <w:rsid w:val="0028117A"/>
    <w:rsid w:val="0028141D"/>
    <w:rsid w:val="002A67D3"/>
    <w:rsid w:val="002A743D"/>
    <w:rsid w:val="002A796E"/>
    <w:rsid w:val="002E15A9"/>
    <w:rsid w:val="002E2CA4"/>
    <w:rsid w:val="002E357E"/>
    <w:rsid w:val="003035AF"/>
    <w:rsid w:val="00303F84"/>
    <w:rsid w:val="00305740"/>
    <w:rsid w:val="00310F22"/>
    <w:rsid w:val="00320DCE"/>
    <w:rsid w:val="00321D7B"/>
    <w:rsid w:val="003248EA"/>
    <w:rsid w:val="003341C2"/>
    <w:rsid w:val="00334C65"/>
    <w:rsid w:val="003372C2"/>
    <w:rsid w:val="00337CD3"/>
    <w:rsid w:val="003510D1"/>
    <w:rsid w:val="003545CD"/>
    <w:rsid w:val="003627EE"/>
    <w:rsid w:val="003644B4"/>
    <w:rsid w:val="00374116"/>
    <w:rsid w:val="0037649C"/>
    <w:rsid w:val="00376AE3"/>
    <w:rsid w:val="00386991"/>
    <w:rsid w:val="00396DBE"/>
    <w:rsid w:val="003A106D"/>
    <w:rsid w:val="003A39E5"/>
    <w:rsid w:val="003B1695"/>
    <w:rsid w:val="003B388A"/>
    <w:rsid w:val="003C383A"/>
    <w:rsid w:val="003C3B01"/>
    <w:rsid w:val="003C700C"/>
    <w:rsid w:val="003D1AD3"/>
    <w:rsid w:val="003D1E19"/>
    <w:rsid w:val="003D3A75"/>
    <w:rsid w:val="003D7417"/>
    <w:rsid w:val="003E253E"/>
    <w:rsid w:val="003E568C"/>
    <w:rsid w:val="003F1BF0"/>
    <w:rsid w:val="003F356D"/>
    <w:rsid w:val="00403692"/>
    <w:rsid w:val="00403C78"/>
    <w:rsid w:val="004115A0"/>
    <w:rsid w:val="00412625"/>
    <w:rsid w:val="0041361B"/>
    <w:rsid w:val="0041694B"/>
    <w:rsid w:val="00416EB6"/>
    <w:rsid w:val="00420C6D"/>
    <w:rsid w:val="00421001"/>
    <w:rsid w:val="00450C7F"/>
    <w:rsid w:val="00451502"/>
    <w:rsid w:val="004532B9"/>
    <w:rsid w:val="0047232D"/>
    <w:rsid w:val="004745F5"/>
    <w:rsid w:val="0048680C"/>
    <w:rsid w:val="00486F11"/>
    <w:rsid w:val="00490098"/>
    <w:rsid w:val="004904F8"/>
    <w:rsid w:val="004932D3"/>
    <w:rsid w:val="00494217"/>
    <w:rsid w:val="0049478F"/>
    <w:rsid w:val="00495728"/>
    <w:rsid w:val="004A1C95"/>
    <w:rsid w:val="004A5170"/>
    <w:rsid w:val="004A6623"/>
    <w:rsid w:val="004B0BFB"/>
    <w:rsid w:val="004B1DEB"/>
    <w:rsid w:val="004B7837"/>
    <w:rsid w:val="004D5D48"/>
    <w:rsid w:val="004E1B0D"/>
    <w:rsid w:val="004E7E77"/>
    <w:rsid w:val="004F2C02"/>
    <w:rsid w:val="004F4C69"/>
    <w:rsid w:val="004F5A30"/>
    <w:rsid w:val="004F7356"/>
    <w:rsid w:val="005056F0"/>
    <w:rsid w:val="00512541"/>
    <w:rsid w:val="0052284D"/>
    <w:rsid w:val="00525F48"/>
    <w:rsid w:val="00532AE8"/>
    <w:rsid w:val="00541FC4"/>
    <w:rsid w:val="00545321"/>
    <w:rsid w:val="005454A3"/>
    <w:rsid w:val="00552B37"/>
    <w:rsid w:val="00555358"/>
    <w:rsid w:val="00561887"/>
    <w:rsid w:val="0056670C"/>
    <w:rsid w:val="00570721"/>
    <w:rsid w:val="0057421B"/>
    <w:rsid w:val="005813E1"/>
    <w:rsid w:val="00583634"/>
    <w:rsid w:val="00590F29"/>
    <w:rsid w:val="00596A89"/>
    <w:rsid w:val="00597DA5"/>
    <w:rsid w:val="005A2A38"/>
    <w:rsid w:val="005B06D5"/>
    <w:rsid w:val="005B1957"/>
    <w:rsid w:val="005B5BF4"/>
    <w:rsid w:val="005D54B7"/>
    <w:rsid w:val="005E04C8"/>
    <w:rsid w:val="005E3774"/>
    <w:rsid w:val="005F0A4C"/>
    <w:rsid w:val="005F3EEE"/>
    <w:rsid w:val="00616E33"/>
    <w:rsid w:val="00623DC3"/>
    <w:rsid w:val="00635F07"/>
    <w:rsid w:val="0065074B"/>
    <w:rsid w:val="00652141"/>
    <w:rsid w:val="0065359E"/>
    <w:rsid w:val="00656E74"/>
    <w:rsid w:val="00662418"/>
    <w:rsid w:val="006675C0"/>
    <w:rsid w:val="00674CAC"/>
    <w:rsid w:val="00686BCF"/>
    <w:rsid w:val="00686E7C"/>
    <w:rsid w:val="00695E4C"/>
    <w:rsid w:val="006A3415"/>
    <w:rsid w:val="006B0024"/>
    <w:rsid w:val="006B14C7"/>
    <w:rsid w:val="006B6057"/>
    <w:rsid w:val="006C7A2E"/>
    <w:rsid w:val="006E610A"/>
    <w:rsid w:val="006E78AD"/>
    <w:rsid w:val="006F7ACE"/>
    <w:rsid w:val="00702700"/>
    <w:rsid w:val="00703CD8"/>
    <w:rsid w:val="007164B3"/>
    <w:rsid w:val="00720C48"/>
    <w:rsid w:val="007220B3"/>
    <w:rsid w:val="00722259"/>
    <w:rsid w:val="00743E23"/>
    <w:rsid w:val="00757596"/>
    <w:rsid w:val="00773251"/>
    <w:rsid w:val="007856F5"/>
    <w:rsid w:val="007939B2"/>
    <w:rsid w:val="0079736E"/>
    <w:rsid w:val="007A345C"/>
    <w:rsid w:val="007A7E6B"/>
    <w:rsid w:val="007B328D"/>
    <w:rsid w:val="007B671A"/>
    <w:rsid w:val="007C1371"/>
    <w:rsid w:val="007D2B4D"/>
    <w:rsid w:val="007D64D9"/>
    <w:rsid w:val="007E0AB4"/>
    <w:rsid w:val="007F0B2B"/>
    <w:rsid w:val="00811A50"/>
    <w:rsid w:val="00813EB1"/>
    <w:rsid w:val="008170CF"/>
    <w:rsid w:val="00830BC3"/>
    <w:rsid w:val="008421F8"/>
    <w:rsid w:val="00846F63"/>
    <w:rsid w:val="008523B2"/>
    <w:rsid w:val="00853BA8"/>
    <w:rsid w:val="00867C3A"/>
    <w:rsid w:val="00876F55"/>
    <w:rsid w:val="00880317"/>
    <w:rsid w:val="00885485"/>
    <w:rsid w:val="008857EE"/>
    <w:rsid w:val="00886828"/>
    <w:rsid w:val="00897BBE"/>
    <w:rsid w:val="008A0BF7"/>
    <w:rsid w:val="008A1D26"/>
    <w:rsid w:val="008A3E50"/>
    <w:rsid w:val="008A47A1"/>
    <w:rsid w:val="008B0CA5"/>
    <w:rsid w:val="008C05D5"/>
    <w:rsid w:val="008E4BBD"/>
    <w:rsid w:val="00902B0D"/>
    <w:rsid w:val="00904C22"/>
    <w:rsid w:val="0090656F"/>
    <w:rsid w:val="009241A8"/>
    <w:rsid w:val="00935DAA"/>
    <w:rsid w:val="009420FF"/>
    <w:rsid w:val="00951D3C"/>
    <w:rsid w:val="00952D56"/>
    <w:rsid w:val="00970D68"/>
    <w:rsid w:val="009724F6"/>
    <w:rsid w:val="00974B3A"/>
    <w:rsid w:val="00994457"/>
    <w:rsid w:val="009969E9"/>
    <w:rsid w:val="009B4977"/>
    <w:rsid w:val="009D0F0A"/>
    <w:rsid w:val="009D53A2"/>
    <w:rsid w:val="009D667C"/>
    <w:rsid w:val="009D6FF6"/>
    <w:rsid w:val="009E5539"/>
    <w:rsid w:val="00A112A2"/>
    <w:rsid w:val="00A116E5"/>
    <w:rsid w:val="00A173A6"/>
    <w:rsid w:val="00A222C6"/>
    <w:rsid w:val="00A46419"/>
    <w:rsid w:val="00A4726C"/>
    <w:rsid w:val="00A47B4F"/>
    <w:rsid w:val="00A608D0"/>
    <w:rsid w:val="00A6273A"/>
    <w:rsid w:val="00A72F4F"/>
    <w:rsid w:val="00A74C93"/>
    <w:rsid w:val="00A81710"/>
    <w:rsid w:val="00A8692B"/>
    <w:rsid w:val="00A90292"/>
    <w:rsid w:val="00AA15DC"/>
    <w:rsid w:val="00AB0A30"/>
    <w:rsid w:val="00AB5054"/>
    <w:rsid w:val="00AC1435"/>
    <w:rsid w:val="00AC14DF"/>
    <w:rsid w:val="00AD2B67"/>
    <w:rsid w:val="00AE3F62"/>
    <w:rsid w:val="00AE4498"/>
    <w:rsid w:val="00AF0ADD"/>
    <w:rsid w:val="00AF1C3B"/>
    <w:rsid w:val="00AF373F"/>
    <w:rsid w:val="00B03949"/>
    <w:rsid w:val="00B03E46"/>
    <w:rsid w:val="00B07832"/>
    <w:rsid w:val="00B30EE7"/>
    <w:rsid w:val="00B31A65"/>
    <w:rsid w:val="00B320C4"/>
    <w:rsid w:val="00B32F4A"/>
    <w:rsid w:val="00B330B3"/>
    <w:rsid w:val="00B355C9"/>
    <w:rsid w:val="00B6447F"/>
    <w:rsid w:val="00B65CFD"/>
    <w:rsid w:val="00B756F2"/>
    <w:rsid w:val="00B87EB6"/>
    <w:rsid w:val="00B944E1"/>
    <w:rsid w:val="00B94E64"/>
    <w:rsid w:val="00BA117B"/>
    <w:rsid w:val="00BA62D3"/>
    <w:rsid w:val="00BB12B4"/>
    <w:rsid w:val="00BB5075"/>
    <w:rsid w:val="00BB5275"/>
    <w:rsid w:val="00BB60B2"/>
    <w:rsid w:val="00BD00FB"/>
    <w:rsid w:val="00BD211B"/>
    <w:rsid w:val="00C03D7D"/>
    <w:rsid w:val="00C15FA3"/>
    <w:rsid w:val="00C22162"/>
    <w:rsid w:val="00C23F3D"/>
    <w:rsid w:val="00C258EB"/>
    <w:rsid w:val="00C30B6C"/>
    <w:rsid w:val="00C32EAB"/>
    <w:rsid w:val="00C43129"/>
    <w:rsid w:val="00C517CB"/>
    <w:rsid w:val="00C60D65"/>
    <w:rsid w:val="00C62031"/>
    <w:rsid w:val="00C62D57"/>
    <w:rsid w:val="00C64F7F"/>
    <w:rsid w:val="00C65CAE"/>
    <w:rsid w:val="00C6781A"/>
    <w:rsid w:val="00C74693"/>
    <w:rsid w:val="00CA049A"/>
    <w:rsid w:val="00CA17C3"/>
    <w:rsid w:val="00CA41CC"/>
    <w:rsid w:val="00CA58B7"/>
    <w:rsid w:val="00CA6A05"/>
    <w:rsid w:val="00CB3351"/>
    <w:rsid w:val="00CB72C2"/>
    <w:rsid w:val="00CC30A2"/>
    <w:rsid w:val="00CD1919"/>
    <w:rsid w:val="00CE2813"/>
    <w:rsid w:val="00CF085D"/>
    <w:rsid w:val="00CF66E2"/>
    <w:rsid w:val="00D01010"/>
    <w:rsid w:val="00D054A3"/>
    <w:rsid w:val="00D1299D"/>
    <w:rsid w:val="00D2495B"/>
    <w:rsid w:val="00D25EF6"/>
    <w:rsid w:val="00D303F6"/>
    <w:rsid w:val="00D31CB3"/>
    <w:rsid w:val="00D33990"/>
    <w:rsid w:val="00D35175"/>
    <w:rsid w:val="00D357E5"/>
    <w:rsid w:val="00D41649"/>
    <w:rsid w:val="00D50196"/>
    <w:rsid w:val="00D53B4A"/>
    <w:rsid w:val="00D65D6A"/>
    <w:rsid w:val="00D825EF"/>
    <w:rsid w:val="00D90796"/>
    <w:rsid w:val="00D922A2"/>
    <w:rsid w:val="00D92DAA"/>
    <w:rsid w:val="00DA184E"/>
    <w:rsid w:val="00DA1FA4"/>
    <w:rsid w:val="00DA6A9A"/>
    <w:rsid w:val="00DA77F8"/>
    <w:rsid w:val="00DA7954"/>
    <w:rsid w:val="00DA7BEC"/>
    <w:rsid w:val="00DB00D2"/>
    <w:rsid w:val="00DB3BEF"/>
    <w:rsid w:val="00DB5011"/>
    <w:rsid w:val="00DC10DC"/>
    <w:rsid w:val="00DC1C20"/>
    <w:rsid w:val="00DD774B"/>
    <w:rsid w:val="00DE709B"/>
    <w:rsid w:val="00DF1A43"/>
    <w:rsid w:val="00DF4AC4"/>
    <w:rsid w:val="00DF7D27"/>
    <w:rsid w:val="00E0139D"/>
    <w:rsid w:val="00E02090"/>
    <w:rsid w:val="00E02C1B"/>
    <w:rsid w:val="00E15EC4"/>
    <w:rsid w:val="00E26D71"/>
    <w:rsid w:val="00E33641"/>
    <w:rsid w:val="00E52BA2"/>
    <w:rsid w:val="00E5663B"/>
    <w:rsid w:val="00E56EF5"/>
    <w:rsid w:val="00E65512"/>
    <w:rsid w:val="00E67E24"/>
    <w:rsid w:val="00E70CBB"/>
    <w:rsid w:val="00E75F24"/>
    <w:rsid w:val="00E76DE6"/>
    <w:rsid w:val="00E77F58"/>
    <w:rsid w:val="00E93A6A"/>
    <w:rsid w:val="00E94F2C"/>
    <w:rsid w:val="00EA3197"/>
    <w:rsid w:val="00EC3771"/>
    <w:rsid w:val="00ED045B"/>
    <w:rsid w:val="00EE6F4A"/>
    <w:rsid w:val="00EF06CC"/>
    <w:rsid w:val="00EF4906"/>
    <w:rsid w:val="00EF7DE4"/>
    <w:rsid w:val="00F009BD"/>
    <w:rsid w:val="00F13B96"/>
    <w:rsid w:val="00F15697"/>
    <w:rsid w:val="00F23DE6"/>
    <w:rsid w:val="00F271B1"/>
    <w:rsid w:val="00F33FA2"/>
    <w:rsid w:val="00F512D1"/>
    <w:rsid w:val="00F55423"/>
    <w:rsid w:val="00F63932"/>
    <w:rsid w:val="00F64657"/>
    <w:rsid w:val="00F6530E"/>
    <w:rsid w:val="00F7140D"/>
    <w:rsid w:val="00F801D6"/>
    <w:rsid w:val="00F97933"/>
    <w:rsid w:val="00FA0F56"/>
    <w:rsid w:val="00FB34D3"/>
    <w:rsid w:val="00FC38D4"/>
    <w:rsid w:val="00FD0C1D"/>
    <w:rsid w:val="00FE1C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5F0B0"/>
  <w15:chartTrackingRefBased/>
  <w15:docId w15:val="{95510B2A-A8A8-4D92-97DA-D25793FEB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E6B"/>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4E6B"/>
    <w:pPr>
      <w:tabs>
        <w:tab w:val="center" w:pos="4320"/>
        <w:tab w:val="right" w:pos="8640"/>
      </w:tabs>
    </w:pPr>
  </w:style>
  <w:style w:type="character" w:customStyle="1" w:styleId="HeaderChar">
    <w:name w:val="Header Char"/>
    <w:basedOn w:val="DefaultParagraphFont"/>
    <w:link w:val="Header"/>
    <w:rsid w:val="001F4E6B"/>
    <w:rPr>
      <w:rFonts w:ascii="Times New Roman" w:eastAsia="Times New Roman" w:hAnsi="Times New Roman" w:cs="Times New Roman"/>
      <w:sz w:val="24"/>
      <w:szCs w:val="24"/>
      <w:lang w:val="en-US"/>
    </w:rPr>
  </w:style>
  <w:style w:type="character" w:styleId="PageNumber">
    <w:name w:val="page number"/>
    <w:basedOn w:val="DefaultParagraphFont"/>
    <w:rsid w:val="001F4E6B"/>
  </w:style>
  <w:style w:type="paragraph" w:styleId="Footer">
    <w:name w:val="footer"/>
    <w:basedOn w:val="Normal"/>
    <w:link w:val="FooterChar"/>
    <w:rsid w:val="001F4E6B"/>
    <w:pPr>
      <w:tabs>
        <w:tab w:val="center" w:pos="4513"/>
        <w:tab w:val="right" w:pos="9026"/>
      </w:tabs>
    </w:pPr>
  </w:style>
  <w:style w:type="character" w:customStyle="1" w:styleId="FooterChar">
    <w:name w:val="Footer Char"/>
    <w:basedOn w:val="DefaultParagraphFont"/>
    <w:link w:val="Footer"/>
    <w:rsid w:val="001F4E6B"/>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AD2B67"/>
    <w:pPr>
      <w:ind w:left="720"/>
      <w:contextualSpacing/>
    </w:pPr>
  </w:style>
  <w:style w:type="paragraph" w:customStyle="1" w:styleId="Default">
    <w:name w:val="Default"/>
    <w:rsid w:val="00D31CB3"/>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Revision">
    <w:name w:val="Revision"/>
    <w:hidden/>
    <w:uiPriority w:val="99"/>
    <w:semiHidden/>
    <w:rsid w:val="003C3B01"/>
    <w:pPr>
      <w:spacing w:after="0"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3C3B01"/>
    <w:rPr>
      <w:sz w:val="16"/>
      <w:szCs w:val="16"/>
    </w:rPr>
  </w:style>
  <w:style w:type="paragraph" w:styleId="CommentText">
    <w:name w:val="annotation text"/>
    <w:basedOn w:val="Normal"/>
    <w:link w:val="CommentTextChar"/>
    <w:uiPriority w:val="99"/>
    <w:unhideWhenUsed/>
    <w:rsid w:val="003C3B01"/>
    <w:rPr>
      <w:sz w:val="20"/>
      <w:szCs w:val="20"/>
    </w:rPr>
  </w:style>
  <w:style w:type="character" w:customStyle="1" w:styleId="CommentTextChar">
    <w:name w:val="Comment Text Char"/>
    <w:basedOn w:val="DefaultParagraphFont"/>
    <w:link w:val="CommentText"/>
    <w:uiPriority w:val="99"/>
    <w:rsid w:val="003C3B01"/>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3C3B01"/>
    <w:rPr>
      <w:b/>
      <w:bCs/>
    </w:rPr>
  </w:style>
  <w:style w:type="character" w:customStyle="1" w:styleId="CommentSubjectChar">
    <w:name w:val="Comment Subject Char"/>
    <w:basedOn w:val="CommentTextChar"/>
    <w:link w:val="CommentSubject"/>
    <w:uiPriority w:val="99"/>
    <w:semiHidden/>
    <w:rsid w:val="003C3B01"/>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6547">
      <w:bodyDiv w:val="1"/>
      <w:marLeft w:val="0"/>
      <w:marRight w:val="0"/>
      <w:marTop w:val="0"/>
      <w:marBottom w:val="0"/>
      <w:divBdr>
        <w:top w:val="none" w:sz="0" w:space="0" w:color="auto"/>
        <w:left w:val="none" w:sz="0" w:space="0" w:color="auto"/>
        <w:bottom w:val="none" w:sz="0" w:space="0" w:color="auto"/>
        <w:right w:val="none" w:sz="0" w:space="0" w:color="auto"/>
      </w:divBdr>
    </w:div>
    <w:div w:id="1597669013">
      <w:bodyDiv w:val="1"/>
      <w:marLeft w:val="0"/>
      <w:marRight w:val="0"/>
      <w:marTop w:val="0"/>
      <w:marBottom w:val="0"/>
      <w:divBdr>
        <w:top w:val="none" w:sz="0" w:space="0" w:color="auto"/>
        <w:left w:val="none" w:sz="0" w:space="0" w:color="auto"/>
        <w:bottom w:val="none" w:sz="0" w:space="0" w:color="auto"/>
        <w:right w:val="none" w:sz="0" w:space="0" w:color="auto"/>
      </w:divBdr>
      <w:divsChild>
        <w:div w:id="383260826">
          <w:marLeft w:val="0"/>
          <w:marRight w:val="0"/>
          <w:marTop w:val="0"/>
          <w:marBottom w:val="0"/>
          <w:divBdr>
            <w:top w:val="none" w:sz="0" w:space="0" w:color="auto"/>
            <w:left w:val="none" w:sz="0" w:space="0" w:color="auto"/>
            <w:bottom w:val="none" w:sz="0" w:space="0" w:color="auto"/>
            <w:right w:val="none" w:sz="0" w:space="0" w:color="auto"/>
          </w:divBdr>
        </w:div>
        <w:div w:id="1798797812">
          <w:marLeft w:val="0"/>
          <w:marRight w:val="0"/>
          <w:marTop w:val="0"/>
          <w:marBottom w:val="0"/>
          <w:divBdr>
            <w:top w:val="none" w:sz="0" w:space="0" w:color="auto"/>
            <w:left w:val="none" w:sz="0" w:space="0" w:color="auto"/>
            <w:bottom w:val="none" w:sz="0" w:space="0" w:color="auto"/>
            <w:right w:val="none" w:sz="0" w:space="0" w:color="auto"/>
          </w:divBdr>
        </w:div>
        <w:div w:id="1157913555">
          <w:marLeft w:val="0"/>
          <w:marRight w:val="0"/>
          <w:marTop w:val="0"/>
          <w:marBottom w:val="0"/>
          <w:divBdr>
            <w:top w:val="none" w:sz="0" w:space="0" w:color="auto"/>
            <w:left w:val="none" w:sz="0" w:space="0" w:color="auto"/>
            <w:bottom w:val="none" w:sz="0" w:space="0" w:color="auto"/>
            <w:right w:val="none" w:sz="0" w:space="0" w:color="auto"/>
          </w:divBdr>
        </w:div>
        <w:div w:id="1592002995">
          <w:marLeft w:val="0"/>
          <w:marRight w:val="0"/>
          <w:marTop w:val="0"/>
          <w:marBottom w:val="0"/>
          <w:divBdr>
            <w:top w:val="none" w:sz="0" w:space="0" w:color="auto"/>
            <w:left w:val="none" w:sz="0" w:space="0" w:color="auto"/>
            <w:bottom w:val="none" w:sz="0" w:space="0" w:color="auto"/>
            <w:right w:val="none" w:sz="0" w:space="0" w:color="auto"/>
          </w:divBdr>
        </w:div>
        <w:div w:id="691421254">
          <w:marLeft w:val="0"/>
          <w:marRight w:val="0"/>
          <w:marTop w:val="0"/>
          <w:marBottom w:val="0"/>
          <w:divBdr>
            <w:top w:val="none" w:sz="0" w:space="0" w:color="auto"/>
            <w:left w:val="none" w:sz="0" w:space="0" w:color="auto"/>
            <w:bottom w:val="none" w:sz="0" w:space="0" w:color="auto"/>
            <w:right w:val="none" w:sz="0" w:space="0" w:color="auto"/>
          </w:divBdr>
        </w:div>
        <w:div w:id="1178883335">
          <w:marLeft w:val="0"/>
          <w:marRight w:val="0"/>
          <w:marTop w:val="0"/>
          <w:marBottom w:val="0"/>
          <w:divBdr>
            <w:top w:val="none" w:sz="0" w:space="0" w:color="auto"/>
            <w:left w:val="none" w:sz="0" w:space="0" w:color="auto"/>
            <w:bottom w:val="none" w:sz="0" w:space="0" w:color="auto"/>
            <w:right w:val="none" w:sz="0" w:space="0" w:color="auto"/>
          </w:divBdr>
        </w:div>
        <w:div w:id="354580199">
          <w:marLeft w:val="0"/>
          <w:marRight w:val="0"/>
          <w:marTop w:val="0"/>
          <w:marBottom w:val="0"/>
          <w:divBdr>
            <w:top w:val="none" w:sz="0" w:space="0" w:color="auto"/>
            <w:left w:val="none" w:sz="0" w:space="0" w:color="auto"/>
            <w:bottom w:val="none" w:sz="0" w:space="0" w:color="auto"/>
            <w:right w:val="none" w:sz="0" w:space="0" w:color="auto"/>
          </w:divBdr>
        </w:div>
        <w:div w:id="379331940">
          <w:marLeft w:val="0"/>
          <w:marRight w:val="0"/>
          <w:marTop w:val="0"/>
          <w:marBottom w:val="0"/>
          <w:divBdr>
            <w:top w:val="none" w:sz="0" w:space="0" w:color="auto"/>
            <w:left w:val="none" w:sz="0" w:space="0" w:color="auto"/>
            <w:bottom w:val="none" w:sz="0" w:space="0" w:color="auto"/>
            <w:right w:val="none" w:sz="0" w:space="0" w:color="auto"/>
          </w:divBdr>
        </w:div>
        <w:div w:id="2008287104">
          <w:marLeft w:val="0"/>
          <w:marRight w:val="0"/>
          <w:marTop w:val="0"/>
          <w:marBottom w:val="0"/>
          <w:divBdr>
            <w:top w:val="none" w:sz="0" w:space="0" w:color="auto"/>
            <w:left w:val="none" w:sz="0" w:space="0" w:color="auto"/>
            <w:bottom w:val="none" w:sz="0" w:space="0" w:color="auto"/>
            <w:right w:val="none" w:sz="0" w:space="0" w:color="auto"/>
          </w:divBdr>
        </w:div>
        <w:div w:id="1411855730">
          <w:marLeft w:val="0"/>
          <w:marRight w:val="0"/>
          <w:marTop w:val="0"/>
          <w:marBottom w:val="0"/>
          <w:divBdr>
            <w:top w:val="none" w:sz="0" w:space="0" w:color="auto"/>
            <w:left w:val="none" w:sz="0" w:space="0" w:color="auto"/>
            <w:bottom w:val="none" w:sz="0" w:space="0" w:color="auto"/>
            <w:right w:val="none" w:sz="0" w:space="0" w:color="auto"/>
          </w:divBdr>
        </w:div>
        <w:div w:id="1977444294">
          <w:marLeft w:val="0"/>
          <w:marRight w:val="0"/>
          <w:marTop w:val="0"/>
          <w:marBottom w:val="0"/>
          <w:divBdr>
            <w:top w:val="none" w:sz="0" w:space="0" w:color="auto"/>
            <w:left w:val="none" w:sz="0" w:space="0" w:color="auto"/>
            <w:bottom w:val="none" w:sz="0" w:space="0" w:color="auto"/>
            <w:right w:val="none" w:sz="0" w:space="0" w:color="auto"/>
          </w:divBdr>
        </w:div>
        <w:div w:id="901452685">
          <w:marLeft w:val="0"/>
          <w:marRight w:val="0"/>
          <w:marTop w:val="0"/>
          <w:marBottom w:val="0"/>
          <w:divBdr>
            <w:top w:val="none" w:sz="0" w:space="0" w:color="auto"/>
            <w:left w:val="none" w:sz="0" w:space="0" w:color="auto"/>
            <w:bottom w:val="none" w:sz="0" w:space="0" w:color="auto"/>
            <w:right w:val="none" w:sz="0" w:space="0" w:color="auto"/>
          </w:divBdr>
        </w:div>
        <w:div w:id="545024841">
          <w:marLeft w:val="0"/>
          <w:marRight w:val="0"/>
          <w:marTop w:val="0"/>
          <w:marBottom w:val="0"/>
          <w:divBdr>
            <w:top w:val="none" w:sz="0" w:space="0" w:color="auto"/>
            <w:left w:val="none" w:sz="0" w:space="0" w:color="auto"/>
            <w:bottom w:val="none" w:sz="0" w:space="0" w:color="auto"/>
            <w:right w:val="none" w:sz="0" w:space="0" w:color="auto"/>
          </w:divBdr>
        </w:div>
        <w:div w:id="1788085929">
          <w:marLeft w:val="0"/>
          <w:marRight w:val="0"/>
          <w:marTop w:val="0"/>
          <w:marBottom w:val="0"/>
          <w:divBdr>
            <w:top w:val="none" w:sz="0" w:space="0" w:color="auto"/>
            <w:left w:val="none" w:sz="0" w:space="0" w:color="auto"/>
            <w:bottom w:val="none" w:sz="0" w:space="0" w:color="auto"/>
            <w:right w:val="none" w:sz="0" w:space="0" w:color="auto"/>
          </w:divBdr>
        </w:div>
        <w:div w:id="135343412">
          <w:marLeft w:val="0"/>
          <w:marRight w:val="0"/>
          <w:marTop w:val="0"/>
          <w:marBottom w:val="0"/>
          <w:divBdr>
            <w:top w:val="none" w:sz="0" w:space="0" w:color="auto"/>
            <w:left w:val="none" w:sz="0" w:space="0" w:color="auto"/>
            <w:bottom w:val="none" w:sz="0" w:space="0" w:color="auto"/>
            <w:right w:val="none" w:sz="0" w:space="0" w:color="auto"/>
          </w:divBdr>
        </w:div>
        <w:div w:id="995956240">
          <w:marLeft w:val="0"/>
          <w:marRight w:val="0"/>
          <w:marTop w:val="0"/>
          <w:marBottom w:val="0"/>
          <w:divBdr>
            <w:top w:val="none" w:sz="0" w:space="0" w:color="auto"/>
            <w:left w:val="none" w:sz="0" w:space="0" w:color="auto"/>
            <w:bottom w:val="none" w:sz="0" w:space="0" w:color="auto"/>
            <w:right w:val="none" w:sz="0" w:space="0" w:color="auto"/>
          </w:divBdr>
        </w:div>
        <w:div w:id="1632663460">
          <w:marLeft w:val="0"/>
          <w:marRight w:val="0"/>
          <w:marTop w:val="0"/>
          <w:marBottom w:val="0"/>
          <w:divBdr>
            <w:top w:val="none" w:sz="0" w:space="0" w:color="auto"/>
            <w:left w:val="none" w:sz="0" w:space="0" w:color="auto"/>
            <w:bottom w:val="none" w:sz="0" w:space="0" w:color="auto"/>
            <w:right w:val="none" w:sz="0" w:space="0" w:color="auto"/>
          </w:divBdr>
        </w:div>
        <w:div w:id="164562321">
          <w:marLeft w:val="0"/>
          <w:marRight w:val="0"/>
          <w:marTop w:val="0"/>
          <w:marBottom w:val="0"/>
          <w:divBdr>
            <w:top w:val="none" w:sz="0" w:space="0" w:color="auto"/>
            <w:left w:val="none" w:sz="0" w:space="0" w:color="auto"/>
            <w:bottom w:val="none" w:sz="0" w:space="0" w:color="auto"/>
            <w:right w:val="none" w:sz="0" w:space="0" w:color="auto"/>
          </w:divBdr>
        </w:div>
        <w:div w:id="511065191">
          <w:marLeft w:val="0"/>
          <w:marRight w:val="0"/>
          <w:marTop w:val="0"/>
          <w:marBottom w:val="0"/>
          <w:divBdr>
            <w:top w:val="none" w:sz="0" w:space="0" w:color="auto"/>
            <w:left w:val="none" w:sz="0" w:space="0" w:color="auto"/>
            <w:bottom w:val="none" w:sz="0" w:space="0" w:color="auto"/>
            <w:right w:val="none" w:sz="0" w:space="0" w:color="auto"/>
          </w:divBdr>
        </w:div>
        <w:div w:id="1696686442">
          <w:marLeft w:val="0"/>
          <w:marRight w:val="0"/>
          <w:marTop w:val="0"/>
          <w:marBottom w:val="0"/>
          <w:divBdr>
            <w:top w:val="none" w:sz="0" w:space="0" w:color="auto"/>
            <w:left w:val="none" w:sz="0" w:space="0" w:color="auto"/>
            <w:bottom w:val="none" w:sz="0" w:space="0" w:color="auto"/>
            <w:right w:val="none" w:sz="0" w:space="0" w:color="auto"/>
          </w:divBdr>
        </w:div>
        <w:div w:id="1134248724">
          <w:marLeft w:val="0"/>
          <w:marRight w:val="0"/>
          <w:marTop w:val="0"/>
          <w:marBottom w:val="0"/>
          <w:divBdr>
            <w:top w:val="none" w:sz="0" w:space="0" w:color="auto"/>
            <w:left w:val="none" w:sz="0" w:space="0" w:color="auto"/>
            <w:bottom w:val="none" w:sz="0" w:space="0" w:color="auto"/>
            <w:right w:val="none" w:sz="0" w:space="0" w:color="auto"/>
          </w:divBdr>
        </w:div>
        <w:div w:id="1779178322">
          <w:marLeft w:val="0"/>
          <w:marRight w:val="0"/>
          <w:marTop w:val="0"/>
          <w:marBottom w:val="0"/>
          <w:divBdr>
            <w:top w:val="none" w:sz="0" w:space="0" w:color="auto"/>
            <w:left w:val="none" w:sz="0" w:space="0" w:color="auto"/>
            <w:bottom w:val="none" w:sz="0" w:space="0" w:color="auto"/>
            <w:right w:val="none" w:sz="0" w:space="0" w:color="auto"/>
          </w:divBdr>
        </w:div>
        <w:div w:id="753664880">
          <w:marLeft w:val="0"/>
          <w:marRight w:val="0"/>
          <w:marTop w:val="0"/>
          <w:marBottom w:val="0"/>
          <w:divBdr>
            <w:top w:val="none" w:sz="0" w:space="0" w:color="auto"/>
            <w:left w:val="none" w:sz="0" w:space="0" w:color="auto"/>
            <w:bottom w:val="none" w:sz="0" w:space="0" w:color="auto"/>
            <w:right w:val="none" w:sz="0" w:space="0" w:color="auto"/>
          </w:divBdr>
        </w:div>
        <w:div w:id="1940983198">
          <w:marLeft w:val="0"/>
          <w:marRight w:val="0"/>
          <w:marTop w:val="0"/>
          <w:marBottom w:val="0"/>
          <w:divBdr>
            <w:top w:val="none" w:sz="0" w:space="0" w:color="auto"/>
            <w:left w:val="none" w:sz="0" w:space="0" w:color="auto"/>
            <w:bottom w:val="none" w:sz="0" w:space="0" w:color="auto"/>
            <w:right w:val="none" w:sz="0" w:space="0" w:color="auto"/>
          </w:divBdr>
        </w:div>
        <w:div w:id="1854342259">
          <w:marLeft w:val="0"/>
          <w:marRight w:val="0"/>
          <w:marTop w:val="0"/>
          <w:marBottom w:val="0"/>
          <w:divBdr>
            <w:top w:val="none" w:sz="0" w:space="0" w:color="auto"/>
            <w:left w:val="none" w:sz="0" w:space="0" w:color="auto"/>
            <w:bottom w:val="none" w:sz="0" w:space="0" w:color="auto"/>
            <w:right w:val="none" w:sz="0" w:space="0" w:color="auto"/>
          </w:divBdr>
        </w:div>
        <w:div w:id="804083983">
          <w:marLeft w:val="0"/>
          <w:marRight w:val="0"/>
          <w:marTop w:val="0"/>
          <w:marBottom w:val="0"/>
          <w:divBdr>
            <w:top w:val="none" w:sz="0" w:space="0" w:color="auto"/>
            <w:left w:val="none" w:sz="0" w:space="0" w:color="auto"/>
            <w:bottom w:val="none" w:sz="0" w:space="0" w:color="auto"/>
            <w:right w:val="none" w:sz="0" w:space="0" w:color="auto"/>
          </w:divBdr>
        </w:div>
        <w:div w:id="663050521">
          <w:marLeft w:val="0"/>
          <w:marRight w:val="0"/>
          <w:marTop w:val="0"/>
          <w:marBottom w:val="0"/>
          <w:divBdr>
            <w:top w:val="none" w:sz="0" w:space="0" w:color="auto"/>
            <w:left w:val="none" w:sz="0" w:space="0" w:color="auto"/>
            <w:bottom w:val="none" w:sz="0" w:space="0" w:color="auto"/>
            <w:right w:val="none" w:sz="0" w:space="0" w:color="auto"/>
          </w:divBdr>
        </w:div>
        <w:div w:id="738477899">
          <w:marLeft w:val="0"/>
          <w:marRight w:val="0"/>
          <w:marTop w:val="0"/>
          <w:marBottom w:val="0"/>
          <w:divBdr>
            <w:top w:val="none" w:sz="0" w:space="0" w:color="auto"/>
            <w:left w:val="none" w:sz="0" w:space="0" w:color="auto"/>
            <w:bottom w:val="none" w:sz="0" w:space="0" w:color="auto"/>
            <w:right w:val="none" w:sz="0" w:space="0" w:color="auto"/>
          </w:divBdr>
        </w:div>
        <w:div w:id="870067849">
          <w:marLeft w:val="0"/>
          <w:marRight w:val="0"/>
          <w:marTop w:val="0"/>
          <w:marBottom w:val="0"/>
          <w:divBdr>
            <w:top w:val="none" w:sz="0" w:space="0" w:color="auto"/>
            <w:left w:val="none" w:sz="0" w:space="0" w:color="auto"/>
            <w:bottom w:val="none" w:sz="0" w:space="0" w:color="auto"/>
            <w:right w:val="none" w:sz="0" w:space="0" w:color="auto"/>
          </w:divBdr>
        </w:div>
        <w:div w:id="1308363481">
          <w:marLeft w:val="0"/>
          <w:marRight w:val="0"/>
          <w:marTop w:val="0"/>
          <w:marBottom w:val="0"/>
          <w:divBdr>
            <w:top w:val="none" w:sz="0" w:space="0" w:color="auto"/>
            <w:left w:val="none" w:sz="0" w:space="0" w:color="auto"/>
            <w:bottom w:val="none" w:sz="0" w:space="0" w:color="auto"/>
            <w:right w:val="none" w:sz="0" w:space="0" w:color="auto"/>
          </w:divBdr>
        </w:div>
        <w:div w:id="6021491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1283</Words>
  <Characters>731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stewart</dc:creator>
  <cp:keywords/>
  <dc:description/>
  <cp:lastModifiedBy>David Flint</cp:lastModifiedBy>
  <cp:revision>4</cp:revision>
  <cp:lastPrinted>2022-07-21T09:53:00Z</cp:lastPrinted>
  <dcterms:created xsi:type="dcterms:W3CDTF">2022-11-13T20:41:00Z</dcterms:created>
  <dcterms:modified xsi:type="dcterms:W3CDTF">2022-11-13T20:42:00Z</dcterms:modified>
</cp:coreProperties>
</file>